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C3587" w14:textId="77777777" w:rsidR="006A5030" w:rsidRDefault="006A5030" w:rsidP="008839FF">
      <w:pPr>
        <w:pStyle w:val="Glava"/>
        <w:ind w:right="-171"/>
        <w:jc w:val="right"/>
        <w:rPr>
          <w:rFonts w:ascii="Arial" w:hAnsi="Arial" w:cs="Arial"/>
          <w:color w:val="595959"/>
          <w:sz w:val="16"/>
          <w:szCs w:val="16"/>
        </w:rPr>
      </w:pPr>
      <w:r w:rsidRPr="00535A6F">
        <w:rPr>
          <w:rFonts w:ascii="Arial" w:hAnsi="Arial" w:cs="Arial"/>
          <w:color w:val="595959"/>
          <w:sz w:val="16"/>
          <w:szCs w:val="16"/>
        </w:rPr>
        <w:t>OBRAZEC ZRSZ – VLOGA U1 (RS)</w:t>
      </w:r>
    </w:p>
    <w:p w14:paraId="3B9E73DB" w14:textId="77777777" w:rsidR="006A5030" w:rsidRDefault="00EC45F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</w:pPr>
      <w:r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7487598" wp14:editId="61D43709">
                <wp:simplePos x="0" y="0"/>
                <wp:positionH relativeFrom="page">
                  <wp:posOffset>5720715</wp:posOffset>
                </wp:positionH>
                <wp:positionV relativeFrom="page">
                  <wp:posOffset>692150</wp:posOffset>
                </wp:positionV>
                <wp:extent cx="1292225" cy="793750"/>
                <wp:effectExtent l="0" t="0" r="0" b="0"/>
                <wp:wrapNone/>
                <wp:docPr id="1" name="Skupin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2225" cy="793750"/>
                          <a:chOff x="9359" y="782"/>
                          <a:chExt cx="2035" cy="1250"/>
                        </a:xfrm>
                      </wpg:grpSpPr>
                      <wps:wsp>
                        <wps:cNvPr id="2" name="Freeform 2"/>
                        <wps:cNvSpPr>
                          <a:spLocks/>
                        </wps:cNvSpPr>
                        <wps:spPr bwMode="auto">
                          <a:xfrm>
                            <a:off x="10875" y="782"/>
                            <a:ext cx="240" cy="240"/>
                          </a:xfrm>
                          <a:custGeom>
                            <a:avLst/>
                            <a:gdLst>
                              <a:gd name="T0" fmla="*/ 239 w 240"/>
                              <a:gd name="T1" fmla="*/ 132 h 240"/>
                              <a:gd name="T2" fmla="*/ 234 w 240"/>
                              <a:gd name="T3" fmla="*/ 156 h 240"/>
                              <a:gd name="T4" fmla="*/ 225 w 240"/>
                              <a:gd name="T5" fmla="*/ 177 h 240"/>
                              <a:gd name="T6" fmla="*/ 212 w 240"/>
                              <a:gd name="T7" fmla="*/ 196 h 240"/>
                              <a:gd name="T8" fmla="*/ 196 w 240"/>
                              <a:gd name="T9" fmla="*/ 212 h 240"/>
                              <a:gd name="T10" fmla="*/ 176 w 240"/>
                              <a:gd name="T11" fmla="*/ 225 h 240"/>
                              <a:gd name="T12" fmla="*/ 155 w 240"/>
                              <a:gd name="T13" fmla="*/ 234 h 240"/>
                              <a:gd name="T14" fmla="*/ 132 w 240"/>
                              <a:gd name="T15" fmla="*/ 240 h 240"/>
                              <a:gd name="T16" fmla="*/ 106 w 240"/>
                              <a:gd name="T17" fmla="*/ 240 h 240"/>
                              <a:gd name="T18" fmla="*/ 82 w 240"/>
                              <a:gd name="T19" fmla="*/ 234 h 240"/>
                              <a:gd name="T20" fmla="*/ 61 w 240"/>
                              <a:gd name="T21" fmla="*/ 225 h 240"/>
                              <a:gd name="T22" fmla="*/ 42 w 240"/>
                              <a:gd name="T23" fmla="*/ 212 h 240"/>
                              <a:gd name="T24" fmla="*/ 26 w 240"/>
                              <a:gd name="T25" fmla="*/ 196 h 240"/>
                              <a:gd name="T26" fmla="*/ 14 w 240"/>
                              <a:gd name="T27" fmla="*/ 177 h 240"/>
                              <a:gd name="T28" fmla="*/ 5 w 240"/>
                              <a:gd name="T29" fmla="*/ 156 h 240"/>
                              <a:gd name="T30" fmla="*/ 0 w 240"/>
                              <a:gd name="T31" fmla="*/ 132 h 240"/>
                              <a:gd name="T32" fmla="*/ 0 w 240"/>
                              <a:gd name="T33" fmla="*/ 107 h 240"/>
                              <a:gd name="T34" fmla="*/ 5 w 240"/>
                              <a:gd name="T35" fmla="*/ 83 h 240"/>
                              <a:gd name="T36" fmla="*/ 14 w 240"/>
                              <a:gd name="T37" fmla="*/ 61 h 240"/>
                              <a:gd name="T38" fmla="*/ 26 w 240"/>
                              <a:gd name="T39" fmla="*/ 42 h 240"/>
                              <a:gd name="T40" fmla="*/ 42 w 240"/>
                              <a:gd name="T41" fmla="*/ 26 h 240"/>
                              <a:gd name="T42" fmla="*/ 61 w 240"/>
                              <a:gd name="T43" fmla="*/ 14 h 240"/>
                              <a:gd name="T44" fmla="*/ 82 w 240"/>
                              <a:gd name="T45" fmla="*/ 5 h 240"/>
                              <a:gd name="T46" fmla="*/ 106 w 240"/>
                              <a:gd name="T47" fmla="*/ 1 h 240"/>
                              <a:gd name="T48" fmla="*/ 132 w 240"/>
                              <a:gd name="T49" fmla="*/ 1 h 240"/>
                              <a:gd name="T50" fmla="*/ 155 w 240"/>
                              <a:gd name="T51" fmla="*/ 5 h 240"/>
                              <a:gd name="T52" fmla="*/ 176 w 240"/>
                              <a:gd name="T53" fmla="*/ 14 h 240"/>
                              <a:gd name="T54" fmla="*/ 196 w 240"/>
                              <a:gd name="T55" fmla="*/ 26 h 240"/>
                              <a:gd name="T56" fmla="*/ 212 w 240"/>
                              <a:gd name="T57" fmla="*/ 42 h 240"/>
                              <a:gd name="T58" fmla="*/ 225 w 240"/>
                              <a:gd name="T59" fmla="*/ 61 h 240"/>
                              <a:gd name="T60" fmla="*/ 234 w 240"/>
                              <a:gd name="T61" fmla="*/ 83 h 240"/>
                              <a:gd name="T62" fmla="*/ 239 w 240"/>
                              <a:gd name="T63" fmla="*/ 107 h 2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40" h="240">
                                <a:moveTo>
                                  <a:pt x="240" y="120"/>
                                </a:moveTo>
                                <a:lnTo>
                                  <a:pt x="239" y="132"/>
                                </a:lnTo>
                                <a:lnTo>
                                  <a:pt x="237" y="144"/>
                                </a:lnTo>
                                <a:lnTo>
                                  <a:pt x="234" y="156"/>
                                </a:lnTo>
                                <a:lnTo>
                                  <a:pt x="230" y="166"/>
                                </a:lnTo>
                                <a:lnTo>
                                  <a:pt x="225" y="177"/>
                                </a:lnTo>
                                <a:lnTo>
                                  <a:pt x="219" y="186"/>
                                </a:lnTo>
                                <a:lnTo>
                                  <a:pt x="212" y="196"/>
                                </a:lnTo>
                                <a:lnTo>
                                  <a:pt x="204" y="204"/>
                                </a:lnTo>
                                <a:lnTo>
                                  <a:pt x="196" y="212"/>
                                </a:lnTo>
                                <a:lnTo>
                                  <a:pt x="186" y="219"/>
                                </a:lnTo>
                                <a:lnTo>
                                  <a:pt x="176" y="225"/>
                                </a:lnTo>
                                <a:lnTo>
                                  <a:pt x="165" y="230"/>
                                </a:lnTo>
                                <a:lnTo>
                                  <a:pt x="155" y="234"/>
                                </a:lnTo>
                                <a:lnTo>
                                  <a:pt x="143" y="238"/>
                                </a:lnTo>
                                <a:lnTo>
                                  <a:pt x="132" y="240"/>
                                </a:lnTo>
                                <a:lnTo>
                                  <a:pt x="120" y="240"/>
                                </a:lnTo>
                                <a:lnTo>
                                  <a:pt x="106" y="240"/>
                                </a:lnTo>
                                <a:lnTo>
                                  <a:pt x="95" y="238"/>
                                </a:lnTo>
                                <a:lnTo>
                                  <a:pt x="82" y="234"/>
                                </a:lnTo>
                                <a:lnTo>
                                  <a:pt x="72" y="230"/>
                                </a:lnTo>
                                <a:lnTo>
                                  <a:pt x="61" y="225"/>
                                </a:lnTo>
                                <a:lnTo>
                                  <a:pt x="51" y="219"/>
                                </a:lnTo>
                                <a:lnTo>
                                  <a:pt x="42" y="212"/>
                                </a:lnTo>
                                <a:lnTo>
                                  <a:pt x="34" y="204"/>
                                </a:lnTo>
                                <a:lnTo>
                                  <a:pt x="26" y="196"/>
                                </a:lnTo>
                                <a:lnTo>
                                  <a:pt x="19" y="186"/>
                                </a:lnTo>
                                <a:lnTo>
                                  <a:pt x="14" y="177"/>
                                </a:lnTo>
                                <a:lnTo>
                                  <a:pt x="8" y="166"/>
                                </a:lnTo>
                                <a:lnTo>
                                  <a:pt x="5" y="156"/>
                                </a:lnTo>
                                <a:lnTo>
                                  <a:pt x="2" y="144"/>
                                </a:lnTo>
                                <a:lnTo>
                                  <a:pt x="0" y="132"/>
                                </a:lnTo>
                                <a:lnTo>
                                  <a:pt x="0" y="120"/>
                                </a:lnTo>
                                <a:lnTo>
                                  <a:pt x="0" y="107"/>
                                </a:lnTo>
                                <a:lnTo>
                                  <a:pt x="2" y="95"/>
                                </a:lnTo>
                                <a:lnTo>
                                  <a:pt x="5" y="83"/>
                                </a:lnTo>
                                <a:lnTo>
                                  <a:pt x="8" y="71"/>
                                </a:lnTo>
                                <a:lnTo>
                                  <a:pt x="14" y="61"/>
                                </a:lnTo>
                                <a:lnTo>
                                  <a:pt x="19" y="51"/>
                                </a:lnTo>
                                <a:lnTo>
                                  <a:pt x="26" y="42"/>
                                </a:lnTo>
                                <a:lnTo>
                                  <a:pt x="34" y="33"/>
                                </a:lnTo>
                                <a:lnTo>
                                  <a:pt x="42" y="26"/>
                                </a:lnTo>
                                <a:lnTo>
                                  <a:pt x="51" y="20"/>
                                </a:lnTo>
                                <a:lnTo>
                                  <a:pt x="61" y="14"/>
                                </a:lnTo>
                                <a:lnTo>
                                  <a:pt x="72" y="9"/>
                                </a:lnTo>
                                <a:lnTo>
                                  <a:pt x="82" y="5"/>
                                </a:lnTo>
                                <a:lnTo>
                                  <a:pt x="95" y="3"/>
                                </a:lnTo>
                                <a:lnTo>
                                  <a:pt x="106" y="1"/>
                                </a:lnTo>
                                <a:lnTo>
                                  <a:pt x="120" y="0"/>
                                </a:lnTo>
                                <a:lnTo>
                                  <a:pt x="132" y="1"/>
                                </a:lnTo>
                                <a:lnTo>
                                  <a:pt x="143" y="3"/>
                                </a:lnTo>
                                <a:lnTo>
                                  <a:pt x="155" y="5"/>
                                </a:lnTo>
                                <a:lnTo>
                                  <a:pt x="165" y="9"/>
                                </a:lnTo>
                                <a:lnTo>
                                  <a:pt x="176" y="14"/>
                                </a:lnTo>
                                <a:lnTo>
                                  <a:pt x="186" y="20"/>
                                </a:lnTo>
                                <a:lnTo>
                                  <a:pt x="196" y="26"/>
                                </a:lnTo>
                                <a:lnTo>
                                  <a:pt x="204" y="33"/>
                                </a:lnTo>
                                <a:lnTo>
                                  <a:pt x="212" y="42"/>
                                </a:lnTo>
                                <a:lnTo>
                                  <a:pt x="219" y="51"/>
                                </a:lnTo>
                                <a:lnTo>
                                  <a:pt x="225" y="61"/>
                                </a:lnTo>
                                <a:lnTo>
                                  <a:pt x="230" y="71"/>
                                </a:lnTo>
                                <a:lnTo>
                                  <a:pt x="234" y="83"/>
                                </a:lnTo>
                                <a:lnTo>
                                  <a:pt x="237" y="95"/>
                                </a:lnTo>
                                <a:lnTo>
                                  <a:pt x="239" y="107"/>
                                </a:lnTo>
                                <a:lnTo>
                                  <a:pt x="240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11155" y="1182"/>
                            <a:ext cx="239" cy="240"/>
                          </a:xfrm>
                          <a:custGeom>
                            <a:avLst/>
                            <a:gdLst>
                              <a:gd name="T0" fmla="*/ 239 w 239"/>
                              <a:gd name="T1" fmla="*/ 131 h 240"/>
                              <a:gd name="T2" fmla="*/ 234 w 239"/>
                              <a:gd name="T3" fmla="*/ 154 h 240"/>
                              <a:gd name="T4" fmla="*/ 224 w 239"/>
                              <a:gd name="T5" fmla="*/ 176 h 240"/>
                              <a:gd name="T6" fmla="*/ 212 w 239"/>
                              <a:gd name="T7" fmla="*/ 195 h 240"/>
                              <a:gd name="T8" fmla="*/ 195 w 239"/>
                              <a:gd name="T9" fmla="*/ 211 h 240"/>
                              <a:gd name="T10" fmla="*/ 176 w 239"/>
                              <a:gd name="T11" fmla="*/ 225 h 240"/>
                              <a:gd name="T12" fmla="*/ 155 w 239"/>
                              <a:gd name="T13" fmla="*/ 234 h 240"/>
                              <a:gd name="T14" fmla="*/ 132 w 239"/>
                              <a:gd name="T15" fmla="*/ 239 h 240"/>
                              <a:gd name="T16" fmla="*/ 107 w 239"/>
                              <a:gd name="T17" fmla="*/ 239 h 240"/>
                              <a:gd name="T18" fmla="*/ 84 w 239"/>
                              <a:gd name="T19" fmla="*/ 234 h 240"/>
                              <a:gd name="T20" fmla="*/ 63 w 239"/>
                              <a:gd name="T21" fmla="*/ 225 h 240"/>
                              <a:gd name="T22" fmla="*/ 43 w 239"/>
                              <a:gd name="T23" fmla="*/ 211 h 240"/>
                              <a:gd name="T24" fmla="*/ 27 w 239"/>
                              <a:gd name="T25" fmla="*/ 195 h 240"/>
                              <a:gd name="T26" fmla="*/ 15 w 239"/>
                              <a:gd name="T27" fmla="*/ 176 h 240"/>
                              <a:gd name="T28" fmla="*/ 5 w 239"/>
                              <a:gd name="T29" fmla="*/ 154 h 240"/>
                              <a:gd name="T30" fmla="*/ 0 w 239"/>
                              <a:gd name="T31" fmla="*/ 131 h 240"/>
                              <a:gd name="T32" fmla="*/ 0 w 239"/>
                              <a:gd name="T33" fmla="*/ 107 h 240"/>
                              <a:gd name="T34" fmla="*/ 5 w 239"/>
                              <a:gd name="T35" fmla="*/ 83 h 240"/>
                              <a:gd name="T36" fmla="*/ 15 w 239"/>
                              <a:gd name="T37" fmla="*/ 61 h 240"/>
                              <a:gd name="T38" fmla="*/ 27 w 239"/>
                              <a:gd name="T39" fmla="*/ 42 h 240"/>
                              <a:gd name="T40" fmla="*/ 43 w 239"/>
                              <a:gd name="T41" fmla="*/ 26 h 240"/>
                              <a:gd name="T42" fmla="*/ 63 w 239"/>
                              <a:gd name="T43" fmla="*/ 13 h 240"/>
                              <a:gd name="T44" fmla="*/ 84 w 239"/>
                              <a:gd name="T45" fmla="*/ 5 h 240"/>
                              <a:gd name="T46" fmla="*/ 107 w 239"/>
                              <a:gd name="T47" fmla="*/ 1 h 240"/>
                              <a:gd name="T48" fmla="*/ 132 w 239"/>
                              <a:gd name="T49" fmla="*/ 1 h 240"/>
                              <a:gd name="T50" fmla="*/ 155 w 239"/>
                              <a:gd name="T51" fmla="*/ 5 h 240"/>
                              <a:gd name="T52" fmla="*/ 176 w 239"/>
                              <a:gd name="T53" fmla="*/ 13 h 240"/>
                              <a:gd name="T54" fmla="*/ 195 w 239"/>
                              <a:gd name="T55" fmla="*/ 26 h 240"/>
                              <a:gd name="T56" fmla="*/ 212 w 239"/>
                              <a:gd name="T57" fmla="*/ 42 h 240"/>
                              <a:gd name="T58" fmla="*/ 224 w 239"/>
                              <a:gd name="T59" fmla="*/ 61 h 240"/>
                              <a:gd name="T60" fmla="*/ 234 w 239"/>
                              <a:gd name="T61" fmla="*/ 83 h 240"/>
                              <a:gd name="T62" fmla="*/ 239 w 239"/>
                              <a:gd name="T63" fmla="*/ 107 h 2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39" h="240">
                                <a:moveTo>
                                  <a:pt x="239" y="120"/>
                                </a:moveTo>
                                <a:lnTo>
                                  <a:pt x="239" y="131"/>
                                </a:lnTo>
                                <a:lnTo>
                                  <a:pt x="237" y="144"/>
                                </a:lnTo>
                                <a:lnTo>
                                  <a:pt x="234" y="154"/>
                                </a:lnTo>
                                <a:lnTo>
                                  <a:pt x="230" y="166"/>
                                </a:lnTo>
                                <a:lnTo>
                                  <a:pt x="224" y="176"/>
                                </a:lnTo>
                                <a:lnTo>
                                  <a:pt x="219" y="186"/>
                                </a:lnTo>
                                <a:lnTo>
                                  <a:pt x="212" y="195"/>
                                </a:lnTo>
                                <a:lnTo>
                                  <a:pt x="204" y="204"/>
                                </a:lnTo>
                                <a:lnTo>
                                  <a:pt x="195" y="211"/>
                                </a:lnTo>
                                <a:lnTo>
                                  <a:pt x="186" y="219"/>
                                </a:lnTo>
                                <a:lnTo>
                                  <a:pt x="176" y="225"/>
                                </a:lnTo>
                                <a:lnTo>
                                  <a:pt x="165" y="230"/>
                                </a:lnTo>
                                <a:lnTo>
                                  <a:pt x="155" y="234"/>
                                </a:lnTo>
                                <a:lnTo>
                                  <a:pt x="143" y="236"/>
                                </a:lnTo>
                                <a:lnTo>
                                  <a:pt x="132" y="239"/>
                                </a:lnTo>
                                <a:lnTo>
                                  <a:pt x="119" y="240"/>
                                </a:lnTo>
                                <a:lnTo>
                                  <a:pt x="107" y="239"/>
                                </a:lnTo>
                                <a:lnTo>
                                  <a:pt x="96" y="236"/>
                                </a:lnTo>
                                <a:lnTo>
                                  <a:pt x="84" y="234"/>
                                </a:lnTo>
                                <a:lnTo>
                                  <a:pt x="74" y="230"/>
                                </a:lnTo>
                                <a:lnTo>
                                  <a:pt x="63" y="225"/>
                                </a:lnTo>
                                <a:lnTo>
                                  <a:pt x="53" y="219"/>
                                </a:lnTo>
                                <a:lnTo>
                                  <a:pt x="43" y="211"/>
                                </a:lnTo>
                                <a:lnTo>
                                  <a:pt x="35" y="204"/>
                                </a:lnTo>
                                <a:lnTo>
                                  <a:pt x="27" y="195"/>
                                </a:lnTo>
                                <a:lnTo>
                                  <a:pt x="20" y="186"/>
                                </a:lnTo>
                                <a:lnTo>
                                  <a:pt x="15" y="176"/>
                                </a:lnTo>
                                <a:lnTo>
                                  <a:pt x="10" y="166"/>
                                </a:lnTo>
                                <a:lnTo>
                                  <a:pt x="5" y="154"/>
                                </a:lnTo>
                                <a:lnTo>
                                  <a:pt x="2" y="144"/>
                                </a:lnTo>
                                <a:lnTo>
                                  <a:pt x="0" y="131"/>
                                </a:lnTo>
                                <a:lnTo>
                                  <a:pt x="0" y="120"/>
                                </a:lnTo>
                                <a:lnTo>
                                  <a:pt x="0" y="107"/>
                                </a:lnTo>
                                <a:lnTo>
                                  <a:pt x="2" y="94"/>
                                </a:lnTo>
                                <a:lnTo>
                                  <a:pt x="5" y="83"/>
                                </a:lnTo>
                                <a:lnTo>
                                  <a:pt x="10" y="71"/>
                                </a:lnTo>
                                <a:lnTo>
                                  <a:pt x="15" y="61"/>
                                </a:lnTo>
                                <a:lnTo>
                                  <a:pt x="20" y="51"/>
                                </a:lnTo>
                                <a:lnTo>
                                  <a:pt x="27" y="42"/>
                                </a:lnTo>
                                <a:lnTo>
                                  <a:pt x="35" y="33"/>
                                </a:lnTo>
                                <a:lnTo>
                                  <a:pt x="43" y="26"/>
                                </a:lnTo>
                                <a:lnTo>
                                  <a:pt x="53" y="20"/>
                                </a:lnTo>
                                <a:lnTo>
                                  <a:pt x="63" y="13"/>
                                </a:lnTo>
                                <a:lnTo>
                                  <a:pt x="74" y="8"/>
                                </a:lnTo>
                                <a:lnTo>
                                  <a:pt x="84" y="5"/>
                                </a:lnTo>
                                <a:lnTo>
                                  <a:pt x="96" y="2"/>
                                </a:lnTo>
                                <a:lnTo>
                                  <a:pt x="107" y="1"/>
                                </a:lnTo>
                                <a:lnTo>
                                  <a:pt x="119" y="0"/>
                                </a:lnTo>
                                <a:lnTo>
                                  <a:pt x="132" y="1"/>
                                </a:lnTo>
                                <a:lnTo>
                                  <a:pt x="143" y="2"/>
                                </a:lnTo>
                                <a:lnTo>
                                  <a:pt x="155" y="5"/>
                                </a:lnTo>
                                <a:lnTo>
                                  <a:pt x="165" y="8"/>
                                </a:lnTo>
                                <a:lnTo>
                                  <a:pt x="176" y="13"/>
                                </a:lnTo>
                                <a:lnTo>
                                  <a:pt x="186" y="20"/>
                                </a:lnTo>
                                <a:lnTo>
                                  <a:pt x="195" y="26"/>
                                </a:lnTo>
                                <a:lnTo>
                                  <a:pt x="204" y="33"/>
                                </a:lnTo>
                                <a:lnTo>
                                  <a:pt x="212" y="42"/>
                                </a:lnTo>
                                <a:lnTo>
                                  <a:pt x="219" y="51"/>
                                </a:lnTo>
                                <a:lnTo>
                                  <a:pt x="224" y="61"/>
                                </a:lnTo>
                                <a:lnTo>
                                  <a:pt x="230" y="71"/>
                                </a:lnTo>
                                <a:lnTo>
                                  <a:pt x="234" y="83"/>
                                </a:lnTo>
                                <a:lnTo>
                                  <a:pt x="237" y="94"/>
                                </a:lnTo>
                                <a:lnTo>
                                  <a:pt x="239" y="107"/>
                                </a:lnTo>
                                <a:lnTo>
                                  <a:pt x="239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10865" y="822"/>
                            <a:ext cx="525" cy="560"/>
                          </a:xfrm>
                          <a:custGeom>
                            <a:avLst/>
                            <a:gdLst>
                              <a:gd name="T0" fmla="*/ 364 w 525"/>
                              <a:gd name="T1" fmla="*/ 15 h 560"/>
                              <a:gd name="T2" fmla="*/ 466 w 525"/>
                              <a:gd name="T3" fmla="*/ 35 h 560"/>
                              <a:gd name="T4" fmla="*/ 512 w 525"/>
                              <a:gd name="T5" fmla="*/ 43 h 560"/>
                              <a:gd name="T6" fmla="*/ 524 w 525"/>
                              <a:gd name="T7" fmla="*/ 45 h 560"/>
                              <a:gd name="T8" fmla="*/ 524 w 525"/>
                              <a:gd name="T9" fmla="*/ 52 h 560"/>
                              <a:gd name="T10" fmla="*/ 515 w 525"/>
                              <a:gd name="T11" fmla="*/ 104 h 560"/>
                              <a:gd name="T12" fmla="*/ 503 w 525"/>
                              <a:gd name="T13" fmla="*/ 160 h 560"/>
                              <a:gd name="T14" fmla="*/ 491 w 525"/>
                              <a:gd name="T15" fmla="*/ 199 h 560"/>
                              <a:gd name="T16" fmla="*/ 476 w 525"/>
                              <a:gd name="T17" fmla="*/ 236 h 560"/>
                              <a:gd name="T18" fmla="*/ 460 w 525"/>
                              <a:gd name="T19" fmla="*/ 267 h 560"/>
                              <a:gd name="T20" fmla="*/ 439 w 525"/>
                              <a:gd name="T21" fmla="*/ 289 h 560"/>
                              <a:gd name="T22" fmla="*/ 417 w 525"/>
                              <a:gd name="T23" fmla="*/ 304 h 560"/>
                              <a:gd name="T24" fmla="*/ 385 w 525"/>
                              <a:gd name="T25" fmla="*/ 320 h 560"/>
                              <a:gd name="T26" fmla="*/ 340 w 525"/>
                              <a:gd name="T27" fmla="*/ 337 h 560"/>
                              <a:gd name="T28" fmla="*/ 307 w 525"/>
                              <a:gd name="T29" fmla="*/ 353 h 560"/>
                              <a:gd name="T30" fmla="*/ 285 w 525"/>
                              <a:gd name="T31" fmla="*/ 369 h 560"/>
                              <a:gd name="T32" fmla="*/ 265 w 525"/>
                              <a:gd name="T33" fmla="*/ 391 h 560"/>
                              <a:gd name="T34" fmla="*/ 251 w 525"/>
                              <a:gd name="T35" fmla="*/ 419 h 560"/>
                              <a:gd name="T36" fmla="*/ 242 w 525"/>
                              <a:gd name="T37" fmla="*/ 448 h 560"/>
                              <a:gd name="T38" fmla="*/ 237 w 525"/>
                              <a:gd name="T39" fmla="*/ 478 h 560"/>
                              <a:gd name="T40" fmla="*/ 236 w 525"/>
                              <a:gd name="T41" fmla="*/ 519 h 560"/>
                              <a:gd name="T42" fmla="*/ 239 w 525"/>
                              <a:gd name="T43" fmla="*/ 554 h 560"/>
                              <a:gd name="T44" fmla="*/ 161 w 525"/>
                              <a:gd name="T45" fmla="*/ 545 h 560"/>
                              <a:gd name="T46" fmla="*/ 59 w 525"/>
                              <a:gd name="T47" fmla="*/ 526 h 560"/>
                              <a:gd name="T48" fmla="*/ 12 w 525"/>
                              <a:gd name="T49" fmla="*/ 516 h 560"/>
                              <a:gd name="T50" fmla="*/ 1 w 525"/>
                              <a:gd name="T51" fmla="*/ 514 h 560"/>
                              <a:gd name="T52" fmla="*/ 1 w 525"/>
                              <a:gd name="T53" fmla="*/ 506 h 560"/>
                              <a:gd name="T54" fmla="*/ 12 w 525"/>
                              <a:gd name="T55" fmla="*/ 449 h 560"/>
                              <a:gd name="T56" fmla="*/ 28 w 525"/>
                              <a:gd name="T57" fmla="*/ 387 h 560"/>
                              <a:gd name="T58" fmla="*/ 44 w 525"/>
                              <a:gd name="T59" fmla="*/ 345 h 560"/>
                              <a:gd name="T60" fmla="*/ 63 w 525"/>
                              <a:gd name="T61" fmla="*/ 306 h 560"/>
                              <a:gd name="T62" fmla="*/ 80 w 525"/>
                              <a:gd name="T63" fmla="*/ 283 h 560"/>
                              <a:gd name="T64" fmla="*/ 93 w 525"/>
                              <a:gd name="T65" fmla="*/ 270 h 560"/>
                              <a:gd name="T66" fmla="*/ 113 w 525"/>
                              <a:gd name="T67" fmla="*/ 257 h 560"/>
                              <a:gd name="T68" fmla="*/ 139 w 525"/>
                              <a:gd name="T69" fmla="*/ 244 h 560"/>
                              <a:gd name="T70" fmla="*/ 175 w 525"/>
                              <a:gd name="T71" fmla="*/ 227 h 560"/>
                              <a:gd name="T72" fmla="*/ 209 w 525"/>
                              <a:gd name="T73" fmla="*/ 210 h 560"/>
                              <a:gd name="T74" fmla="*/ 229 w 525"/>
                              <a:gd name="T75" fmla="*/ 197 h 560"/>
                              <a:gd name="T76" fmla="*/ 247 w 525"/>
                              <a:gd name="T77" fmla="*/ 180 h 560"/>
                              <a:gd name="T78" fmla="*/ 263 w 525"/>
                              <a:gd name="T79" fmla="*/ 158 h 560"/>
                              <a:gd name="T80" fmla="*/ 275 w 525"/>
                              <a:gd name="T81" fmla="*/ 130 h 560"/>
                              <a:gd name="T82" fmla="*/ 284 w 525"/>
                              <a:gd name="T83" fmla="*/ 102 h 560"/>
                              <a:gd name="T84" fmla="*/ 289 w 525"/>
                              <a:gd name="T85" fmla="*/ 76 h 560"/>
                              <a:gd name="T86" fmla="*/ 290 w 525"/>
                              <a:gd name="T87" fmla="*/ 52 h 560"/>
                              <a:gd name="T88" fmla="*/ 289 w 525"/>
                              <a:gd name="T89" fmla="*/ 25 h 560"/>
                              <a:gd name="T90" fmla="*/ 286 w 525"/>
                              <a:gd name="T91" fmla="*/ 3 h 5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525" h="560">
                                <a:moveTo>
                                  <a:pt x="285" y="0"/>
                                </a:moveTo>
                                <a:lnTo>
                                  <a:pt x="364" y="15"/>
                                </a:lnTo>
                                <a:lnTo>
                                  <a:pt x="423" y="26"/>
                                </a:lnTo>
                                <a:lnTo>
                                  <a:pt x="466" y="35"/>
                                </a:lnTo>
                                <a:lnTo>
                                  <a:pt x="494" y="40"/>
                                </a:lnTo>
                                <a:lnTo>
                                  <a:pt x="512" y="43"/>
                                </a:lnTo>
                                <a:lnTo>
                                  <a:pt x="521" y="44"/>
                                </a:lnTo>
                                <a:lnTo>
                                  <a:pt x="524" y="45"/>
                                </a:lnTo>
                                <a:lnTo>
                                  <a:pt x="525" y="45"/>
                                </a:lnTo>
                                <a:lnTo>
                                  <a:pt x="524" y="52"/>
                                </a:lnTo>
                                <a:lnTo>
                                  <a:pt x="521" y="73"/>
                                </a:lnTo>
                                <a:lnTo>
                                  <a:pt x="515" y="104"/>
                                </a:lnTo>
                                <a:lnTo>
                                  <a:pt x="508" y="140"/>
                                </a:lnTo>
                                <a:lnTo>
                                  <a:pt x="503" y="160"/>
                                </a:lnTo>
                                <a:lnTo>
                                  <a:pt x="498" y="179"/>
                                </a:lnTo>
                                <a:lnTo>
                                  <a:pt x="491" y="199"/>
                                </a:lnTo>
                                <a:lnTo>
                                  <a:pt x="485" y="218"/>
                                </a:lnTo>
                                <a:lnTo>
                                  <a:pt x="476" y="236"/>
                                </a:lnTo>
                                <a:lnTo>
                                  <a:pt x="468" y="252"/>
                                </a:lnTo>
                                <a:lnTo>
                                  <a:pt x="460" y="267"/>
                                </a:lnTo>
                                <a:lnTo>
                                  <a:pt x="449" y="280"/>
                                </a:lnTo>
                                <a:lnTo>
                                  <a:pt x="439" y="289"/>
                                </a:lnTo>
                                <a:lnTo>
                                  <a:pt x="428" y="298"/>
                                </a:lnTo>
                                <a:lnTo>
                                  <a:pt x="417" y="304"/>
                                </a:lnTo>
                                <a:lnTo>
                                  <a:pt x="407" y="310"/>
                                </a:lnTo>
                                <a:lnTo>
                                  <a:pt x="385" y="320"/>
                                </a:lnTo>
                                <a:lnTo>
                                  <a:pt x="362" y="328"/>
                                </a:lnTo>
                                <a:lnTo>
                                  <a:pt x="340" y="337"/>
                                </a:lnTo>
                                <a:lnTo>
                                  <a:pt x="317" y="346"/>
                                </a:lnTo>
                                <a:lnTo>
                                  <a:pt x="307" y="353"/>
                                </a:lnTo>
                                <a:lnTo>
                                  <a:pt x="295" y="361"/>
                                </a:lnTo>
                                <a:lnTo>
                                  <a:pt x="285" y="369"/>
                                </a:lnTo>
                                <a:lnTo>
                                  <a:pt x="274" y="380"/>
                                </a:lnTo>
                                <a:lnTo>
                                  <a:pt x="265" y="391"/>
                                </a:lnTo>
                                <a:lnTo>
                                  <a:pt x="257" y="405"/>
                                </a:lnTo>
                                <a:lnTo>
                                  <a:pt x="251" y="419"/>
                                </a:lnTo>
                                <a:lnTo>
                                  <a:pt x="246" y="433"/>
                                </a:lnTo>
                                <a:lnTo>
                                  <a:pt x="242" y="448"/>
                                </a:lnTo>
                                <a:lnTo>
                                  <a:pt x="240" y="463"/>
                                </a:lnTo>
                                <a:lnTo>
                                  <a:pt x="237" y="478"/>
                                </a:lnTo>
                                <a:lnTo>
                                  <a:pt x="236" y="492"/>
                                </a:lnTo>
                                <a:lnTo>
                                  <a:pt x="236" y="519"/>
                                </a:lnTo>
                                <a:lnTo>
                                  <a:pt x="237" y="540"/>
                                </a:lnTo>
                                <a:lnTo>
                                  <a:pt x="239" y="554"/>
                                </a:lnTo>
                                <a:lnTo>
                                  <a:pt x="240" y="560"/>
                                </a:lnTo>
                                <a:lnTo>
                                  <a:pt x="161" y="545"/>
                                </a:lnTo>
                                <a:lnTo>
                                  <a:pt x="101" y="533"/>
                                </a:lnTo>
                                <a:lnTo>
                                  <a:pt x="59" y="526"/>
                                </a:lnTo>
                                <a:lnTo>
                                  <a:pt x="30" y="520"/>
                                </a:lnTo>
                                <a:lnTo>
                                  <a:pt x="12" y="516"/>
                                </a:lnTo>
                                <a:lnTo>
                                  <a:pt x="4" y="515"/>
                                </a:lnTo>
                                <a:lnTo>
                                  <a:pt x="1" y="514"/>
                                </a:lnTo>
                                <a:lnTo>
                                  <a:pt x="0" y="514"/>
                                </a:lnTo>
                                <a:lnTo>
                                  <a:pt x="1" y="506"/>
                                </a:lnTo>
                                <a:lnTo>
                                  <a:pt x="5" y="483"/>
                                </a:lnTo>
                                <a:lnTo>
                                  <a:pt x="12" y="449"/>
                                </a:lnTo>
                                <a:lnTo>
                                  <a:pt x="22" y="408"/>
                                </a:lnTo>
                                <a:lnTo>
                                  <a:pt x="28" y="387"/>
                                </a:lnTo>
                                <a:lnTo>
                                  <a:pt x="35" y="366"/>
                                </a:lnTo>
                                <a:lnTo>
                                  <a:pt x="44" y="345"/>
                                </a:lnTo>
                                <a:lnTo>
                                  <a:pt x="52" y="325"/>
                                </a:lnTo>
                                <a:lnTo>
                                  <a:pt x="63" y="306"/>
                                </a:lnTo>
                                <a:lnTo>
                                  <a:pt x="74" y="290"/>
                                </a:lnTo>
                                <a:lnTo>
                                  <a:pt x="80" y="283"/>
                                </a:lnTo>
                                <a:lnTo>
                                  <a:pt x="86" y="275"/>
                                </a:lnTo>
                                <a:lnTo>
                                  <a:pt x="93" y="270"/>
                                </a:lnTo>
                                <a:lnTo>
                                  <a:pt x="100" y="265"/>
                                </a:lnTo>
                                <a:lnTo>
                                  <a:pt x="113" y="257"/>
                                </a:lnTo>
                                <a:lnTo>
                                  <a:pt x="126" y="250"/>
                                </a:lnTo>
                                <a:lnTo>
                                  <a:pt x="139" y="244"/>
                                </a:lnTo>
                                <a:lnTo>
                                  <a:pt x="151" y="238"/>
                                </a:lnTo>
                                <a:lnTo>
                                  <a:pt x="175" y="227"/>
                                </a:lnTo>
                                <a:lnTo>
                                  <a:pt x="197" y="217"/>
                                </a:lnTo>
                                <a:lnTo>
                                  <a:pt x="209" y="210"/>
                                </a:lnTo>
                                <a:lnTo>
                                  <a:pt x="219" y="204"/>
                                </a:lnTo>
                                <a:lnTo>
                                  <a:pt x="229" y="197"/>
                                </a:lnTo>
                                <a:lnTo>
                                  <a:pt x="239" y="189"/>
                                </a:lnTo>
                                <a:lnTo>
                                  <a:pt x="247" y="180"/>
                                </a:lnTo>
                                <a:lnTo>
                                  <a:pt x="255" y="170"/>
                                </a:lnTo>
                                <a:lnTo>
                                  <a:pt x="263" y="158"/>
                                </a:lnTo>
                                <a:lnTo>
                                  <a:pt x="270" y="145"/>
                                </a:lnTo>
                                <a:lnTo>
                                  <a:pt x="275" y="130"/>
                                </a:lnTo>
                                <a:lnTo>
                                  <a:pt x="281" y="116"/>
                                </a:lnTo>
                                <a:lnTo>
                                  <a:pt x="284" y="102"/>
                                </a:lnTo>
                                <a:lnTo>
                                  <a:pt x="287" y="88"/>
                                </a:lnTo>
                                <a:lnTo>
                                  <a:pt x="289" y="76"/>
                                </a:lnTo>
                                <a:lnTo>
                                  <a:pt x="290" y="64"/>
                                </a:lnTo>
                                <a:lnTo>
                                  <a:pt x="290" y="52"/>
                                </a:lnTo>
                                <a:lnTo>
                                  <a:pt x="290" y="43"/>
                                </a:lnTo>
                                <a:lnTo>
                                  <a:pt x="289" y="25"/>
                                </a:lnTo>
                                <a:lnTo>
                                  <a:pt x="287" y="11"/>
                                </a:lnTo>
                                <a:lnTo>
                                  <a:pt x="286" y="3"/>
                                </a:lnTo>
                                <a:lnTo>
                                  <a:pt x="2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5"/>
                        <wps:cNvSpPr>
                          <a:spLocks noEditPoints="1"/>
                        </wps:cNvSpPr>
                        <wps:spPr bwMode="auto">
                          <a:xfrm>
                            <a:off x="9359" y="1650"/>
                            <a:ext cx="2026" cy="166"/>
                          </a:xfrm>
                          <a:custGeom>
                            <a:avLst/>
                            <a:gdLst>
                              <a:gd name="T0" fmla="*/ 139 w 2026"/>
                              <a:gd name="T1" fmla="*/ 47 h 166"/>
                              <a:gd name="T2" fmla="*/ 140 w 2026"/>
                              <a:gd name="T3" fmla="*/ 80 h 166"/>
                              <a:gd name="T4" fmla="*/ 152 w 2026"/>
                              <a:gd name="T5" fmla="*/ 133 h 166"/>
                              <a:gd name="T6" fmla="*/ 185 w 2026"/>
                              <a:gd name="T7" fmla="*/ 120 h 166"/>
                              <a:gd name="T8" fmla="*/ 114 w 2026"/>
                              <a:gd name="T9" fmla="*/ 60 h 166"/>
                              <a:gd name="T10" fmla="*/ 120 w 2026"/>
                              <a:gd name="T11" fmla="*/ 110 h 166"/>
                              <a:gd name="T12" fmla="*/ 239 w 2026"/>
                              <a:gd name="T13" fmla="*/ 120 h 166"/>
                              <a:gd name="T14" fmla="*/ 350 w 2026"/>
                              <a:gd name="T15" fmla="*/ 118 h 166"/>
                              <a:gd name="T16" fmla="*/ 322 w 2026"/>
                              <a:gd name="T17" fmla="*/ 46 h 166"/>
                              <a:gd name="T18" fmla="*/ 319 w 2026"/>
                              <a:gd name="T19" fmla="*/ 134 h 166"/>
                              <a:gd name="T20" fmla="*/ 330 w 2026"/>
                              <a:gd name="T21" fmla="*/ 36 h 166"/>
                              <a:gd name="T22" fmla="*/ 397 w 2026"/>
                              <a:gd name="T23" fmla="*/ 50 h 166"/>
                              <a:gd name="T24" fmla="*/ 448 w 2026"/>
                              <a:gd name="T25" fmla="*/ 128 h 166"/>
                              <a:gd name="T26" fmla="*/ 436 w 2026"/>
                              <a:gd name="T27" fmla="*/ 46 h 166"/>
                              <a:gd name="T28" fmla="*/ 409 w 2026"/>
                              <a:gd name="T29" fmla="*/ 118 h 166"/>
                              <a:gd name="T30" fmla="*/ 626 w 2026"/>
                              <a:gd name="T31" fmla="*/ 54 h 166"/>
                              <a:gd name="T32" fmla="*/ 630 w 2026"/>
                              <a:gd name="T33" fmla="*/ 105 h 166"/>
                              <a:gd name="T34" fmla="*/ 619 w 2026"/>
                              <a:gd name="T35" fmla="*/ 69 h 166"/>
                              <a:gd name="T36" fmla="*/ 545 w 2026"/>
                              <a:gd name="T37" fmla="*/ 3 h 166"/>
                              <a:gd name="T38" fmla="*/ 731 w 2026"/>
                              <a:gd name="T39" fmla="*/ 79 h 166"/>
                              <a:gd name="T40" fmla="*/ 682 w 2026"/>
                              <a:gd name="T41" fmla="*/ 40 h 166"/>
                              <a:gd name="T42" fmla="*/ 717 w 2026"/>
                              <a:gd name="T43" fmla="*/ 133 h 166"/>
                              <a:gd name="T44" fmla="*/ 682 w 2026"/>
                              <a:gd name="T45" fmla="*/ 118 h 166"/>
                              <a:gd name="T46" fmla="*/ 801 w 2026"/>
                              <a:gd name="T47" fmla="*/ 135 h 166"/>
                              <a:gd name="T48" fmla="*/ 811 w 2026"/>
                              <a:gd name="T49" fmla="*/ 37 h 166"/>
                              <a:gd name="T50" fmla="*/ 828 w 2026"/>
                              <a:gd name="T51" fmla="*/ 106 h 166"/>
                              <a:gd name="T52" fmla="*/ 780 w 2026"/>
                              <a:gd name="T53" fmla="*/ 53 h 166"/>
                              <a:gd name="T54" fmla="*/ 918 w 2026"/>
                              <a:gd name="T55" fmla="*/ 114 h 166"/>
                              <a:gd name="T56" fmla="*/ 864 w 2026"/>
                              <a:gd name="T57" fmla="*/ 120 h 166"/>
                              <a:gd name="T58" fmla="*/ 957 w 2026"/>
                              <a:gd name="T59" fmla="*/ 131 h 166"/>
                              <a:gd name="T60" fmla="*/ 1037 w 2026"/>
                              <a:gd name="T61" fmla="*/ 113 h 166"/>
                              <a:gd name="T62" fmla="*/ 977 w 2026"/>
                              <a:gd name="T63" fmla="*/ 44 h 166"/>
                              <a:gd name="T64" fmla="*/ 985 w 2026"/>
                              <a:gd name="T65" fmla="*/ 121 h 166"/>
                              <a:gd name="T66" fmla="*/ 1024 w 2026"/>
                              <a:gd name="T67" fmla="*/ 58 h 166"/>
                              <a:gd name="T68" fmla="*/ 1094 w 2026"/>
                              <a:gd name="T69" fmla="*/ 39 h 166"/>
                              <a:gd name="T70" fmla="*/ 1230 w 2026"/>
                              <a:gd name="T71" fmla="*/ 61 h 166"/>
                              <a:gd name="T72" fmla="*/ 1291 w 2026"/>
                              <a:gd name="T73" fmla="*/ 60 h 166"/>
                              <a:gd name="T74" fmla="*/ 1213 w 2026"/>
                              <a:gd name="T75" fmla="*/ 76 h 166"/>
                              <a:gd name="T76" fmla="*/ 1293 w 2026"/>
                              <a:gd name="T77" fmla="*/ 108 h 166"/>
                              <a:gd name="T78" fmla="*/ 1223 w 2026"/>
                              <a:gd name="T79" fmla="*/ 88 h 166"/>
                              <a:gd name="T80" fmla="*/ 1434 w 2026"/>
                              <a:gd name="T81" fmla="*/ 129 h 166"/>
                              <a:gd name="T82" fmla="*/ 1384 w 2026"/>
                              <a:gd name="T83" fmla="*/ 54 h 166"/>
                              <a:gd name="T84" fmla="*/ 1433 w 2026"/>
                              <a:gd name="T85" fmla="*/ 22 h 166"/>
                              <a:gd name="T86" fmla="*/ 1369 w 2026"/>
                              <a:gd name="T87" fmla="*/ 14 h 166"/>
                              <a:gd name="T88" fmla="*/ 1443 w 2026"/>
                              <a:gd name="T89" fmla="*/ 93 h 166"/>
                              <a:gd name="T90" fmla="*/ 1356 w 2026"/>
                              <a:gd name="T91" fmla="*/ 89 h 166"/>
                              <a:gd name="T92" fmla="*/ 1571 w 2026"/>
                              <a:gd name="T93" fmla="*/ 113 h 166"/>
                              <a:gd name="T94" fmla="*/ 1532 w 2026"/>
                              <a:gd name="T95" fmla="*/ 49 h 166"/>
                              <a:gd name="T96" fmla="*/ 1532 w 2026"/>
                              <a:gd name="T97" fmla="*/ 133 h 166"/>
                              <a:gd name="T98" fmla="*/ 1556 w 2026"/>
                              <a:gd name="T99" fmla="*/ 37 h 166"/>
                              <a:gd name="T100" fmla="*/ 1721 w 2026"/>
                              <a:gd name="T101" fmla="*/ 46 h 166"/>
                              <a:gd name="T102" fmla="*/ 1751 w 2026"/>
                              <a:gd name="T103" fmla="*/ 43 h 166"/>
                              <a:gd name="T104" fmla="*/ 1692 w 2026"/>
                              <a:gd name="T105" fmla="*/ 113 h 166"/>
                              <a:gd name="T106" fmla="*/ 1753 w 2026"/>
                              <a:gd name="T107" fmla="*/ 110 h 166"/>
                              <a:gd name="T108" fmla="*/ 1795 w 2026"/>
                              <a:gd name="T109" fmla="*/ 78 h 166"/>
                              <a:gd name="T110" fmla="*/ 1859 w 2026"/>
                              <a:gd name="T111" fmla="*/ 131 h 166"/>
                              <a:gd name="T112" fmla="*/ 1795 w 2026"/>
                              <a:gd name="T113" fmla="*/ 55 h 166"/>
                              <a:gd name="T114" fmla="*/ 1914 w 2026"/>
                              <a:gd name="T115" fmla="*/ 21 h 166"/>
                              <a:gd name="T116" fmla="*/ 1925 w 2026"/>
                              <a:gd name="T117" fmla="*/ 150 h 166"/>
                              <a:gd name="T118" fmla="*/ 2006 w 2026"/>
                              <a:gd name="T119" fmla="*/ 56 h 166"/>
                              <a:gd name="T120" fmla="*/ 1985 w 2026"/>
                              <a:gd name="T121" fmla="*/ 36 h 166"/>
                              <a:gd name="T122" fmla="*/ 1974 w 2026"/>
                              <a:gd name="T123" fmla="*/ 134 h 166"/>
                              <a:gd name="T124" fmla="*/ 1991 w 2026"/>
                              <a:gd name="T125" fmla="*/ 124 h 1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2026" h="166">
                                <a:moveTo>
                                  <a:pt x="6" y="14"/>
                                </a:moveTo>
                                <a:lnTo>
                                  <a:pt x="84" y="14"/>
                                </a:lnTo>
                                <a:lnTo>
                                  <a:pt x="0" y="121"/>
                                </a:lnTo>
                                <a:lnTo>
                                  <a:pt x="0" y="131"/>
                                </a:lnTo>
                                <a:lnTo>
                                  <a:pt x="100" y="131"/>
                                </a:lnTo>
                                <a:lnTo>
                                  <a:pt x="100" y="121"/>
                                </a:lnTo>
                                <a:lnTo>
                                  <a:pt x="14" y="121"/>
                                </a:lnTo>
                                <a:lnTo>
                                  <a:pt x="98" y="14"/>
                                </a:lnTo>
                                <a:lnTo>
                                  <a:pt x="98" y="3"/>
                                </a:lnTo>
                                <a:lnTo>
                                  <a:pt x="6" y="3"/>
                                </a:lnTo>
                                <a:lnTo>
                                  <a:pt x="6" y="14"/>
                                </a:lnTo>
                                <a:close/>
                                <a:moveTo>
                                  <a:pt x="123" y="67"/>
                                </a:moveTo>
                                <a:lnTo>
                                  <a:pt x="124" y="62"/>
                                </a:lnTo>
                                <a:lnTo>
                                  <a:pt x="125" y="58"/>
                                </a:lnTo>
                                <a:lnTo>
                                  <a:pt x="129" y="54"/>
                                </a:lnTo>
                                <a:lnTo>
                                  <a:pt x="131" y="50"/>
                                </a:lnTo>
                                <a:lnTo>
                                  <a:pt x="135" y="48"/>
                                </a:lnTo>
                                <a:lnTo>
                                  <a:pt x="139" y="47"/>
                                </a:lnTo>
                                <a:lnTo>
                                  <a:pt x="143" y="46"/>
                                </a:lnTo>
                                <a:lnTo>
                                  <a:pt x="149" y="45"/>
                                </a:lnTo>
                                <a:lnTo>
                                  <a:pt x="154" y="46"/>
                                </a:lnTo>
                                <a:lnTo>
                                  <a:pt x="158" y="46"/>
                                </a:lnTo>
                                <a:lnTo>
                                  <a:pt x="162" y="47"/>
                                </a:lnTo>
                                <a:lnTo>
                                  <a:pt x="165" y="49"/>
                                </a:lnTo>
                                <a:lnTo>
                                  <a:pt x="169" y="51"/>
                                </a:lnTo>
                                <a:lnTo>
                                  <a:pt x="171" y="56"/>
                                </a:lnTo>
                                <a:lnTo>
                                  <a:pt x="173" y="60"/>
                                </a:lnTo>
                                <a:lnTo>
                                  <a:pt x="173" y="64"/>
                                </a:lnTo>
                                <a:lnTo>
                                  <a:pt x="173" y="68"/>
                                </a:lnTo>
                                <a:lnTo>
                                  <a:pt x="172" y="70"/>
                                </a:lnTo>
                                <a:lnTo>
                                  <a:pt x="171" y="73"/>
                                </a:lnTo>
                                <a:lnTo>
                                  <a:pt x="169" y="75"/>
                                </a:lnTo>
                                <a:lnTo>
                                  <a:pt x="164" y="77"/>
                                </a:lnTo>
                                <a:lnTo>
                                  <a:pt x="158" y="77"/>
                                </a:lnTo>
                                <a:lnTo>
                                  <a:pt x="150" y="78"/>
                                </a:lnTo>
                                <a:lnTo>
                                  <a:pt x="140" y="80"/>
                                </a:lnTo>
                                <a:lnTo>
                                  <a:pt x="132" y="81"/>
                                </a:lnTo>
                                <a:lnTo>
                                  <a:pt x="124" y="83"/>
                                </a:lnTo>
                                <a:lnTo>
                                  <a:pt x="118" y="87"/>
                                </a:lnTo>
                                <a:lnTo>
                                  <a:pt x="113" y="91"/>
                                </a:lnTo>
                                <a:lnTo>
                                  <a:pt x="111" y="95"/>
                                </a:lnTo>
                                <a:lnTo>
                                  <a:pt x="110" y="99"/>
                                </a:lnTo>
                                <a:lnTo>
                                  <a:pt x="109" y="103"/>
                                </a:lnTo>
                                <a:lnTo>
                                  <a:pt x="109" y="107"/>
                                </a:lnTo>
                                <a:lnTo>
                                  <a:pt x="109" y="114"/>
                                </a:lnTo>
                                <a:lnTo>
                                  <a:pt x="111" y="119"/>
                                </a:lnTo>
                                <a:lnTo>
                                  <a:pt x="114" y="124"/>
                                </a:lnTo>
                                <a:lnTo>
                                  <a:pt x="118" y="127"/>
                                </a:lnTo>
                                <a:lnTo>
                                  <a:pt x="122" y="130"/>
                                </a:lnTo>
                                <a:lnTo>
                                  <a:pt x="127" y="133"/>
                                </a:lnTo>
                                <a:lnTo>
                                  <a:pt x="133" y="134"/>
                                </a:lnTo>
                                <a:lnTo>
                                  <a:pt x="139" y="135"/>
                                </a:lnTo>
                                <a:lnTo>
                                  <a:pt x="145" y="134"/>
                                </a:lnTo>
                                <a:lnTo>
                                  <a:pt x="152" y="133"/>
                                </a:lnTo>
                                <a:lnTo>
                                  <a:pt x="156" y="131"/>
                                </a:lnTo>
                                <a:lnTo>
                                  <a:pt x="160" y="129"/>
                                </a:lnTo>
                                <a:lnTo>
                                  <a:pt x="167" y="123"/>
                                </a:lnTo>
                                <a:lnTo>
                                  <a:pt x="174" y="116"/>
                                </a:lnTo>
                                <a:lnTo>
                                  <a:pt x="174" y="116"/>
                                </a:lnTo>
                                <a:lnTo>
                                  <a:pt x="174" y="122"/>
                                </a:lnTo>
                                <a:lnTo>
                                  <a:pt x="176" y="127"/>
                                </a:lnTo>
                                <a:lnTo>
                                  <a:pt x="178" y="129"/>
                                </a:lnTo>
                                <a:lnTo>
                                  <a:pt x="180" y="130"/>
                                </a:lnTo>
                                <a:lnTo>
                                  <a:pt x="183" y="131"/>
                                </a:lnTo>
                                <a:lnTo>
                                  <a:pt x="187" y="131"/>
                                </a:lnTo>
                                <a:lnTo>
                                  <a:pt x="191" y="131"/>
                                </a:lnTo>
                                <a:lnTo>
                                  <a:pt x="195" y="130"/>
                                </a:lnTo>
                                <a:lnTo>
                                  <a:pt x="195" y="121"/>
                                </a:lnTo>
                                <a:lnTo>
                                  <a:pt x="193" y="122"/>
                                </a:lnTo>
                                <a:lnTo>
                                  <a:pt x="191" y="122"/>
                                </a:lnTo>
                                <a:lnTo>
                                  <a:pt x="187" y="122"/>
                                </a:lnTo>
                                <a:lnTo>
                                  <a:pt x="185" y="120"/>
                                </a:lnTo>
                                <a:lnTo>
                                  <a:pt x="184" y="118"/>
                                </a:lnTo>
                                <a:lnTo>
                                  <a:pt x="184" y="116"/>
                                </a:lnTo>
                                <a:lnTo>
                                  <a:pt x="184" y="66"/>
                                </a:lnTo>
                                <a:lnTo>
                                  <a:pt x="183" y="58"/>
                                </a:lnTo>
                                <a:lnTo>
                                  <a:pt x="181" y="50"/>
                                </a:lnTo>
                                <a:lnTo>
                                  <a:pt x="178" y="45"/>
                                </a:lnTo>
                                <a:lnTo>
                                  <a:pt x="173" y="42"/>
                                </a:lnTo>
                                <a:lnTo>
                                  <a:pt x="167" y="39"/>
                                </a:lnTo>
                                <a:lnTo>
                                  <a:pt x="162" y="37"/>
                                </a:lnTo>
                                <a:lnTo>
                                  <a:pt x="156" y="37"/>
                                </a:lnTo>
                                <a:lnTo>
                                  <a:pt x="150" y="36"/>
                                </a:lnTo>
                                <a:lnTo>
                                  <a:pt x="142" y="37"/>
                                </a:lnTo>
                                <a:lnTo>
                                  <a:pt x="135" y="38"/>
                                </a:lnTo>
                                <a:lnTo>
                                  <a:pt x="129" y="40"/>
                                </a:lnTo>
                                <a:lnTo>
                                  <a:pt x="123" y="43"/>
                                </a:lnTo>
                                <a:lnTo>
                                  <a:pt x="119" y="47"/>
                                </a:lnTo>
                                <a:lnTo>
                                  <a:pt x="116" y="54"/>
                                </a:lnTo>
                                <a:lnTo>
                                  <a:pt x="114" y="60"/>
                                </a:lnTo>
                                <a:lnTo>
                                  <a:pt x="113" y="67"/>
                                </a:lnTo>
                                <a:lnTo>
                                  <a:pt x="123" y="67"/>
                                </a:lnTo>
                                <a:close/>
                                <a:moveTo>
                                  <a:pt x="173" y="96"/>
                                </a:moveTo>
                                <a:lnTo>
                                  <a:pt x="172" y="102"/>
                                </a:lnTo>
                                <a:lnTo>
                                  <a:pt x="171" y="108"/>
                                </a:lnTo>
                                <a:lnTo>
                                  <a:pt x="167" y="113"/>
                                </a:lnTo>
                                <a:lnTo>
                                  <a:pt x="163" y="117"/>
                                </a:lnTo>
                                <a:lnTo>
                                  <a:pt x="158" y="120"/>
                                </a:lnTo>
                                <a:lnTo>
                                  <a:pt x="153" y="123"/>
                                </a:lnTo>
                                <a:lnTo>
                                  <a:pt x="146" y="124"/>
                                </a:lnTo>
                                <a:lnTo>
                                  <a:pt x="140" y="125"/>
                                </a:lnTo>
                                <a:lnTo>
                                  <a:pt x="137" y="124"/>
                                </a:lnTo>
                                <a:lnTo>
                                  <a:pt x="133" y="123"/>
                                </a:lnTo>
                                <a:lnTo>
                                  <a:pt x="130" y="122"/>
                                </a:lnTo>
                                <a:lnTo>
                                  <a:pt x="126" y="120"/>
                                </a:lnTo>
                                <a:lnTo>
                                  <a:pt x="123" y="117"/>
                                </a:lnTo>
                                <a:lnTo>
                                  <a:pt x="121" y="114"/>
                                </a:lnTo>
                                <a:lnTo>
                                  <a:pt x="120" y="110"/>
                                </a:lnTo>
                                <a:lnTo>
                                  <a:pt x="120" y="106"/>
                                </a:lnTo>
                                <a:lnTo>
                                  <a:pt x="120" y="103"/>
                                </a:lnTo>
                                <a:lnTo>
                                  <a:pt x="121" y="101"/>
                                </a:lnTo>
                                <a:lnTo>
                                  <a:pt x="122" y="98"/>
                                </a:lnTo>
                                <a:lnTo>
                                  <a:pt x="123" y="96"/>
                                </a:lnTo>
                                <a:lnTo>
                                  <a:pt x="129" y="93"/>
                                </a:lnTo>
                                <a:lnTo>
                                  <a:pt x="134" y="90"/>
                                </a:lnTo>
                                <a:lnTo>
                                  <a:pt x="149" y="87"/>
                                </a:lnTo>
                                <a:lnTo>
                                  <a:pt x="163" y="85"/>
                                </a:lnTo>
                                <a:lnTo>
                                  <a:pt x="169" y="84"/>
                                </a:lnTo>
                                <a:lnTo>
                                  <a:pt x="173" y="81"/>
                                </a:lnTo>
                                <a:lnTo>
                                  <a:pt x="173" y="81"/>
                                </a:lnTo>
                                <a:lnTo>
                                  <a:pt x="173" y="96"/>
                                </a:lnTo>
                                <a:close/>
                                <a:moveTo>
                                  <a:pt x="233" y="131"/>
                                </a:moveTo>
                                <a:lnTo>
                                  <a:pt x="244" y="131"/>
                                </a:lnTo>
                                <a:lnTo>
                                  <a:pt x="279" y="39"/>
                                </a:lnTo>
                                <a:lnTo>
                                  <a:pt x="267" y="39"/>
                                </a:lnTo>
                                <a:lnTo>
                                  <a:pt x="239" y="120"/>
                                </a:lnTo>
                                <a:lnTo>
                                  <a:pt x="238" y="120"/>
                                </a:lnTo>
                                <a:lnTo>
                                  <a:pt x="209" y="39"/>
                                </a:lnTo>
                                <a:lnTo>
                                  <a:pt x="196" y="39"/>
                                </a:lnTo>
                                <a:lnTo>
                                  <a:pt x="233" y="131"/>
                                </a:lnTo>
                                <a:close/>
                                <a:moveTo>
                                  <a:pt x="330" y="45"/>
                                </a:moveTo>
                                <a:lnTo>
                                  <a:pt x="337" y="46"/>
                                </a:lnTo>
                                <a:lnTo>
                                  <a:pt x="343" y="49"/>
                                </a:lnTo>
                                <a:lnTo>
                                  <a:pt x="350" y="53"/>
                                </a:lnTo>
                                <a:lnTo>
                                  <a:pt x="354" y="58"/>
                                </a:lnTo>
                                <a:lnTo>
                                  <a:pt x="357" y="64"/>
                                </a:lnTo>
                                <a:lnTo>
                                  <a:pt x="360" y="70"/>
                                </a:lnTo>
                                <a:lnTo>
                                  <a:pt x="361" y="78"/>
                                </a:lnTo>
                                <a:lnTo>
                                  <a:pt x="362" y="85"/>
                                </a:lnTo>
                                <a:lnTo>
                                  <a:pt x="361" y="93"/>
                                </a:lnTo>
                                <a:lnTo>
                                  <a:pt x="360" y="100"/>
                                </a:lnTo>
                                <a:lnTo>
                                  <a:pt x="357" y="106"/>
                                </a:lnTo>
                                <a:lnTo>
                                  <a:pt x="354" y="113"/>
                                </a:lnTo>
                                <a:lnTo>
                                  <a:pt x="350" y="118"/>
                                </a:lnTo>
                                <a:lnTo>
                                  <a:pt x="343" y="121"/>
                                </a:lnTo>
                                <a:lnTo>
                                  <a:pt x="337" y="124"/>
                                </a:lnTo>
                                <a:lnTo>
                                  <a:pt x="330" y="125"/>
                                </a:lnTo>
                                <a:lnTo>
                                  <a:pt x="322" y="124"/>
                                </a:lnTo>
                                <a:lnTo>
                                  <a:pt x="315" y="121"/>
                                </a:lnTo>
                                <a:lnTo>
                                  <a:pt x="310" y="118"/>
                                </a:lnTo>
                                <a:lnTo>
                                  <a:pt x="305" y="113"/>
                                </a:lnTo>
                                <a:lnTo>
                                  <a:pt x="301" y="106"/>
                                </a:lnTo>
                                <a:lnTo>
                                  <a:pt x="299" y="100"/>
                                </a:lnTo>
                                <a:lnTo>
                                  <a:pt x="297" y="93"/>
                                </a:lnTo>
                                <a:lnTo>
                                  <a:pt x="297" y="85"/>
                                </a:lnTo>
                                <a:lnTo>
                                  <a:pt x="297" y="78"/>
                                </a:lnTo>
                                <a:lnTo>
                                  <a:pt x="299" y="70"/>
                                </a:lnTo>
                                <a:lnTo>
                                  <a:pt x="301" y="64"/>
                                </a:lnTo>
                                <a:lnTo>
                                  <a:pt x="305" y="58"/>
                                </a:lnTo>
                                <a:lnTo>
                                  <a:pt x="310" y="53"/>
                                </a:lnTo>
                                <a:lnTo>
                                  <a:pt x="315" y="49"/>
                                </a:lnTo>
                                <a:lnTo>
                                  <a:pt x="322" y="46"/>
                                </a:lnTo>
                                <a:lnTo>
                                  <a:pt x="330" y="45"/>
                                </a:lnTo>
                                <a:close/>
                                <a:moveTo>
                                  <a:pt x="330" y="36"/>
                                </a:moveTo>
                                <a:lnTo>
                                  <a:pt x="319" y="37"/>
                                </a:lnTo>
                                <a:lnTo>
                                  <a:pt x="311" y="40"/>
                                </a:lnTo>
                                <a:lnTo>
                                  <a:pt x="303" y="44"/>
                                </a:lnTo>
                                <a:lnTo>
                                  <a:pt x="297" y="50"/>
                                </a:lnTo>
                                <a:lnTo>
                                  <a:pt x="292" y="58"/>
                                </a:lnTo>
                                <a:lnTo>
                                  <a:pt x="289" y="66"/>
                                </a:lnTo>
                                <a:lnTo>
                                  <a:pt x="286" y="76"/>
                                </a:lnTo>
                                <a:lnTo>
                                  <a:pt x="285" y="85"/>
                                </a:lnTo>
                                <a:lnTo>
                                  <a:pt x="286" y="95"/>
                                </a:lnTo>
                                <a:lnTo>
                                  <a:pt x="289" y="104"/>
                                </a:lnTo>
                                <a:lnTo>
                                  <a:pt x="292" y="113"/>
                                </a:lnTo>
                                <a:lnTo>
                                  <a:pt x="297" y="120"/>
                                </a:lnTo>
                                <a:lnTo>
                                  <a:pt x="303" y="126"/>
                                </a:lnTo>
                                <a:lnTo>
                                  <a:pt x="311" y="130"/>
                                </a:lnTo>
                                <a:lnTo>
                                  <a:pt x="315" y="133"/>
                                </a:lnTo>
                                <a:lnTo>
                                  <a:pt x="319" y="134"/>
                                </a:lnTo>
                                <a:lnTo>
                                  <a:pt x="324" y="134"/>
                                </a:lnTo>
                                <a:lnTo>
                                  <a:pt x="330" y="135"/>
                                </a:lnTo>
                                <a:lnTo>
                                  <a:pt x="339" y="134"/>
                                </a:lnTo>
                                <a:lnTo>
                                  <a:pt x="349" y="130"/>
                                </a:lnTo>
                                <a:lnTo>
                                  <a:pt x="356" y="126"/>
                                </a:lnTo>
                                <a:lnTo>
                                  <a:pt x="362" y="120"/>
                                </a:lnTo>
                                <a:lnTo>
                                  <a:pt x="366" y="113"/>
                                </a:lnTo>
                                <a:lnTo>
                                  <a:pt x="371" y="104"/>
                                </a:lnTo>
                                <a:lnTo>
                                  <a:pt x="373" y="95"/>
                                </a:lnTo>
                                <a:lnTo>
                                  <a:pt x="374" y="85"/>
                                </a:lnTo>
                                <a:lnTo>
                                  <a:pt x="373" y="76"/>
                                </a:lnTo>
                                <a:lnTo>
                                  <a:pt x="371" y="66"/>
                                </a:lnTo>
                                <a:lnTo>
                                  <a:pt x="366" y="58"/>
                                </a:lnTo>
                                <a:lnTo>
                                  <a:pt x="362" y="50"/>
                                </a:lnTo>
                                <a:lnTo>
                                  <a:pt x="356" y="44"/>
                                </a:lnTo>
                                <a:lnTo>
                                  <a:pt x="349" y="40"/>
                                </a:lnTo>
                                <a:lnTo>
                                  <a:pt x="339" y="37"/>
                                </a:lnTo>
                                <a:lnTo>
                                  <a:pt x="330" y="36"/>
                                </a:lnTo>
                                <a:close/>
                                <a:moveTo>
                                  <a:pt x="472" y="3"/>
                                </a:moveTo>
                                <a:lnTo>
                                  <a:pt x="461" y="3"/>
                                </a:lnTo>
                                <a:lnTo>
                                  <a:pt x="461" y="57"/>
                                </a:lnTo>
                                <a:lnTo>
                                  <a:pt x="460" y="57"/>
                                </a:lnTo>
                                <a:lnTo>
                                  <a:pt x="458" y="51"/>
                                </a:lnTo>
                                <a:lnTo>
                                  <a:pt x="455" y="47"/>
                                </a:lnTo>
                                <a:lnTo>
                                  <a:pt x="452" y="44"/>
                                </a:lnTo>
                                <a:lnTo>
                                  <a:pt x="448" y="41"/>
                                </a:lnTo>
                                <a:lnTo>
                                  <a:pt x="443" y="39"/>
                                </a:lnTo>
                                <a:lnTo>
                                  <a:pt x="438" y="38"/>
                                </a:lnTo>
                                <a:lnTo>
                                  <a:pt x="433" y="37"/>
                                </a:lnTo>
                                <a:lnTo>
                                  <a:pt x="429" y="36"/>
                                </a:lnTo>
                                <a:lnTo>
                                  <a:pt x="423" y="37"/>
                                </a:lnTo>
                                <a:lnTo>
                                  <a:pt x="418" y="37"/>
                                </a:lnTo>
                                <a:lnTo>
                                  <a:pt x="414" y="38"/>
                                </a:lnTo>
                                <a:lnTo>
                                  <a:pt x="410" y="40"/>
                                </a:lnTo>
                                <a:lnTo>
                                  <a:pt x="402" y="44"/>
                                </a:lnTo>
                                <a:lnTo>
                                  <a:pt x="397" y="50"/>
                                </a:lnTo>
                                <a:lnTo>
                                  <a:pt x="392" y="58"/>
                                </a:lnTo>
                                <a:lnTo>
                                  <a:pt x="389" y="66"/>
                                </a:lnTo>
                                <a:lnTo>
                                  <a:pt x="386" y="76"/>
                                </a:lnTo>
                                <a:lnTo>
                                  <a:pt x="386" y="85"/>
                                </a:lnTo>
                                <a:lnTo>
                                  <a:pt x="386" y="95"/>
                                </a:lnTo>
                                <a:lnTo>
                                  <a:pt x="389" y="104"/>
                                </a:lnTo>
                                <a:lnTo>
                                  <a:pt x="392" y="113"/>
                                </a:lnTo>
                                <a:lnTo>
                                  <a:pt x="397" y="120"/>
                                </a:lnTo>
                                <a:lnTo>
                                  <a:pt x="402" y="126"/>
                                </a:lnTo>
                                <a:lnTo>
                                  <a:pt x="410" y="130"/>
                                </a:lnTo>
                                <a:lnTo>
                                  <a:pt x="414" y="133"/>
                                </a:lnTo>
                                <a:lnTo>
                                  <a:pt x="418" y="134"/>
                                </a:lnTo>
                                <a:lnTo>
                                  <a:pt x="423" y="134"/>
                                </a:lnTo>
                                <a:lnTo>
                                  <a:pt x="429" y="135"/>
                                </a:lnTo>
                                <a:lnTo>
                                  <a:pt x="433" y="134"/>
                                </a:lnTo>
                                <a:lnTo>
                                  <a:pt x="438" y="133"/>
                                </a:lnTo>
                                <a:lnTo>
                                  <a:pt x="443" y="131"/>
                                </a:lnTo>
                                <a:lnTo>
                                  <a:pt x="448" y="128"/>
                                </a:lnTo>
                                <a:lnTo>
                                  <a:pt x="452" y="126"/>
                                </a:lnTo>
                                <a:lnTo>
                                  <a:pt x="456" y="122"/>
                                </a:lnTo>
                                <a:lnTo>
                                  <a:pt x="459" y="119"/>
                                </a:lnTo>
                                <a:lnTo>
                                  <a:pt x="461" y="114"/>
                                </a:lnTo>
                                <a:lnTo>
                                  <a:pt x="461" y="114"/>
                                </a:lnTo>
                                <a:lnTo>
                                  <a:pt x="461" y="131"/>
                                </a:lnTo>
                                <a:lnTo>
                                  <a:pt x="472" y="131"/>
                                </a:lnTo>
                                <a:lnTo>
                                  <a:pt x="472" y="3"/>
                                </a:lnTo>
                                <a:close/>
                                <a:moveTo>
                                  <a:pt x="398" y="85"/>
                                </a:moveTo>
                                <a:lnTo>
                                  <a:pt x="398" y="78"/>
                                </a:lnTo>
                                <a:lnTo>
                                  <a:pt x="399" y="70"/>
                                </a:lnTo>
                                <a:lnTo>
                                  <a:pt x="401" y="64"/>
                                </a:lnTo>
                                <a:lnTo>
                                  <a:pt x="404" y="58"/>
                                </a:lnTo>
                                <a:lnTo>
                                  <a:pt x="409" y="53"/>
                                </a:lnTo>
                                <a:lnTo>
                                  <a:pt x="414" y="49"/>
                                </a:lnTo>
                                <a:lnTo>
                                  <a:pt x="420" y="46"/>
                                </a:lnTo>
                                <a:lnTo>
                                  <a:pt x="429" y="45"/>
                                </a:lnTo>
                                <a:lnTo>
                                  <a:pt x="436" y="46"/>
                                </a:lnTo>
                                <a:lnTo>
                                  <a:pt x="443" y="49"/>
                                </a:lnTo>
                                <a:lnTo>
                                  <a:pt x="449" y="53"/>
                                </a:lnTo>
                                <a:lnTo>
                                  <a:pt x="454" y="58"/>
                                </a:lnTo>
                                <a:lnTo>
                                  <a:pt x="457" y="64"/>
                                </a:lnTo>
                                <a:lnTo>
                                  <a:pt x="459" y="70"/>
                                </a:lnTo>
                                <a:lnTo>
                                  <a:pt x="460" y="78"/>
                                </a:lnTo>
                                <a:lnTo>
                                  <a:pt x="461" y="85"/>
                                </a:lnTo>
                                <a:lnTo>
                                  <a:pt x="460" y="93"/>
                                </a:lnTo>
                                <a:lnTo>
                                  <a:pt x="459" y="100"/>
                                </a:lnTo>
                                <a:lnTo>
                                  <a:pt x="457" y="106"/>
                                </a:lnTo>
                                <a:lnTo>
                                  <a:pt x="454" y="113"/>
                                </a:lnTo>
                                <a:lnTo>
                                  <a:pt x="449" y="118"/>
                                </a:lnTo>
                                <a:lnTo>
                                  <a:pt x="443" y="121"/>
                                </a:lnTo>
                                <a:lnTo>
                                  <a:pt x="436" y="124"/>
                                </a:lnTo>
                                <a:lnTo>
                                  <a:pt x="429" y="125"/>
                                </a:lnTo>
                                <a:lnTo>
                                  <a:pt x="420" y="124"/>
                                </a:lnTo>
                                <a:lnTo>
                                  <a:pt x="414" y="121"/>
                                </a:lnTo>
                                <a:lnTo>
                                  <a:pt x="409" y="118"/>
                                </a:lnTo>
                                <a:lnTo>
                                  <a:pt x="404" y="113"/>
                                </a:lnTo>
                                <a:lnTo>
                                  <a:pt x="401" y="106"/>
                                </a:lnTo>
                                <a:lnTo>
                                  <a:pt x="399" y="100"/>
                                </a:lnTo>
                                <a:lnTo>
                                  <a:pt x="398" y="93"/>
                                </a:lnTo>
                                <a:lnTo>
                                  <a:pt x="398" y="85"/>
                                </a:lnTo>
                                <a:close/>
                                <a:moveTo>
                                  <a:pt x="558" y="14"/>
                                </a:moveTo>
                                <a:lnTo>
                                  <a:pt x="603" y="14"/>
                                </a:lnTo>
                                <a:lnTo>
                                  <a:pt x="611" y="14"/>
                                </a:lnTo>
                                <a:lnTo>
                                  <a:pt x="616" y="16"/>
                                </a:lnTo>
                                <a:lnTo>
                                  <a:pt x="621" y="18"/>
                                </a:lnTo>
                                <a:lnTo>
                                  <a:pt x="624" y="20"/>
                                </a:lnTo>
                                <a:lnTo>
                                  <a:pt x="628" y="24"/>
                                </a:lnTo>
                                <a:lnTo>
                                  <a:pt x="630" y="28"/>
                                </a:lnTo>
                                <a:lnTo>
                                  <a:pt x="631" y="34"/>
                                </a:lnTo>
                                <a:lnTo>
                                  <a:pt x="632" y="39"/>
                                </a:lnTo>
                                <a:lnTo>
                                  <a:pt x="631" y="45"/>
                                </a:lnTo>
                                <a:lnTo>
                                  <a:pt x="630" y="49"/>
                                </a:lnTo>
                                <a:lnTo>
                                  <a:pt x="626" y="54"/>
                                </a:lnTo>
                                <a:lnTo>
                                  <a:pt x="623" y="58"/>
                                </a:lnTo>
                                <a:lnTo>
                                  <a:pt x="619" y="60"/>
                                </a:lnTo>
                                <a:lnTo>
                                  <a:pt x="615" y="62"/>
                                </a:lnTo>
                                <a:lnTo>
                                  <a:pt x="610" y="64"/>
                                </a:lnTo>
                                <a:lnTo>
                                  <a:pt x="603" y="64"/>
                                </a:lnTo>
                                <a:lnTo>
                                  <a:pt x="558" y="64"/>
                                </a:lnTo>
                                <a:lnTo>
                                  <a:pt x="558" y="14"/>
                                </a:lnTo>
                                <a:close/>
                                <a:moveTo>
                                  <a:pt x="545" y="131"/>
                                </a:moveTo>
                                <a:lnTo>
                                  <a:pt x="558" y="131"/>
                                </a:lnTo>
                                <a:lnTo>
                                  <a:pt x="558" y="75"/>
                                </a:lnTo>
                                <a:lnTo>
                                  <a:pt x="604" y="75"/>
                                </a:lnTo>
                                <a:lnTo>
                                  <a:pt x="612" y="75"/>
                                </a:lnTo>
                                <a:lnTo>
                                  <a:pt x="618" y="78"/>
                                </a:lnTo>
                                <a:lnTo>
                                  <a:pt x="622" y="81"/>
                                </a:lnTo>
                                <a:lnTo>
                                  <a:pt x="625" y="86"/>
                                </a:lnTo>
                                <a:lnTo>
                                  <a:pt x="628" y="91"/>
                                </a:lnTo>
                                <a:lnTo>
                                  <a:pt x="629" y="98"/>
                                </a:lnTo>
                                <a:lnTo>
                                  <a:pt x="630" y="105"/>
                                </a:lnTo>
                                <a:lnTo>
                                  <a:pt x="631" y="111"/>
                                </a:lnTo>
                                <a:lnTo>
                                  <a:pt x="631" y="122"/>
                                </a:lnTo>
                                <a:lnTo>
                                  <a:pt x="634" y="131"/>
                                </a:lnTo>
                                <a:lnTo>
                                  <a:pt x="648" y="131"/>
                                </a:lnTo>
                                <a:lnTo>
                                  <a:pt x="645" y="128"/>
                                </a:lnTo>
                                <a:lnTo>
                                  <a:pt x="644" y="125"/>
                                </a:lnTo>
                                <a:lnTo>
                                  <a:pt x="643" y="121"/>
                                </a:lnTo>
                                <a:lnTo>
                                  <a:pt x="642" y="116"/>
                                </a:lnTo>
                                <a:lnTo>
                                  <a:pt x="641" y="106"/>
                                </a:lnTo>
                                <a:lnTo>
                                  <a:pt x="641" y="99"/>
                                </a:lnTo>
                                <a:lnTo>
                                  <a:pt x="640" y="94"/>
                                </a:lnTo>
                                <a:lnTo>
                                  <a:pt x="640" y="88"/>
                                </a:lnTo>
                                <a:lnTo>
                                  <a:pt x="638" y="83"/>
                                </a:lnTo>
                                <a:lnTo>
                                  <a:pt x="636" y="79"/>
                                </a:lnTo>
                                <a:lnTo>
                                  <a:pt x="633" y="76"/>
                                </a:lnTo>
                                <a:lnTo>
                                  <a:pt x="630" y="73"/>
                                </a:lnTo>
                                <a:lnTo>
                                  <a:pt x="624" y="71"/>
                                </a:lnTo>
                                <a:lnTo>
                                  <a:pt x="619" y="69"/>
                                </a:lnTo>
                                <a:lnTo>
                                  <a:pt x="619" y="69"/>
                                </a:lnTo>
                                <a:lnTo>
                                  <a:pt x="624" y="67"/>
                                </a:lnTo>
                                <a:lnTo>
                                  <a:pt x="630" y="65"/>
                                </a:lnTo>
                                <a:lnTo>
                                  <a:pt x="634" y="62"/>
                                </a:lnTo>
                                <a:lnTo>
                                  <a:pt x="637" y="58"/>
                                </a:lnTo>
                                <a:lnTo>
                                  <a:pt x="640" y="54"/>
                                </a:lnTo>
                                <a:lnTo>
                                  <a:pt x="642" y="48"/>
                                </a:lnTo>
                                <a:lnTo>
                                  <a:pt x="643" y="42"/>
                                </a:lnTo>
                                <a:lnTo>
                                  <a:pt x="643" y="37"/>
                                </a:lnTo>
                                <a:lnTo>
                                  <a:pt x="643" y="28"/>
                                </a:lnTo>
                                <a:lnTo>
                                  <a:pt x="640" y="22"/>
                                </a:lnTo>
                                <a:lnTo>
                                  <a:pt x="637" y="16"/>
                                </a:lnTo>
                                <a:lnTo>
                                  <a:pt x="632" y="12"/>
                                </a:lnTo>
                                <a:lnTo>
                                  <a:pt x="626" y="7"/>
                                </a:lnTo>
                                <a:lnTo>
                                  <a:pt x="620" y="5"/>
                                </a:lnTo>
                                <a:lnTo>
                                  <a:pt x="613" y="3"/>
                                </a:lnTo>
                                <a:lnTo>
                                  <a:pt x="604" y="3"/>
                                </a:lnTo>
                                <a:lnTo>
                                  <a:pt x="545" y="3"/>
                                </a:lnTo>
                                <a:lnTo>
                                  <a:pt x="545" y="131"/>
                                </a:lnTo>
                                <a:close/>
                                <a:moveTo>
                                  <a:pt x="671" y="79"/>
                                </a:moveTo>
                                <a:lnTo>
                                  <a:pt x="672" y="73"/>
                                </a:lnTo>
                                <a:lnTo>
                                  <a:pt x="674" y="66"/>
                                </a:lnTo>
                                <a:lnTo>
                                  <a:pt x="676" y="61"/>
                                </a:lnTo>
                                <a:lnTo>
                                  <a:pt x="679" y="56"/>
                                </a:lnTo>
                                <a:lnTo>
                                  <a:pt x="683" y="51"/>
                                </a:lnTo>
                                <a:lnTo>
                                  <a:pt x="689" y="48"/>
                                </a:lnTo>
                                <a:lnTo>
                                  <a:pt x="694" y="46"/>
                                </a:lnTo>
                                <a:lnTo>
                                  <a:pt x="701" y="45"/>
                                </a:lnTo>
                                <a:lnTo>
                                  <a:pt x="708" y="46"/>
                                </a:lnTo>
                                <a:lnTo>
                                  <a:pt x="713" y="48"/>
                                </a:lnTo>
                                <a:lnTo>
                                  <a:pt x="718" y="51"/>
                                </a:lnTo>
                                <a:lnTo>
                                  <a:pt x="722" y="56"/>
                                </a:lnTo>
                                <a:lnTo>
                                  <a:pt x="725" y="61"/>
                                </a:lnTo>
                                <a:lnTo>
                                  <a:pt x="729" y="66"/>
                                </a:lnTo>
                                <a:lnTo>
                                  <a:pt x="730" y="73"/>
                                </a:lnTo>
                                <a:lnTo>
                                  <a:pt x="731" y="79"/>
                                </a:lnTo>
                                <a:lnTo>
                                  <a:pt x="671" y="79"/>
                                </a:lnTo>
                                <a:close/>
                                <a:moveTo>
                                  <a:pt x="742" y="88"/>
                                </a:moveTo>
                                <a:lnTo>
                                  <a:pt x="741" y="79"/>
                                </a:lnTo>
                                <a:lnTo>
                                  <a:pt x="740" y="69"/>
                                </a:lnTo>
                                <a:lnTo>
                                  <a:pt x="737" y="60"/>
                                </a:lnTo>
                                <a:lnTo>
                                  <a:pt x="733" y="53"/>
                                </a:lnTo>
                                <a:lnTo>
                                  <a:pt x="731" y="48"/>
                                </a:lnTo>
                                <a:lnTo>
                                  <a:pt x="728" y="45"/>
                                </a:lnTo>
                                <a:lnTo>
                                  <a:pt x="723" y="43"/>
                                </a:lnTo>
                                <a:lnTo>
                                  <a:pt x="720" y="41"/>
                                </a:lnTo>
                                <a:lnTo>
                                  <a:pt x="716" y="39"/>
                                </a:lnTo>
                                <a:lnTo>
                                  <a:pt x="712" y="37"/>
                                </a:lnTo>
                                <a:lnTo>
                                  <a:pt x="707" y="37"/>
                                </a:lnTo>
                                <a:lnTo>
                                  <a:pt x="701" y="36"/>
                                </a:lnTo>
                                <a:lnTo>
                                  <a:pt x="696" y="37"/>
                                </a:lnTo>
                                <a:lnTo>
                                  <a:pt x="691" y="37"/>
                                </a:lnTo>
                                <a:lnTo>
                                  <a:pt x="686" y="39"/>
                                </a:lnTo>
                                <a:lnTo>
                                  <a:pt x="682" y="40"/>
                                </a:lnTo>
                                <a:lnTo>
                                  <a:pt x="675" y="45"/>
                                </a:lnTo>
                                <a:lnTo>
                                  <a:pt x="669" y="51"/>
                                </a:lnTo>
                                <a:lnTo>
                                  <a:pt x="664" y="59"/>
                                </a:lnTo>
                                <a:lnTo>
                                  <a:pt x="661" y="67"/>
                                </a:lnTo>
                                <a:lnTo>
                                  <a:pt x="659" y="76"/>
                                </a:lnTo>
                                <a:lnTo>
                                  <a:pt x="659" y="85"/>
                                </a:lnTo>
                                <a:lnTo>
                                  <a:pt x="659" y="95"/>
                                </a:lnTo>
                                <a:lnTo>
                                  <a:pt x="661" y="104"/>
                                </a:lnTo>
                                <a:lnTo>
                                  <a:pt x="664" y="113"/>
                                </a:lnTo>
                                <a:lnTo>
                                  <a:pt x="669" y="120"/>
                                </a:lnTo>
                                <a:lnTo>
                                  <a:pt x="675" y="126"/>
                                </a:lnTo>
                                <a:lnTo>
                                  <a:pt x="682" y="130"/>
                                </a:lnTo>
                                <a:lnTo>
                                  <a:pt x="686" y="133"/>
                                </a:lnTo>
                                <a:lnTo>
                                  <a:pt x="691" y="134"/>
                                </a:lnTo>
                                <a:lnTo>
                                  <a:pt x="696" y="134"/>
                                </a:lnTo>
                                <a:lnTo>
                                  <a:pt x="701" y="135"/>
                                </a:lnTo>
                                <a:lnTo>
                                  <a:pt x="710" y="134"/>
                                </a:lnTo>
                                <a:lnTo>
                                  <a:pt x="717" y="133"/>
                                </a:lnTo>
                                <a:lnTo>
                                  <a:pt x="723" y="129"/>
                                </a:lnTo>
                                <a:lnTo>
                                  <a:pt x="729" y="125"/>
                                </a:lnTo>
                                <a:lnTo>
                                  <a:pt x="733" y="121"/>
                                </a:lnTo>
                                <a:lnTo>
                                  <a:pt x="736" y="115"/>
                                </a:lnTo>
                                <a:lnTo>
                                  <a:pt x="739" y="108"/>
                                </a:lnTo>
                                <a:lnTo>
                                  <a:pt x="741" y="101"/>
                                </a:lnTo>
                                <a:lnTo>
                                  <a:pt x="730" y="101"/>
                                </a:lnTo>
                                <a:lnTo>
                                  <a:pt x="729" y="106"/>
                                </a:lnTo>
                                <a:lnTo>
                                  <a:pt x="727" y="110"/>
                                </a:lnTo>
                                <a:lnTo>
                                  <a:pt x="723" y="115"/>
                                </a:lnTo>
                                <a:lnTo>
                                  <a:pt x="720" y="118"/>
                                </a:lnTo>
                                <a:lnTo>
                                  <a:pt x="717" y="121"/>
                                </a:lnTo>
                                <a:lnTo>
                                  <a:pt x="712" y="123"/>
                                </a:lnTo>
                                <a:lnTo>
                                  <a:pt x="707" y="124"/>
                                </a:lnTo>
                                <a:lnTo>
                                  <a:pt x="701" y="125"/>
                                </a:lnTo>
                                <a:lnTo>
                                  <a:pt x="694" y="124"/>
                                </a:lnTo>
                                <a:lnTo>
                                  <a:pt x="688" y="121"/>
                                </a:lnTo>
                                <a:lnTo>
                                  <a:pt x="682" y="118"/>
                                </a:lnTo>
                                <a:lnTo>
                                  <a:pt x="678" y="113"/>
                                </a:lnTo>
                                <a:lnTo>
                                  <a:pt x="674" y="107"/>
                                </a:lnTo>
                                <a:lnTo>
                                  <a:pt x="672" y="101"/>
                                </a:lnTo>
                                <a:lnTo>
                                  <a:pt x="671" y="95"/>
                                </a:lnTo>
                                <a:lnTo>
                                  <a:pt x="671" y="88"/>
                                </a:lnTo>
                                <a:lnTo>
                                  <a:pt x="742" y="88"/>
                                </a:lnTo>
                                <a:close/>
                                <a:moveTo>
                                  <a:pt x="757" y="166"/>
                                </a:moveTo>
                                <a:lnTo>
                                  <a:pt x="769" y="166"/>
                                </a:lnTo>
                                <a:lnTo>
                                  <a:pt x="769" y="114"/>
                                </a:lnTo>
                                <a:lnTo>
                                  <a:pt x="769" y="114"/>
                                </a:lnTo>
                                <a:lnTo>
                                  <a:pt x="771" y="119"/>
                                </a:lnTo>
                                <a:lnTo>
                                  <a:pt x="774" y="123"/>
                                </a:lnTo>
                                <a:lnTo>
                                  <a:pt x="778" y="126"/>
                                </a:lnTo>
                                <a:lnTo>
                                  <a:pt x="781" y="129"/>
                                </a:lnTo>
                                <a:lnTo>
                                  <a:pt x="787" y="131"/>
                                </a:lnTo>
                                <a:lnTo>
                                  <a:pt x="791" y="133"/>
                                </a:lnTo>
                                <a:lnTo>
                                  <a:pt x="796" y="134"/>
                                </a:lnTo>
                                <a:lnTo>
                                  <a:pt x="801" y="135"/>
                                </a:lnTo>
                                <a:lnTo>
                                  <a:pt x="807" y="134"/>
                                </a:lnTo>
                                <a:lnTo>
                                  <a:pt x="811" y="134"/>
                                </a:lnTo>
                                <a:lnTo>
                                  <a:pt x="815" y="133"/>
                                </a:lnTo>
                                <a:lnTo>
                                  <a:pt x="819" y="130"/>
                                </a:lnTo>
                                <a:lnTo>
                                  <a:pt x="827" y="126"/>
                                </a:lnTo>
                                <a:lnTo>
                                  <a:pt x="833" y="120"/>
                                </a:lnTo>
                                <a:lnTo>
                                  <a:pt x="837" y="113"/>
                                </a:lnTo>
                                <a:lnTo>
                                  <a:pt x="840" y="104"/>
                                </a:lnTo>
                                <a:lnTo>
                                  <a:pt x="842" y="95"/>
                                </a:lnTo>
                                <a:lnTo>
                                  <a:pt x="843" y="85"/>
                                </a:lnTo>
                                <a:lnTo>
                                  <a:pt x="842" y="76"/>
                                </a:lnTo>
                                <a:lnTo>
                                  <a:pt x="840" y="66"/>
                                </a:lnTo>
                                <a:lnTo>
                                  <a:pt x="837" y="58"/>
                                </a:lnTo>
                                <a:lnTo>
                                  <a:pt x="833" y="50"/>
                                </a:lnTo>
                                <a:lnTo>
                                  <a:pt x="827" y="44"/>
                                </a:lnTo>
                                <a:lnTo>
                                  <a:pt x="819" y="40"/>
                                </a:lnTo>
                                <a:lnTo>
                                  <a:pt x="815" y="38"/>
                                </a:lnTo>
                                <a:lnTo>
                                  <a:pt x="811" y="37"/>
                                </a:lnTo>
                                <a:lnTo>
                                  <a:pt x="807" y="37"/>
                                </a:lnTo>
                                <a:lnTo>
                                  <a:pt x="801" y="36"/>
                                </a:lnTo>
                                <a:lnTo>
                                  <a:pt x="796" y="37"/>
                                </a:lnTo>
                                <a:lnTo>
                                  <a:pt x="791" y="38"/>
                                </a:lnTo>
                                <a:lnTo>
                                  <a:pt x="785" y="39"/>
                                </a:lnTo>
                                <a:lnTo>
                                  <a:pt x="781" y="41"/>
                                </a:lnTo>
                                <a:lnTo>
                                  <a:pt x="777" y="44"/>
                                </a:lnTo>
                                <a:lnTo>
                                  <a:pt x="773" y="47"/>
                                </a:lnTo>
                                <a:lnTo>
                                  <a:pt x="771" y="51"/>
                                </a:lnTo>
                                <a:lnTo>
                                  <a:pt x="768" y="57"/>
                                </a:lnTo>
                                <a:lnTo>
                                  <a:pt x="768" y="57"/>
                                </a:lnTo>
                                <a:lnTo>
                                  <a:pt x="768" y="39"/>
                                </a:lnTo>
                                <a:lnTo>
                                  <a:pt x="757" y="39"/>
                                </a:lnTo>
                                <a:lnTo>
                                  <a:pt x="757" y="166"/>
                                </a:lnTo>
                                <a:close/>
                                <a:moveTo>
                                  <a:pt x="832" y="85"/>
                                </a:moveTo>
                                <a:lnTo>
                                  <a:pt x="831" y="93"/>
                                </a:lnTo>
                                <a:lnTo>
                                  <a:pt x="830" y="100"/>
                                </a:lnTo>
                                <a:lnTo>
                                  <a:pt x="828" y="106"/>
                                </a:lnTo>
                                <a:lnTo>
                                  <a:pt x="824" y="113"/>
                                </a:lnTo>
                                <a:lnTo>
                                  <a:pt x="820" y="118"/>
                                </a:lnTo>
                                <a:lnTo>
                                  <a:pt x="815" y="121"/>
                                </a:lnTo>
                                <a:lnTo>
                                  <a:pt x="809" y="124"/>
                                </a:lnTo>
                                <a:lnTo>
                                  <a:pt x="801" y="125"/>
                                </a:lnTo>
                                <a:lnTo>
                                  <a:pt x="793" y="124"/>
                                </a:lnTo>
                                <a:lnTo>
                                  <a:pt x="785" y="121"/>
                                </a:lnTo>
                                <a:lnTo>
                                  <a:pt x="780" y="118"/>
                                </a:lnTo>
                                <a:lnTo>
                                  <a:pt x="776" y="113"/>
                                </a:lnTo>
                                <a:lnTo>
                                  <a:pt x="773" y="106"/>
                                </a:lnTo>
                                <a:lnTo>
                                  <a:pt x="771" y="100"/>
                                </a:lnTo>
                                <a:lnTo>
                                  <a:pt x="769" y="93"/>
                                </a:lnTo>
                                <a:lnTo>
                                  <a:pt x="769" y="85"/>
                                </a:lnTo>
                                <a:lnTo>
                                  <a:pt x="769" y="78"/>
                                </a:lnTo>
                                <a:lnTo>
                                  <a:pt x="770" y="70"/>
                                </a:lnTo>
                                <a:lnTo>
                                  <a:pt x="772" y="63"/>
                                </a:lnTo>
                                <a:lnTo>
                                  <a:pt x="775" y="58"/>
                                </a:lnTo>
                                <a:lnTo>
                                  <a:pt x="780" y="53"/>
                                </a:lnTo>
                                <a:lnTo>
                                  <a:pt x="785" y="48"/>
                                </a:lnTo>
                                <a:lnTo>
                                  <a:pt x="793" y="46"/>
                                </a:lnTo>
                                <a:lnTo>
                                  <a:pt x="801" y="45"/>
                                </a:lnTo>
                                <a:lnTo>
                                  <a:pt x="809" y="46"/>
                                </a:lnTo>
                                <a:lnTo>
                                  <a:pt x="815" y="49"/>
                                </a:lnTo>
                                <a:lnTo>
                                  <a:pt x="820" y="53"/>
                                </a:lnTo>
                                <a:lnTo>
                                  <a:pt x="824" y="58"/>
                                </a:lnTo>
                                <a:lnTo>
                                  <a:pt x="828" y="64"/>
                                </a:lnTo>
                                <a:lnTo>
                                  <a:pt x="830" y="70"/>
                                </a:lnTo>
                                <a:lnTo>
                                  <a:pt x="831" y="78"/>
                                </a:lnTo>
                                <a:lnTo>
                                  <a:pt x="832" y="85"/>
                                </a:lnTo>
                                <a:close/>
                                <a:moveTo>
                                  <a:pt x="936" y="39"/>
                                </a:moveTo>
                                <a:lnTo>
                                  <a:pt x="924" y="39"/>
                                </a:lnTo>
                                <a:lnTo>
                                  <a:pt x="924" y="87"/>
                                </a:lnTo>
                                <a:lnTo>
                                  <a:pt x="924" y="95"/>
                                </a:lnTo>
                                <a:lnTo>
                                  <a:pt x="922" y="101"/>
                                </a:lnTo>
                                <a:lnTo>
                                  <a:pt x="920" y="107"/>
                                </a:lnTo>
                                <a:lnTo>
                                  <a:pt x="918" y="114"/>
                                </a:lnTo>
                                <a:lnTo>
                                  <a:pt x="914" y="118"/>
                                </a:lnTo>
                                <a:lnTo>
                                  <a:pt x="909" y="122"/>
                                </a:lnTo>
                                <a:lnTo>
                                  <a:pt x="903" y="124"/>
                                </a:lnTo>
                                <a:lnTo>
                                  <a:pt x="896" y="125"/>
                                </a:lnTo>
                                <a:lnTo>
                                  <a:pt x="891" y="124"/>
                                </a:lnTo>
                                <a:lnTo>
                                  <a:pt x="885" y="123"/>
                                </a:lnTo>
                                <a:lnTo>
                                  <a:pt x="881" y="121"/>
                                </a:lnTo>
                                <a:lnTo>
                                  <a:pt x="877" y="118"/>
                                </a:lnTo>
                                <a:lnTo>
                                  <a:pt x="875" y="115"/>
                                </a:lnTo>
                                <a:lnTo>
                                  <a:pt x="873" y="110"/>
                                </a:lnTo>
                                <a:lnTo>
                                  <a:pt x="872" y="105"/>
                                </a:lnTo>
                                <a:lnTo>
                                  <a:pt x="872" y="99"/>
                                </a:lnTo>
                                <a:lnTo>
                                  <a:pt x="872" y="39"/>
                                </a:lnTo>
                                <a:lnTo>
                                  <a:pt x="860" y="39"/>
                                </a:lnTo>
                                <a:lnTo>
                                  <a:pt x="860" y="99"/>
                                </a:lnTo>
                                <a:lnTo>
                                  <a:pt x="861" y="107"/>
                                </a:lnTo>
                                <a:lnTo>
                                  <a:pt x="862" y="114"/>
                                </a:lnTo>
                                <a:lnTo>
                                  <a:pt x="864" y="120"/>
                                </a:lnTo>
                                <a:lnTo>
                                  <a:pt x="868" y="125"/>
                                </a:lnTo>
                                <a:lnTo>
                                  <a:pt x="872" y="129"/>
                                </a:lnTo>
                                <a:lnTo>
                                  <a:pt x="878" y="131"/>
                                </a:lnTo>
                                <a:lnTo>
                                  <a:pt x="884" y="134"/>
                                </a:lnTo>
                                <a:lnTo>
                                  <a:pt x="893" y="135"/>
                                </a:lnTo>
                                <a:lnTo>
                                  <a:pt x="898" y="134"/>
                                </a:lnTo>
                                <a:lnTo>
                                  <a:pt x="903" y="133"/>
                                </a:lnTo>
                                <a:lnTo>
                                  <a:pt x="908" y="131"/>
                                </a:lnTo>
                                <a:lnTo>
                                  <a:pt x="912" y="129"/>
                                </a:lnTo>
                                <a:lnTo>
                                  <a:pt x="916" y="126"/>
                                </a:lnTo>
                                <a:lnTo>
                                  <a:pt x="919" y="123"/>
                                </a:lnTo>
                                <a:lnTo>
                                  <a:pt x="922" y="119"/>
                                </a:lnTo>
                                <a:lnTo>
                                  <a:pt x="924" y="115"/>
                                </a:lnTo>
                                <a:lnTo>
                                  <a:pt x="925" y="115"/>
                                </a:lnTo>
                                <a:lnTo>
                                  <a:pt x="925" y="131"/>
                                </a:lnTo>
                                <a:lnTo>
                                  <a:pt x="936" y="131"/>
                                </a:lnTo>
                                <a:lnTo>
                                  <a:pt x="936" y="39"/>
                                </a:lnTo>
                                <a:close/>
                                <a:moveTo>
                                  <a:pt x="957" y="131"/>
                                </a:moveTo>
                                <a:lnTo>
                                  <a:pt x="968" y="131"/>
                                </a:lnTo>
                                <a:lnTo>
                                  <a:pt x="968" y="114"/>
                                </a:lnTo>
                                <a:lnTo>
                                  <a:pt x="968" y="114"/>
                                </a:lnTo>
                                <a:lnTo>
                                  <a:pt x="971" y="119"/>
                                </a:lnTo>
                                <a:lnTo>
                                  <a:pt x="973" y="122"/>
                                </a:lnTo>
                                <a:lnTo>
                                  <a:pt x="977" y="126"/>
                                </a:lnTo>
                                <a:lnTo>
                                  <a:pt x="981" y="129"/>
                                </a:lnTo>
                                <a:lnTo>
                                  <a:pt x="985" y="131"/>
                                </a:lnTo>
                                <a:lnTo>
                                  <a:pt x="991" y="133"/>
                                </a:lnTo>
                                <a:lnTo>
                                  <a:pt x="996" y="134"/>
                                </a:lnTo>
                                <a:lnTo>
                                  <a:pt x="1001" y="135"/>
                                </a:lnTo>
                                <a:lnTo>
                                  <a:pt x="1007" y="134"/>
                                </a:lnTo>
                                <a:lnTo>
                                  <a:pt x="1011" y="134"/>
                                </a:lnTo>
                                <a:lnTo>
                                  <a:pt x="1015" y="133"/>
                                </a:lnTo>
                                <a:lnTo>
                                  <a:pt x="1019" y="130"/>
                                </a:lnTo>
                                <a:lnTo>
                                  <a:pt x="1027" y="126"/>
                                </a:lnTo>
                                <a:lnTo>
                                  <a:pt x="1033" y="120"/>
                                </a:lnTo>
                                <a:lnTo>
                                  <a:pt x="1037" y="113"/>
                                </a:lnTo>
                                <a:lnTo>
                                  <a:pt x="1040" y="104"/>
                                </a:lnTo>
                                <a:lnTo>
                                  <a:pt x="1042" y="95"/>
                                </a:lnTo>
                                <a:lnTo>
                                  <a:pt x="1042" y="85"/>
                                </a:lnTo>
                                <a:lnTo>
                                  <a:pt x="1042" y="76"/>
                                </a:lnTo>
                                <a:lnTo>
                                  <a:pt x="1040" y="66"/>
                                </a:lnTo>
                                <a:lnTo>
                                  <a:pt x="1037" y="58"/>
                                </a:lnTo>
                                <a:lnTo>
                                  <a:pt x="1033" y="50"/>
                                </a:lnTo>
                                <a:lnTo>
                                  <a:pt x="1027" y="44"/>
                                </a:lnTo>
                                <a:lnTo>
                                  <a:pt x="1019" y="40"/>
                                </a:lnTo>
                                <a:lnTo>
                                  <a:pt x="1015" y="38"/>
                                </a:lnTo>
                                <a:lnTo>
                                  <a:pt x="1011" y="37"/>
                                </a:lnTo>
                                <a:lnTo>
                                  <a:pt x="1007" y="37"/>
                                </a:lnTo>
                                <a:lnTo>
                                  <a:pt x="1001" y="36"/>
                                </a:lnTo>
                                <a:lnTo>
                                  <a:pt x="996" y="37"/>
                                </a:lnTo>
                                <a:lnTo>
                                  <a:pt x="991" y="38"/>
                                </a:lnTo>
                                <a:lnTo>
                                  <a:pt x="987" y="39"/>
                                </a:lnTo>
                                <a:lnTo>
                                  <a:pt x="981" y="41"/>
                                </a:lnTo>
                                <a:lnTo>
                                  <a:pt x="977" y="44"/>
                                </a:lnTo>
                                <a:lnTo>
                                  <a:pt x="974" y="47"/>
                                </a:lnTo>
                                <a:lnTo>
                                  <a:pt x="971" y="51"/>
                                </a:lnTo>
                                <a:lnTo>
                                  <a:pt x="969" y="57"/>
                                </a:lnTo>
                                <a:lnTo>
                                  <a:pt x="969" y="57"/>
                                </a:lnTo>
                                <a:lnTo>
                                  <a:pt x="969" y="3"/>
                                </a:lnTo>
                                <a:lnTo>
                                  <a:pt x="957" y="3"/>
                                </a:lnTo>
                                <a:lnTo>
                                  <a:pt x="957" y="131"/>
                                </a:lnTo>
                                <a:close/>
                                <a:moveTo>
                                  <a:pt x="1032" y="85"/>
                                </a:moveTo>
                                <a:lnTo>
                                  <a:pt x="1031" y="93"/>
                                </a:lnTo>
                                <a:lnTo>
                                  <a:pt x="1030" y="100"/>
                                </a:lnTo>
                                <a:lnTo>
                                  <a:pt x="1028" y="106"/>
                                </a:lnTo>
                                <a:lnTo>
                                  <a:pt x="1024" y="113"/>
                                </a:lnTo>
                                <a:lnTo>
                                  <a:pt x="1020" y="118"/>
                                </a:lnTo>
                                <a:lnTo>
                                  <a:pt x="1015" y="121"/>
                                </a:lnTo>
                                <a:lnTo>
                                  <a:pt x="1009" y="124"/>
                                </a:lnTo>
                                <a:lnTo>
                                  <a:pt x="1001" y="125"/>
                                </a:lnTo>
                                <a:lnTo>
                                  <a:pt x="993" y="124"/>
                                </a:lnTo>
                                <a:lnTo>
                                  <a:pt x="985" y="121"/>
                                </a:lnTo>
                                <a:lnTo>
                                  <a:pt x="980" y="118"/>
                                </a:lnTo>
                                <a:lnTo>
                                  <a:pt x="976" y="113"/>
                                </a:lnTo>
                                <a:lnTo>
                                  <a:pt x="973" y="106"/>
                                </a:lnTo>
                                <a:lnTo>
                                  <a:pt x="971" y="100"/>
                                </a:lnTo>
                                <a:lnTo>
                                  <a:pt x="969" y="93"/>
                                </a:lnTo>
                                <a:lnTo>
                                  <a:pt x="969" y="85"/>
                                </a:lnTo>
                                <a:lnTo>
                                  <a:pt x="969" y="78"/>
                                </a:lnTo>
                                <a:lnTo>
                                  <a:pt x="971" y="70"/>
                                </a:lnTo>
                                <a:lnTo>
                                  <a:pt x="973" y="64"/>
                                </a:lnTo>
                                <a:lnTo>
                                  <a:pt x="976" y="58"/>
                                </a:lnTo>
                                <a:lnTo>
                                  <a:pt x="980" y="53"/>
                                </a:lnTo>
                                <a:lnTo>
                                  <a:pt x="985" y="49"/>
                                </a:lnTo>
                                <a:lnTo>
                                  <a:pt x="993" y="46"/>
                                </a:lnTo>
                                <a:lnTo>
                                  <a:pt x="1001" y="45"/>
                                </a:lnTo>
                                <a:lnTo>
                                  <a:pt x="1009" y="46"/>
                                </a:lnTo>
                                <a:lnTo>
                                  <a:pt x="1015" y="49"/>
                                </a:lnTo>
                                <a:lnTo>
                                  <a:pt x="1020" y="53"/>
                                </a:lnTo>
                                <a:lnTo>
                                  <a:pt x="1024" y="58"/>
                                </a:lnTo>
                                <a:lnTo>
                                  <a:pt x="1028" y="64"/>
                                </a:lnTo>
                                <a:lnTo>
                                  <a:pt x="1030" y="70"/>
                                </a:lnTo>
                                <a:lnTo>
                                  <a:pt x="1031" y="78"/>
                                </a:lnTo>
                                <a:lnTo>
                                  <a:pt x="1032" y="85"/>
                                </a:lnTo>
                                <a:close/>
                                <a:moveTo>
                                  <a:pt x="1060" y="131"/>
                                </a:moveTo>
                                <a:lnTo>
                                  <a:pt x="1072" y="131"/>
                                </a:lnTo>
                                <a:lnTo>
                                  <a:pt x="1072" y="3"/>
                                </a:lnTo>
                                <a:lnTo>
                                  <a:pt x="1060" y="3"/>
                                </a:lnTo>
                                <a:lnTo>
                                  <a:pt x="1060" y="131"/>
                                </a:lnTo>
                                <a:close/>
                                <a:moveTo>
                                  <a:pt x="1094" y="21"/>
                                </a:moveTo>
                                <a:lnTo>
                                  <a:pt x="1105" y="21"/>
                                </a:lnTo>
                                <a:lnTo>
                                  <a:pt x="1105" y="3"/>
                                </a:lnTo>
                                <a:lnTo>
                                  <a:pt x="1094" y="3"/>
                                </a:lnTo>
                                <a:lnTo>
                                  <a:pt x="1094" y="21"/>
                                </a:lnTo>
                                <a:close/>
                                <a:moveTo>
                                  <a:pt x="1094" y="131"/>
                                </a:moveTo>
                                <a:lnTo>
                                  <a:pt x="1105" y="131"/>
                                </a:lnTo>
                                <a:lnTo>
                                  <a:pt x="1105" y="39"/>
                                </a:lnTo>
                                <a:lnTo>
                                  <a:pt x="1094" y="39"/>
                                </a:lnTo>
                                <a:lnTo>
                                  <a:pt x="1094" y="131"/>
                                </a:lnTo>
                                <a:close/>
                                <a:moveTo>
                                  <a:pt x="1128" y="131"/>
                                </a:moveTo>
                                <a:lnTo>
                                  <a:pt x="1138" y="131"/>
                                </a:lnTo>
                                <a:lnTo>
                                  <a:pt x="1138" y="97"/>
                                </a:lnTo>
                                <a:lnTo>
                                  <a:pt x="1157" y="81"/>
                                </a:lnTo>
                                <a:lnTo>
                                  <a:pt x="1194" y="131"/>
                                </a:lnTo>
                                <a:lnTo>
                                  <a:pt x="1208" y="131"/>
                                </a:lnTo>
                                <a:lnTo>
                                  <a:pt x="1166" y="74"/>
                                </a:lnTo>
                                <a:lnTo>
                                  <a:pt x="1206" y="39"/>
                                </a:lnTo>
                                <a:lnTo>
                                  <a:pt x="1190" y="39"/>
                                </a:lnTo>
                                <a:lnTo>
                                  <a:pt x="1138" y="84"/>
                                </a:lnTo>
                                <a:lnTo>
                                  <a:pt x="1138" y="3"/>
                                </a:lnTo>
                                <a:lnTo>
                                  <a:pt x="1128" y="3"/>
                                </a:lnTo>
                                <a:lnTo>
                                  <a:pt x="1128" y="131"/>
                                </a:lnTo>
                                <a:close/>
                                <a:moveTo>
                                  <a:pt x="1223" y="79"/>
                                </a:moveTo>
                                <a:lnTo>
                                  <a:pt x="1224" y="73"/>
                                </a:lnTo>
                                <a:lnTo>
                                  <a:pt x="1227" y="66"/>
                                </a:lnTo>
                                <a:lnTo>
                                  <a:pt x="1230" y="61"/>
                                </a:lnTo>
                                <a:lnTo>
                                  <a:pt x="1233" y="56"/>
                                </a:lnTo>
                                <a:lnTo>
                                  <a:pt x="1237" y="51"/>
                                </a:lnTo>
                                <a:lnTo>
                                  <a:pt x="1242" y="48"/>
                                </a:lnTo>
                                <a:lnTo>
                                  <a:pt x="1248" y="46"/>
                                </a:lnTo>
                                <a:lnTo>
                                  <a:pt x="1254" y="45"/>
                                </a:lnTo>
                                <a:lnTo>
                                  <a:pt x="1261" y="46"/>
                                </a:lnTo>
                                <a:lnTo>
                                  <a:pt x="1267" y="48"/>
                                </a:lnTo>
                                <a:lnTo>
                                  <a:pt x="1272" y="51"/>
                                </a:lnTo>
                                <a:lnTo>
                                  <a:pt x="1276" y="56"/>
                                </a:lnTo>
                                <a:lnTo>
                                  <a:pt x="1279" y="61"/>
                                </a:lnTo>
                                <a:lnTo>
                                  <a:pt x="1281" y="66"/>
                                </a:lnTo>
                                <a:lnTo>
                                  <a:pt x="1283" y="73"/>
                                </a:lnTo>
                                <a:lnTo>
                                  <a:pt x="1283" y="79"/>
                                </a:lnTo>
                                <a:lnTo>
                                  <a:pt x="1223" y="79"/>
                                </a:lnTo>
                                <a:close/>
                                <a:moveTo>
                                  <a:pt x="1295" y="88"/>
                                </a:moveTo>
                                <a:lnTo>
                                  <a:pt x="1295" y="79"/>
                                </a:lnTo>
                                <a:lnTo>
                                  <a:pt x="1293" y="69"/>
                                </a:lnTo>
                                <a:lnTo>
                                  <a:pt x="1291" y="60"/>
                                </a:lnTo>
                                <a:lnTo>
                                  <a:pt x="1287" y="53"/>
                                </a:lnTo>
                                <a:lnTo>
                                  <a:pt x="1283" y="48"/>
                                </a:lnTo>
                                <a:lnTo>
                                  <a:pt x="1280" y="45"/>
                                </a:lnTo>
                                <a:lnTo>
                                  <a:pt x="1277" y="43"/>
                                </a:lnTo>
                                <a:lnTo>
                                  <a:pt x="1273" y="41"/>
                                </a:lnTo>
                                <a:lnTo>
                                  <a:pt x="1270" y="39"/>
                                </a:lnTo>
                                <a:lnTo>
                                  <a:pt x="1264" y="37"/>
                                </a:lnTo>
                                <a:lnTo>
                                  <a:pt x="1259" y="37"/>
                                </a:lnTo>
                                <a:lnTo>
                                  <a:pt x="1254" y="36"/>
                                </a:lnTo>
                                <a:lnTo>
                                  <a:pt x="1249" y="37"/>
                                </a:lnTo>
                                <a:lnTo>
                                  <a:pt x="1244" y="37"/>
                                </a:lnTo>
                                <a:lnTo>
                                  <a:pt x="1239" y="39"/>
                                </a:lnTo>
                                <a:lnTo>
                                  <a:pt x="1235" y="40"/>
                                </a:lnTo>
                                <a:lnTo>
                                  <a:pt x="1228" y="45"/>
                                </a:lnTo>
                                <a:lnTo>
                                  <a:pt x="1222" y="51"/>
                                </a:lnTo>
                                <a:lnTo>
                                  <a:pt x="1218" y="59"/>
                                </a:lnTo>
                                <a:lnTo>
                                  <a:pt x="1215" y="67"/>
                                </a:lnTo>
                                <a:lnTo>
                                  <a:pt x="1213" y="76"/>
                                </a:lnTo>
                                <a:lnTo>
                                  <a:pt x="1213" y="85"/>
                                </a:lnTo>
                                <a:lnTo>
                                  <a:pt x="1213" y="95"/>
                                </a:lnTo>
                                <a:lnTo>
                                  <a:pt x="1215" y="104"/>
                                </a:lnTo>
                                <a:lnTo>
                                  <a:pt x="1218" y="113"/>
                                </a:lnTo>
                                <a:lnTo>
                                  <a:pt x="1222" y="120"/>
                                </a:lnTo>
                                <a:lnTo>
                                  <a:pt x="1228" y="126"/>
                                </a:lnTo>
                                <a:lnTo>
                                  <a:pt x="1235" y="130"/>
                                </a:lnTo>
                                <a:lnTo>
                                  <a:pt x="1239" y="133"/>
                                </a:lnTo>
                                <a:lnTo>
                                  <a:pt x="1244" y="134"/>
                                </a:lnTo>
                                <a:lnTo>
                                  <a:pt x="1249" y="134"/>
                                </a:lnTo>
                                <a:lnTo>
                                  <a:pt x="1254" y="135"/>
                                </a:lnTo>
                                <a:lnTo>
                                  <a:pt x="1262" y="134"/>
                                </a:lnTo>
                                <a:lnTo>
                                  <a:pt x="1270" y="133"/>
                                </a:lnTo>
                                <a:lnTo>
                                  <a:pt x="1276" y="129"/>
                                </a:lnTo>
                                <a:lnTo>
                                  <a:pt x="1281" y="125"/>
                                </a:lnTo>
                                <a:lnTo>
                                  <a:pt x="1287" y="121"/>
                                </a:lnTo>
                                <a:lnTo>
                                  <a:pt x="1290" y="115"/>
                                </a:lnTo>
                                <a:lnTo>
                                  <a:pt x="1293" y="108"/>
                                </a:lnTo>
                                <a:lnTo>
                                  <a:pt x="1295" y="101"/>
                                </a:lnTo>
                                <a:lnTo>
                                  <a:pt x="1283" y="101"/>
                                </a:lnTo>
                                <a:lnTo>
                                  <a:pt x="1282" y="106"/>
                                </a:lnTo>
                                <a:lnTo>
                                  <a:pt x="1280" y="110"/>
                                </a:lnTo>
                                <a:lnTo>
                                  <a:pt x="1277" y="115"/>
                                </a:lnTo>
                                <a:lnTo>
                                  <a:pt x="1274" y="118"/>
                                </a:lnTo>
                                <a:lnTo>
                                  <a:pt x="1270" y="121"/>
                                </a:lnTo>
                                <a:lnTo>
                                  <a:pt x="1266" y="123"/>
                                </a:lnTo>
                                <a:lnTo>
                                  <a:pt x="1260" y="124"/>
                                </a:lnTo>
                                <a:lnTo>
                                  <a:pt x="1254" y="125"/>
                                </a:lnTo>
                                <a:lnTo>
                                  <a:pt x="1247" y="124"/>
                                </a:lnTo>
                                <a:lnTo>
                                  <a:pt x="1240" y="121"/>
                                </a:lnTo>
                                <a:lnTo>
                                  <a:pt x="1235" y="118"/>
                                </a:lnTo>
                                <a:lnTo>
                                  <a:pt x="1231" y="113"/>
                                </a:lnTo>
                                <a:lnTo>
                                  <a:pt x="1228" y="107"/>
                                </a:lnTo>
                                <a:lnTo>
                                  <a:pt x="1226" y="101"/>
                                </a:lnTo>
                                <a:lnTo>
                                  <a:pt x="1224" y="95"/>
                                </a:lnTo>
                                <a:lnTo>
                                  <a:pt x="1223" y="88"/>
                                </a:lnTo>
                                <a:lnTo>
                                  <a:pt x="1295" y="88"/>
                                </a:lnTo>
                                <a:close/>
                                <a:moveTo>
                                  <a:pt x="1356" y="89"/>
                                </a:moveTo>
                                <a:lnTo>
                                  <a:pt x="1356" y="95"/>
                                </a:lnTo>
                                <a:lnTo>
                                  <a:pt x="1357" y="100"/>
                                </a:lnTo>
                                <a:lnTo>
                                  <a:pt x="1358" y="105"/>
                                </a:lnTo>
                                <a:lnTo>
                                  <a:pt x="1359" y="109"/>
                                </a:lnTo>
                                <a:lnTo>
                                  <a:pt x="1361" y="114"/>
                                </a:lnTo>
                                <a:lnTo>
                                  <a:pt x="1363" y="118"/>
                                </a:lnTo>
                                <a:lnTo>
                                  <a:pt x="1367" y="121"/>
                                </a:lnTo>
                                <a:lnTo>
                                  <a:pt x="1370" y="123"/>
                                </a:lnTo>
                                <a:lnTo>
                                  <a:pt x="1377" y="128"/>
                                </a:lnTo>
                                <a:lnTo>
                                  <a:pt x="1387" y="131"/>
                                </a:lnTo>
                                <a:lnTo>
                                  <a:pt x="1396" y="134"/>
                                </a:lnTo>
                                <a:lnTo>
                                  <a:pt x="1408" y="135"/>
                                </a:lnTo>
                                <a:lnTo>
                                  <a:pt x="1416" y="134"/>
                                </a:lnTo>
                                <a:lnTo>
                                  <a:pt x="1422" y="134"/>
                                </a:lnTo>
                                <a:lnTo>
                                  <a:pt x="1429" y="131"/>
                                </a:lnTo>
                                <a:lnTo>
                                  <a:pt x="1434" y="129"/>
                                </a:lnTo>
                                <a:lnTo>
                                  <a:pt x="1439" y="127"/>
                                </a:lnTo>
                                <a:lnTo>
                                  <a:pt x="1443" y="125"/>
                                </a:lnTo>
                                <a:lnTo>
                                  <a:pt x="1447" y="122"/>
                                </a:lnTo>
                                <a:lnTo>
                                  <a:pt x="1449" y="119"/>
                                </a:lnTo>
                                <a:lnTo>
                                  <a:pt x="1453" y="114"/>
                                </a:lnTo>
                                <a:lnTo>
                                  <a:pt x="1455" y="107"/>
                                </a:lnTo>
                                <a:lnTo>
                                  <a:pt x="1456" y="102"/>
                                </a:lnTo>
                                <a:lnTo>
                                  <a:pt x="1457" y="98"/>
                                </a:lnTo>
                                <a:lnTo>
                                  <a:pt x="1456" y="90"/>
                                </a:lnTo>
                                <a:lnTo>
                                  <a:pt x="1454" y="84"/>
                                </a:lnTo>
                                <a:lnTo>
                                  <a:pt x="1451" y="79"/>
                                </a:lnTo>
                                <a:lnTo>
                                  <a:pt x="1447" y="75"/>
                                </a:lnTo>
                                <a:lnTo>
                                  <a:pt x="1442" y="71"/>
                                </a:lnTo>
                                <a:lnTo>
                                  <a:pt x="1436" y="68"/>
                                </a:lnTo>
                                <a:lnTo>
                                  <a:pt x="1430" y="66"/>
                                </a:lnTo>
                                <a:lnTo>
                                  <a:pt x="1423" y="64"/>
                                </a:lnTo>
                                <a:lnTo>
                                  <a:pt x="1392" y="56"/>
                                </a:lnTo>
                                <a:lnTo>
                                  <a:pt x="1384" y="54"/>
                                </a:lnTo>
                                <a:lnTo>
                                  <a:pt x="1378" y="49"/>
                                </a:lnTo>
                                <a:lnTo>
                                  <a:pt x="1376" y="47"/>
                                </a:lnTo>
                                <a:lnTo>
                                  <a:pt x="1374" y="44"/>
                                </a:lnTo>
                                <a:lnTo>
                                  <a:pt x="1373" y="41"/>
                                </a:lnTo>
                                <a:lnTo>
                                  <a:pt x="1373" y="37"/>
                                </a:lnTo>
                                <a:lnTo>
                                  <a:pt x="1373" y="29"/>
                                </a:lnTo>
                                <a:lnTo>
                                  <a:pt x="1375" y="24"/>
                                </a:lnTo>
                                <a:lnTo>
                                  <a:pt x="1378" y="20"/>
                                </a:lnTo>
                                <a:lnTo>
                                  <a:pt x="1382" y="17"/>
                                </a:lnTo>
                                <a:lnTo>
                                  <a:pt x="1388" y="14"/>
                                </a:lnTo>
                                <a:lnTo>
                                  <a:pt x="1393" y="13"/>
                                </a:lnTo>
                                <a:lnTo>
                                  <a:pt x="1398" y="12"/>
                                </a:lnTo>
                                <a:lnTo>
                                  <a:pt x="1404" y="10"/>
                                </a:lnTo>
                                <a:lnTo>
                                  <a:pt x="1412" y="12"/>
                                </a:lnTo>
                                <a:lnTo>
                                  <a:pt x="1418" y="13"/>
                                </a:lnTo>
                                <a:lnTo>
                                  <a:pt x="1423" y="15"/>
                                </a:lnTo>
                                <a:lnTo>
                                  <a:pt x="1429" y="18"/>
                                </a:lnTo>
                                <a:lnTo>
                                  <a:pt x="1433" y="22"/>
                                </a:lnTo>
                                <a:lnTo>
                                  <a:pt x="1437" y="27"/>
                                </a:lnTo>
                                <a:lnTo>
                                  <a:pt x="1439" y="34"/>
                                </a:lnTo>
                                <a:lnTo>
                                  <a:pt x="1440" y="40"/>
                                </a:lnTo>
                                <a:lnTo>
                                  <a:pt x="1452" y="40"/>
                                </a:lnTo>
                                <a:lnTo>
                                  <a:pt x="1451" y="31"/>
                                </a:lnTo>
                                <a:lnTo>
                                  <a:pt x="1449" y="23"/>
                                </a:lnTo>
                                <a:lnTo>
                                  <a:pt x="1443" y="16"/>
                                </a:lnTo>
                                <a:lnTo>
                                  <a:pt x="1438" y="10"/>
                                </a:lnTo>
                                <a:lnTo>
                                  <a:pt x="1431" y="6"/>
                                </a:lnTo>
                                <a:lnTo>
                                  <a:pt x="1422" y="3"/>
                                </a:lnTo>
                                <a:lnTo>
                                  <a:pt x="1414" y="1"/>
                                </a:lnTo>
                                <a:lnTo>
                                  <a:pt x="1404" y="0"/>
                                </a:lnTo>
                                <a:lnTo>
                                  <a:pt x="1398" y="1"/>
                                </a:lnTo>
                                <a:lnTo>
                                  <a:pt x="1393" y="1"/>
                                </a:lnTo>
                                <a:lnTo>
                                  <a:pt x="1388" y="3"/>
                                </a:lnTo>
                                <a:lnTo>
                                  <a:pt x="1382" y="4"/>
                                </a:lnTo>
                                <a:lnTo>
                                  <a:pt x="1375" y="8"/>
                                </a:lnTo>
                                <a:lnTo>
                                  <a:pt x="1369" y="14"/>
                                </a:lnTo>
                                <a:lnTo>
                                  <a:pt x="1364" y="20"/>
                                </a:lnTo>
                                <a:lnTo>
                                  <a:pt x="1362" y="25"/>
                                </a:lnTo>
                                <a:lnTo>
                                  <a:pt x="1361" y="31"/>
                                </a:lnTo>
                                <a:lnTo>
                                  <a:pt x="1360" y="37"/>
                                </a:lnTo>
                                <a:lnTo>
                                  <a:pt x="1361" y="43"/>
                                </a:lnTo>
                                <a:lnTo>
                                  <a:pt x="1362" y="49"/>
                                </a:lnTo>
                                <a:lnTo>
                                  <a:pt x="1366" y="55"/>
                                </a:lnTo>
                                <a:lnTo>
                                  <a:pt x="1369" y="58"/>
                                </a:lnTo>
                                <a:lnTo>
                                  <a:pt x="1374" y="61"/>
                                </a:lnTo>
                                <a:lnTo>
                                  <a:pt x="1378" y="64"/>
                                </a:lnTo>
                                <a:lnTo>
                                  <a:pt x="1383" y="66"/>
                                </a:lnTo>
                                <a:lnTo>
                                  <a:pt x="1390" y="67"/>
                                </a:lnTo>
                                <a:lnTo>
                                  <a:pt x="1418" y="75"/>
                                </a:lnTo>
                                <a:lnTo>
                                  <a:pt x="1428" y="78"/>
                                </a:lnTo>
                                <a:lnTo>
                                  <a:pt x="1436" y="82"/>
                                </a:lnTo>
                                <a:lnTo>
                                  <a:pt x="1439" y="85"/>
                                </a:lnTo>
                                <a:lnTo>
                                  <a:pt x="1442" y="88"/>
                                </a:lnTo>
                                <a:lnTo>
                                  <a:pt x="1443" y="93"/>
                                </a:lnTo>
                                <a:lnTo>
                                  <a:pt x="1444" y="98"/>
                                </a:lnTo>
                                <a:lnTo>
                                  <a:pt x="1443" y="104"/>
                                </a:lnTo>
                                <a:lnTo>
                                  <a:pt x="1441" y="109"/>
                                </a:lnTo>
                                <a:lnTo>
                                  <a:pt x="1437" y="115"/>
                                </a:lnTo>
                                <a:lnTo>
                                  <a:pt x="1433" y="118"/>
                                </a:lnTo>
                                <a:lnTo>
                                  <a:pt x="1428" y="121"/>
                                </a:lnTo>
                                <a:lnTo>
                                  <a:pt x="1421" y="122"/>
                                </a:lnTo>
                                <a:lnTo>
                                  <a:pt x="1416" y="123"/>
                                </a:lnTo>
                                <a:lnTo>
                                  <a:pt x="1411" y="124"/>
                                </a:lnTo>
                                <a:lnTo>
                                  <a:pt x="1401" y="123"/>
                                </a:lnTo>
                                <a:lnTo>
                                  <a:pt x="1394" y="122"/>
                                </a:lnTo>
                                <a:lnTo>
                                  <a:pt x="1387" y="120"/>
                                </a:lnTo>
                                <a:lnTo>
                                  <a:pt x="1380" y="117"/>
                                </a:lnTo>
                                <a:lnTo>
                                  <a:pt x="1375" y="111"/>
                                </a:lnTo>
                                <a:lnTo>
                                  <a:pt x="1372" y="106"/>
                                </a:lnTo>
                                <a:lnTo>
                                  <a:pt x="1369" y="99"/>
                                </a:lnTo>
                                <a:lnTo>
                                  <a:pt x="1369" y="89"/>
                                </a:lnTo>
                                <a:lnTo>
                                  <a:pt x="1356" y="89"/>
                                </a:lnTo>
                                <a:close/>
                                <a:moveTo>
                                  <a:pt x="1474" y="131"/>
                                </a:moveTo>
                                <a:lnTo>
                                  <a:pt x="1486" y="131"/>
                                </a:lnTo>
                                <a:lnTo>
                                  <a:pt x="1486" y="3"/>
                                </a:lnTo>
                                <a:lnTo>
                                  <a:pt x="1474" y="3"/>
                                </a:lnTo>
                                <a:lnTo>
                                  <a:pt x="1474" y="131"/>
                                </a:lnTo>
                                <a:close/>
                                <a:moveTo>
                                  <a:pt x="1547" y="45"/>
                                </a:moveTo>
                                <a:lnTo>
                                  <a:pt x="1554" y="46"/>
                                </a:lnTo>
                                <a:lnTo>
                                  <a:pt x="1560" y="49"/>
                                </a:lnTo>
                                <a:lnTo>
                                  <a:pt x="1567" y="53"/>
                                </a:lnTo>
                                <a:lnTo>
                                  <a:pt x="1571" y="58"/>
                                </a:lnTo>
                                <a:lnTo>
                                  <a:pt x="1574" y="64"/>
                                </a:lnTo>
                                <a:lnTo>
                                  <a:pt x="1577" y="70"/>
                                </a:lnTo>
                                <a:lnTo>
                                  <a:pt x="1578" y="78"/>
                                </a:lnTo>
                                <a:lnTo>
                                  <a:pt x="1579" y="85"/>
                                </a:lnTo>
                                <a:lnTo>
                                  <a:pt x="1578" y="93"/>
                                </a:lnTo>
                                <a:lnTo>
                                  <a:pt x="1577" y="100"/>
                                </a:lnTo>
                                <a:lnTo>
                                  <a:pt x="1574" y="106"/>
                                </a:lnTo>
                                <a:lnTo>
                                  <a:pt x="1571" y="113"/>
                                </a:lnTo>
                                <a:lnTo>
                                  <a:pt x="1567" y="118"/>
                                </a:lnTo>
                                <a:lnTo>
                                  <a:pt x="1560" y="121"/>
                                </a:lnTo>
                                <a:lnTo>
                                  <a:pt x="1554" y="124"/>
                                </a:lnTo>
                                <a:lnTo>
                                  <a:pt x="1547" y="125"/>
                                </a:lnTo>
                                <a:lnTo>
                                  <a:pt x="1539" y="124"/>
                                </a:lnTo>
                                <a:lnTo>
                                  <a:pt x="1532" y="121"/>
                                </a:lnTo>
                                <a:lnTo>
                                  <a:pt x="1527" y="118"/>
                                </a:lnTo>
                                <a:lnTo>
                                  <a:pt x="1522" y="113"/>
                                </a:lnTo>
                                <a:lnTo>
                                  <a:pt x="1518" y="106"/>
                                </a:lnTo>
                                <a:lnTo>
                                  <a:pt x="1516" y="100"/>
                                </a:lnTo>
                                <a:lnTo>
                                  <a:pt x="1514" y="93"/>
                                </a:lnTo>
                                <a:lnTo>
                                  <a:pt x="1514" y="85"/>
                                </a:lnTo>
                                <a:lnTo>
                                  <a:pt x="1514" y="78"/>
                                </a:lnTo>
                                <a:lnTo>
                                  <a:pt x="1516" y="70"/>
                                </a:lnTo>
                                <a:lnTo>
                                  <a:pt x="1518" y="64"/>
                                </a:lnTo>
                                <a:lnTo>
                                  <a:pt x="1522" y="58"/>
                                </a:lnTo>
                                <a:lnTo>
                                  <a:pt x="1527" y="53"/>
                                </a:lnTo>
                                <a:lnTo>
                                  <a:pt x="1532" y="49"/>
                                </a:lnTo>
                                <a:lnTo>
                                  <a:pt x="1539" y="46"/>
                                </a:lnTo>
                                <a:lnTo>
                                  <a:pt x="1547" y="45"/>
                                </a:lnTo>
                                <a:close/>
                                <a:moveTo>
                                  <a:pt x="1547" y="36"/>
                                </a:moveTo>
                                <a:lnTo>
                                  <a:pt x="1536" y="37"/>
                                </a:lnTo>
                                <a:lnTo>
                                  <a:pt x="1528" y="40"/>
                                </a:lnTo>
                                <a:lnTo>
                                  <a:pt x="1520" y="44"/>
                                </a:lnTo>
                                <a:lnTo>
                                  <a:pt x="1514" y="50"/>
                                </a:lnTo>
                                <a:lnTo>
                                  <a:pt x="1509" y="58"/>
                                </a:lnTo>
                                <a:lnTo>
                                  <a:pt x="1506" y="66"/>
                                </a:lnTo>
                                <a:lnTo>
                                  <a:pt x="1503" y="76"/>
                                </a:lnTo>
                                <a:lnTo>
                                  <a:pt x="1502" y="85"/>
                                </a:lnTo>
                                <a:lnTo>
                                  <a:pt x="1503" y="95"/>
                                </a:lnTo>
                                <a:lnTo>
                                  <a:pt x="1506" y="104"/>
                                </a:lnTo>
                                <a:lnTo>
                                  <a:pt x="1509" y="113"/>
                                </a:lnTo>
                                <a:lnTo>
                                  <a:pt x="1514" y="120"/>
                                </a:lnTo>
                                <a:lnTo>
                                  <a:pt x="1520" y="126"/>
                                </a:lnTo>
                                <a:lnTo>
                                  <a:pt x="1528" y="130"/>
                                </a:lnTo>
                                <a:lnTo>
                                  <a:pt x="1532" y="133"/>
                                </a:lnTo>
                                <a:lnTo>
                                  <a:pt x="1536" y="134"/>
                                </a:lnTo>
                                <a:lnTo>
                                  <a:pt x="1541" y="134"/>
                                </a:lnTo>
                                <a:lnTo>
                                  <a:pt x="1547" y="135"/>
                                </a:lnTo>
                                <a:lnTo>
                                  <a:pt x="1556" y="134"/>
                                </a:lnTo>
                                <a:lnTo>
                                  <a:pt x="1566" y="130"/>
                                </a:lnTo>
                                <a:lnTo>
                                  <a:pt x="1573" y="126"/>
                                </a:lnTo>
                                <a:lnTo>
                                  <a:pt x="1579" y="120"/>
                                </a:lnTo>
                                <a:lnTo>
                                  <a:pt x="1585" y="113"/>
                                </a:lnTo>
                                <a:lnTo>
                                  <a:pt x="1588" y="104"/>
                                </a:lnTo>
                                <a:lnTo>
                                  <a:pt x="1590" y="95"/>
                                </a:lnTo>
                                <a:lnTo>
                                  <a:pt x="1591" y="85"/>
                                </a:lnTo>
                                <a:lnTo>
                                  <a:pt x="1590" y="76"/>
                                </a:lnTo>
                                <a:lnTo>
                                  <a:pt x="1588" y="66"/>
                                </a:lnTo>
                                <a:lnTo>
                                  <a:pt x="1585" y="58"/>
                                </a:lnTo>
                                <a:lnTo>
                                  <a:pt x="1579" y="50"/>
                                </a:lnTo>
                                <a:lnTo>
                                  <a:pt x="1573" y="44"/>
                                </a:lnTo>
                                <a:lnTo>
                                  <a:pt x="1566" y="40"/>
                                </a:lnTo>
                                <a:lnTo>
                                  <a:pt x="1556" y="37"/>
                                </a:lnTo>
                                <a:lnTo>
                                  <a:pt x="1547" y="36"/>
                                </a:lnTo>
                                <a:close/>
                                <a:moveTo>
                                  <a:pt x="1633" y="131"/>
                                </a:moveTo>
                                <a:lnTo>
                                  <a:pt x="1645" y="131"/>
                                </a:lnTo>
                                <a:lnTo>
                                  <a:pt x="1679" y="39"/>
                                </a:lnTo>
                                <a:lnTo>
                                  <a:pt x="1668" y="39"/>
                                </a:lnTo>
                                <a:lnTo>
                                  <a:pt x="1639" y="120"/>
                                </a:lnTo>
                                <a:lnTo>
                                  <a:pt x="1638" y="120"/>
                                </a:lnTo>
                                <a:lnTo>
                                  <a:pt x="1610" y="39"/>
                                </a:lnTo>
                                <a:lnTo>
                                  <a:pt x="1597" y="39"/>
                                </a:lnTo>
                                <a:lnTo>
                                  <a:pt x="1633" y="131"/>
                                </a:lnTo>
                                <a:close/>
                                <a:moveTo>
                                  <a:pt x="1697" y="79"/>
                                </a:moveTo>
                                <a:lnTo>
                                  <a:pt x="1698" y="73"/>
                                </a:lnTo>
                                <a:lnTo>
                                  <a:pt x="1700" y="66"/>
                                </a:lnTo>
                                <a:lnTo>
                                  <a:pt x="1703" y="61"/>
                                </a:lnTo>
                                <a:lnTo>
                                  <a:pt x="1707" y="56"/>
                                </a:lnTo>
                                <a:lnTo>
                                  <a:pt x="1711" y="51"/>
                                </a:lnTo>
                                <a:lnTo>
                                  <a:pt x="1716" y="48"/>
                                </a:lnTo>
                                <a:lnTo>
                                  <a:pt x="1721" y="46"/>
                                </a:lnTo>
                                <a:lnTo>
                                  <a:pt x="1728" y="45"/>
                                </a:lnTo>
                                <a:lnTo>
                                  <a:pt x="1734" y="46"/>
                                </a:lnTo>
                                <a:lnTo>
                                  <a:pt x="1740" y="48"/>
                                </a:lnTo>
                                <a:lnTo>
                                  <a:pt x="1746" y="51"/>
                                </a:lnTo>
                                <a:lnTo>
                                  <a:pt x="1750" y="56"/>
                                </a:lnTo>
                                <a:lnTo>
                                  <a:pt x="1753" y="61"/>
                                </a:lnTo>
                                <a:lnTo>
                                  <a:pt x="1755" y="66"/>
                                </a:lnTo>
                                <a:lnTo>
                                  <a:pt x="1757" y="73"/>
                                </a:lnTo>
                                <a:lnTo>
                                  <a:pt x="1757" y="79"/>
                                </a:lnTo>
                                <a:lnTo>
                                  <a:pt x="1697" y="79"/>
                                </a:lnTo>
                                <a:close/>
                                <a:moveTo>
                                  <a:pt x="1769" y="88"/>
                                </a:moveTo>
                                <a:lnTo>
                                  <a:pt x="1769" y="79"/>
                                </a:lnTo>
                                <a:lnTo>
                                  <a:pt x="1767" y="69"/>
                                </a:lnTo>
                                <a:lnTo>
                                  <a:pt x="1765" y="60"/>
                                </a:lnTo>
                                <a:lnTo>
                                  <a:pt x="1760" y="53"/>
                                </a:lnTo>
                                <a:lnTo>
                                  <a:pt x="1757" y="48"/>
                                </a:lnTo>
                                <a:lnTo>
                                  <a:pt x="1754" y="45"/>
                                </a:lnTo>
                                <a:lnTo>
                                  <a:pt x="1751" y="43"/>
                                </a:lnTo>
                                <a:lnTo>
                                  <a:pt x="1747" y="41"/>
                                </a:lnTo>
                                <a:lnTo>
                                  <a:pt x="1742" y="39"/>
                                </a:lnTo>
                                <a:lnTo>
                                  <a:pt x="1738" y="37"/>
                                </a:lnTo>
                                <a:lnTo>
                                  <a:pt x="1733" y="37"/>
                                </a:lnTo>
                                <a:lnTo>
                                  <a:pt x="1728" y="36"/>
                                </a:lnTo>
                                <a:lnTo>
                                  <a:pt x="1722" y="37"/>
                                </a:lnTo>
                                <a:lnTo>
                                  <a:pt x="1718" y="37"/>
                                </a:lnTo>
                                <a:lnTo>
                                  <a:pt x="1713" y="39"/>
                                </a:lnTo>
                                <a:lnTo>
                                  <a:pt x="1709" y="40"/>
                                </a:lnTo>
                                <a:lnTo>
                                  <a:pt x="1701" y="45"/>
                                </a:lnTo>
                                <a:lnTo>
                                  <a:pt x="1696" y="51"/>
                                </a:lnTo>
                                <a:lnTo>
                                  <a:pt x="1692" y="59"/>
                                </a:lnTo>
                                <a:lnTo>
                                  <a:pt x="1689" y="67"/>
                                </a:lnTo>
                                <a:lnTo>
                                  <a:pt x="1687" y="76"/>
                                </a:lnTo>
                                <a:lnTo>
                                  <a:pt x="1686" y="85"/>
                                </a:lnTo>
                                <a:lnTo>
                                  <a:pt x="1687" y="95"/>
                                </a:lnTo>
                                <a:lnTo>
                                  <a:pt x="1689" y="104"/>
                                </a:lnTo>
                                <a:lnTo>
                                  <a:pt x="1692" y="113"/>
                                </a:lnTo>
                                <a:lnTo>
                                  <a:pt x="1696" y="120"/>
                                </a:lnTo>
                                <a:lnTo>
                                  <a:pt x="1701" y="126"/>
                                </a:lnTo>
                                <a:lnTo>
                                  <a:pt x="1709" y="130"/>
                                </a:lnTo>
                                <a:lnTo>
                                  <a:pt x="1713" y="133"/>
                                </a:lnTo>
                                <a:lnTo>
                                  <a:pt x="1718" y="134"/>
                                </a:lnTo>
                                <a:lnTo>
                                  <a:pt x="1722" y="134"/>
                                </a:lnTo>
                                <a:lnTo>
                                  <a:pt x="1728" y="135"/>
                                </a:lnTo>
                                <a:lnTo>
                                  <a:pt x="1736" y="134"/>
                                </a:lnTo>
                                <a:lnTo>
                                  <a:pt x="1743" y="133"/>
                                </a:lnTo>
                                <a:lnTo>
                                  <a:pt x="1750" y="129"/>
                                </a:lnTo>
                                <a:lnTo>
                                  <a:pt x="1755" y="125"/>
                                </a:lnTo>
                                <a:lnTo>
                                  <a:pt x="1759" y="121"/>
                                </a:lnTo>
                                <a:lnTo>
                                  <a:pt x="1763" y="115"/>
                                </a:lnTo>
                                <a:lnTo>
                                  <a:pt x="1767" y="108"/>
                                </a:lnTo>
                                <a:lnTo>
                                  <a:pt x="1769" y="101"/>
                                </a:lnTo>
                                <a:lnTo>
                                  <a:pt x="1757" y="101"/>
                                </a:lnTo>
                                <a:lnTo>
                                  <a:pt x="1755" y="106"/>
                                </a:lnTo>
                                <a:lnTo>
                                  <a:pt x="1753" y="110"/>
                                </a:lnTo>
                                <a:lnTo>
                                  <a:pt x="1751" y="115"/>
                                </a:lnTo>
                                <a:lnTo>
                                  <a:pt x="1748" y="118"/>
                                </a:lnTo>
                                <a:lnTo>
                                  <a:pt x="1743" y="121"/>
                                </a:lnTo>
                                <a:lnTo>
                                  <a:pt x="1739" y="123"/>
                                </a:lnTo>
                                <a:lnTo>
                                  <a:pt x="1734" y="124"/>
                                </a:lnTo>
                                <a:lnTo>
                                  <a:pt x="1728" y="125"/>
                                </a:lnTo>
                                <a:lnTo>
                                  <a:pt x="1720" y="124"/>
                                </a:lnTo>
                                <a:lnTo>
                                  <a:pt x="1714" y="121"/>
                                </a:lnTo>
                                <a:lnTo>
                                  <a:pt x="1709" y="118"/>
                                </a:lnTo>
                                <a:lnTo>
                                  <a:pt x="1705" y="113"/>
                                </a:lnTo>
                                <a:lnTo>
                                  <a:pt x="1701" y="107"/>
                                </a:lnTo>
                                <a:lnTo>
                                  <a:pt x="1699" y="101"/>
                                </a:lnTo>
                                <a:lnTo>
                                  <a:pt x="1698" y="95"/>
                                </a:lnTo>
                                <a:lnTo>
                                  <a:pt x="1697" y="88"/>
                                </a:lnTo>
                                <a:lnTo>
                                  <a:pt x="1769" y="88"/>
                                </a:lnTo>
                                <a:close/>
                                <a:moveTo>
                                  <a:pt x="1783" y="131"/>
                                </a:moveTo>
                                <a:lnTo>
                                  <a:pt x="1795" y="131"/>
                                </a:lnTo>
                                <a:lnTo>
                                  <a:pt x="1795" y="78"/>
                                </a:lnTo>
                                <a:lnTo>
                                  <a:pt x="1796" y="70"/>
                                </a:lnTo>
                                <a:lnTo>
                                  <a:pt x="1797" y="65"/>
                                </a:lnTo>
                                <a:lnTo>
                                  <a:pt x="1800" y="59"/>
                                </a:lnTo>
                                <a:lnTo>
                                  <a:pt x="1803" y="55"/>
                                </a:lnTo>
                                <a:lnTo>
                                  <a:pt x="1808" y="50"/>
                                </a:lnTo>
                                <a:lnTo>
                                  <a:pt x="1812" y="48"/>
                                </a:lnTo>
                                <a:lnTo>
                                  <a:pt x="1818" y="46"/>
                                </a:lnTo>
                                <a:lnTo>
                                  <a:pt x="1825" y="45"/>
                                </a:lnTo>
                                <a:lnTo>
                                  <a:pt x="1831" y="46"/>
                                </a:lnTo>
                                <a:lnTo>
                                  <a:pt x="1836" y="47"/>
                                </a:lnTo>
                                <a:lnTo>
                                  <a:pt x="1840" y="50"/>
                                </a:lnTo>
                                <a:lnTo>
                                  <a:pt x="1843" y="54"/>
                                </a:lnTo>
                                <a:lnTo>
                                  <a:pt x="1846" y="58"/>
                                </a:lnTo>
                                <a:lnTo>
                                  <a:pt x="1847" y="63"/>
                                </a:lnTo>
                                <a:lnTo>
                                  <a:pt x="1848" y="68"/>
                                </a:lnTo>
                                <a:lnTo>
                                  <a:pt x="1848" y="74"/>
                                </a:lnTo>
                                <a:lnTo>
                                  <a:pt x="1848" y="131"/>
                                </a:lnTo>
                                <a:lnTo>
                                  <a:pt x="1859" y="131"/>
                                </a:lnTo>
                                <a:lnTo>
                                  <a:pt x="1859" y="71"/>
                                </a:lnTo>
                                <a:lnTo>
                                  <a:pt x="1859" y="64"/>
                                </a:lnTo>
                                <a:lnTo>
                                  <a:pt x="1858" y="57"/>
                                </a:lnTo>
                                <a:lnTo>
                                  <a:pt x="1855" y="50"/>
                                </a:lnTo>
                                <a:lnTo>
                                  <a:pt x="1852" y="45"/>
                                </a:lnTo>
                                <a:lnTo>
                                  <a:pt x="1848" y="42"/>
                                </a:lnTo>
                                <a:lnTo>
                                  <a:pt x="1841" y="39"/>
                                </a:lnTo>
                                <a:lnTo>
                                  <a:pt x="1834" y="37"/>
                                </a:lnTo>
                                <a:lnTo>
                                  <a:pt x="1826" y="36"/>
                                </a:lnTo>
                                <a:lnTo>
                                  <a:pt x="1820" y="37"/>
                                </a:lnTo>
                                <a:lnTo>
                                  <a:pt x="1816" y="38"/>
                                </a:lnTo>
                                <a:lnTo>
                                  <a:pt x="1811" y="39"/>
                                </a:lnTo>
                                <a:lnTo>
                                  <a:pt x="1808" y="41"/>
                                </a:lnTo>
                                <a:lnTo>
                                  <a:pt x="1803" y="44"/>
                                </a:lnTo>
                                <a:lnTo>
                                  <a:pt x="1800" y="47"/>
                                </a:lnTo>
                                <a:lnTo>
                                  <a:pt x="1797" y="50"/>
                                </a:lnTo>
                                <a:lnTo>
                                  <a:pt x="1796" y="55"/>
                                </a:lnTo>
                                <a:lnTo>
                                  <a:pt x="1795" y="55"/>
                                </a:lnTo>
                                <a:lnTo>
                                  <a:pt x="1795" y="39"/>
                                </a:lnTo>
                                <a:lnTo>
                                  <a:pt x="1783" y="39"/>
                                </a:lnTo>
                                <a:lnTo>
                                  <a:pt x="1783" y="131"/>
                                </a:lnTo>
                                <a:close/>
                                <a:moveTo>
                                  <a:pt x="1881" y="21"/>
                                </a:moveTo>
                                <a:lnTo>
                                  <a:pt x="1892" y="21"/>
                                </a:lnTo>
                                <a:lnTo>
                                  <a:pt x="1892" y="3"/>
                                </a:lnTo>
                                <a:lnTo>
                                  <a:pt x="1881" y="3"/>
                                </a:lnTo>
                                <a:lnTo>
                                  <a:pt x="1881" y="21"/>
                                </a:lnTo>
                                <a:close/>
                                <a:moveTo>
                                  <a:pt x="1881" y="131"/>
                                </a:moveTo>
                                <a:lnTo>
                                  <a:pt x="1892" y="131"/>
                                </a:lnTo>
                                <a:lnTo>
                                  <a:pt x="1892" y="39"/>
                                </a:lnTo>
                                <a:lnTo>
                                  <a:pt x="1881" y="39"/>
                                </a:lnTo>
                                <a:lnTo>
                                  <a:pt x="1881" y="131"/>
                                </a:lnTo>
                                <a:close/>
                                <a:moveTo>
                                  <a:pt x="1914" y="21"/>
                                </a:moveTo>
                                <a:lnTo>
                                  <a:pt x="1926" y="21"/>
                                </a:lnTo>
                                <a:lnTo>
                                  <a:pt x="1926" y="3"/>
                                </a:lnTo>
                                <a:lnTo>
                                  <a:pt x="1914" y="3"/>
                                </a:lnTo>
                                <a:lnTo>
                                  <a:pt x="1914" y="21"/>
                                </a:lnTo>
                                <a:close/>
                                <a:moveTo>
                                  <a:pt x="1914" y="143"/>
                                </a:moveTo>
                                <a:lnTo>
                                  <a:pt x="1914" y="148"/>
                                </a:lnTo>
                                <a:lnTo>
                                  <a:pt x="1913" y="153"/>
                                </a:lnTo>
                                <a:lnTo>
                                  <a:pt x="1911" y="155"/>
                                </a:lnTo>
                                <a:lnTo>
                                  <a:pt x="1910" y="156"/>
                                </a:lnTo>
                                <a:lnTo>
                                  <a:pt x="1907" y="156"/>
                                </a:lnTo>
                                <a:lnTo>
                                  <a:pt x="1905" y="157"/>
                                </a:lnTo>
                                <a:lnTo>
                                  <a:pt x="1901" y="157"/>
                                </a:lnTo>
                                <a:lnTo>
                                  <a:pt x="1898" y="157"/>
                                </a:lnTo>
                                <a:lnTo>
                                  <a:pt x="1898" y="165"/>
                                </a:lnTo>
                                <a:lnTo>
                                  <a:pt x="1901" y="166"/>
                                </a:lnTo>
                                <a:lnTo>
                                  <a:pt x="1906" y="166"/>
                                </a:lnTo>
                                <a:lnTo>
                                  <a:pt x="1911" y="165"/>
                                </a:lnTo>
                                <a:lnTo>
                                  <a:pt x="1916" y="164"/>
                                </a:lnTo>
                                <a:lnTo>
                                  <a:pt x="1919" y="162"/>
                                </a:lnTo>
                                <a:lnTo>
                                  <a:pt x="1921" y="159"/>
                                </a:lnTo>
                                <a:lnTo>
                                  <a:pt x="1923" y="155"/>
                                </a:lnTo>
                                <a:lnTo>
                                  <a:pt x="1925" y="150"/>
                                </a:lnTo>
                                <a:lnTo>
                                  <a:pt x="1926" y="145"/>
                                </a:lnTo>
                                <a:lnTo>
                                  <a:pt x="1926" y="140"/>
                                </a:lnTo>
                                <a:lnTo>
                                  <a:pt x="1926" y="39"/>
                                </a:lnTo>
                                <a:lnTo>
                                  <a:pt x="1914" y="39"/>
                                </a:lnTo>
                                <a:lnTo>
                                  <a:pt x="1914" y="143"/>
                                </a:lnTo>
                                <a:close/>
                                <a:moveTo>
                                  <a:pt x="1954" y="79"/>
                                </a:moveTo>
                                <a:lnTo>
                                  <a:pt x="1955" y="73"/>
                                </a:lnTo>
                                <a:lnTo>
                                  <a:pt x="1957" y="66"/>
                                </a:lnTo>
                                <a:lnTo>
                                  <a:pt x="1959" y="61"/>
                                </a:lnTo>
                                <a:lnTo>
                                  <a:pt x="1964" y="56"/>
                                </a:lnTo>
                                <a:lnTo>
                                  <a:pt x="1968" y="51"/>
                                </a:lnTo>
                                <a:lnTo>
                                  <a:pt x="1972" y="48"/>
                                </a:lnTo>
                                <a:lnTo>
                                  <a:pt x="1978" y="46"/>
                                </a:lnTo>
                                <a:lnTo>
                                  <a:pt x="1985" y="45"/>
                                </a:lnTo>
                                <a:lnTo>
                                  <a:pt x="1991" y="46"/>
                                </a:lnTo>
                                <a:lnTo>
                                  <a:pt x="1997" y="48"/>
                                </a:lnTo>
                                <a:lnTo>
                                  <a:pt x="2001" y="51"/>
                                </a:lnTo>
                                <a:lnTo>
                                  <a:pt x="2006" y="56"/>
                                </a:lnTo>
                                <a:lnTo>
                                  <a:pt x="2010" y="61"/>
                                </a:lnTo>
                                <a:lnTo>
                                  <a:pt x="2012" y="66"/>
                                </a:lnTo>
                                <a:lnTo>
                                  <a:pt x="2014" y="73"/>
                                </a:lnTo>
                                <a:lnTo>
                                  <a:pt x="2014" y="79"/>
                                </a:lnTo>
                                <a:lnTo>
                                  <a:pt x="1954" y="79"/>
                                </a:lnTo>
                                <a:close/>
                                <a:moveTo>
                                  <a:pt x="2026" y="88"/>
                                </a:moveTo>
                                <a:lnTo>
                                  <a:pt x="2026" y="79"/>
                                </a:lnTo>
                                <a:lnTo>
                                  <a:pt x="2024" y="69"/>
                                </a:lnTo>
                                <a:lnTo>
                                  <a:pt x="2020" y="60"/>
                                </a:lnTo>
                                <a:lnTo>
                                  <a:pt x="2016" y="53"/>
                                </a:lnTo>
                                <a:lnTo>
                                  <a:pt x="2014" y="48"/>
                                </a:lnTo>
                                <a:lnTo>
                                  <a:pt x="2011" y="45"/>
                                </a:lnTo>
                                <a:lnTo>
                                  <a:pt x="2008" y="43"/>
                                </a:lnTo>
                                <a:lnTo>
                                  <a:pt x="2004" y="41"/>
                                </a:lnTo>
                                <a:lnTo>
                                  <a:pt x="1999" y="39"/>
                                </a:lnTo>
                                <a:lnTo>
                                  <a:pt x="1995" y="37"/>
                                </a:lnTo>
                                <a:lnTo>
                                  <a:pt x="1990" y="37"/>
                                </a:lnTo>
                                <a:lnTo>
                                  <a:pt x="1985" y="36"/>
                                </a:lnTo>
                                <a:lnTo>
                                  <a:pt x="1979" y="37"/>
                                </a:lnTo>
                                <a:lnTo>
                                  <a:pt x="1974" y="37"/>
                                </a:lnTo>
                                <a:lnTo>
                                  <a:pt x="1970" y="39"/>
                                </a:lnTo>
                                <a:lnTo>
                                  <a:pt x="1966" y="40"/>
                                </a:lnTo>
                                <a:lnTo>
                                  <a:pt x="1958" y="45"/>
                                </a:lnTo>
                                <a:lnTo>
                                  <a:pt x="1953" y="51"/>
                                </a:lnTo>
                                <a:lnTo>
                                  <a:pt x="1948" y="59"/>
                                </a:lnTo>
                                <a:lnTo>
                                  <a:pt x="1946" y="67"/>
                                </a:lnTo>
                                <a:lnTo>
                                  <a:pt x="1944" y="76"/>
                                </a:lnTo>
                                <a:lnTo>
                                  <a:pt x="1942" y="85"/>
                                </a:lnTo>
                                <a:lnTo>
                                  <a:pt x="1944" y="95"/>
                                </a:lnTo>
                                <a:lnTo>
                                  <a:pt x="1946" y="104"/>
                                </a:lnTo>
                                <a:lnTo>
                                  <a:pt x="1948" y="113"/>
                                </a:lnTo>
                                <a:lnTo>
                                  <a:pt x="1953" y="120"/>
                                </a:lnTo>
                                <a:lnTo>
                                  <a:pt x="1958" y="126"/>
                                </a:lnTo>
                                <a:lnTo>
                                  <a:pt x="1966" y="130"/>
                                </a:lnTo>
                                <a:lnTo>
                                  <a:pt x="1970" y="133"/>
                                </a:lnTo>
                                <a:lnTo>
                                  <a:pt x="1974" y="134"/>
                                </a:lnTo>
                                <a:lnTo>
                                  <a:pt x="1979" y="134"/>
                                </a:lnTo>
                                <a:lnTo>
                                  <a:pt x="1985" y="135"/>
                                </a:lnTo>
                                <a:lnTo>
                                  <a:pt x="1993" y="134"/>
                                </a:lnTo>
                                <a:lnTo>
                                  <a:pt x="2000" y="133"/>
                                </a:lnTo>
                                <a:lnTo>
                                  <a:pt x="2007" y="129"/>
                                </a:lnTo>
                                <a:lnTo>
                                  <a:pt x="2012" y="125"/>
                                </a:lnTo>
                                <a:lnTo>
                                  <a:pt x="2016" y="121"/>
                                </a:lnTo>
                                <a:lnTo>
                                  <a:pt x="2020" y="115"/>
                                </a:lnTo>
                                <a:lnTo>
                                  <a:pt x="2024" y="108"/>
                                </a:lnTo>
                                <a:lnTo>
                                  <a:pt x="2026" y="101"/>
                                </a:lnTo>
                                <a:lnTo>
                                  <a:pt x="2014" y="101"/>
                                </a:lnTo>
                                <a:lnTo>
                                  <a:pt x="2012" y="106"/>
                                </a:lnTo>
                                <a:lnTo>
                                  <a:pt x="2010" y="110"/>
                                </a:lnTo>
                                <a:lnTo>
                                  <a:pt x="2008" y="115"/>
                                </a:lnTo>
                                <a:lnTo>
                                  <a:pt x="2005" y="118"/>
                                </a:lnTo>
                                <a:lnTo>
                                  <a:pt x="2000" y="121"/>
                                </a:lnTo>
                                <a:lnTo>
                                  <a:pt x="1996" y="123"/>
                                </a:lnTo>
                                <a:lnTo>
                                  <a:pt x="1991" y="124"/>
                                </a:lnTo>
                                <a:lnTo>
                                  <a:pt x="1985" y="125"/>
                                </a:lnTo>
                                <a:lnTo>
                                  <a:pt x="1977" y="124"/>
                                </a:lnTo>
                                <a:lnTo>
                                  <a:pt x="1971" y="121"/>
                                </a:lnTo>
                                <a:lnTo>
                                  <a:pt x="1966" y="118"/>
                                </a:lnTo>
                                <a:lnTo>
                                  <a:pt x="1961" y="113"/>
                                </a:lnTo>
                                <a:lnTo>
                                  <a:pt x="1958" y="107"/>
                                </a:lnTo>
                                <a:lnTo>
                                  <a:pt x="1956" y="101"/>
                                </a:lnTo>
                                <a:lnTo>
                                  <a:pt x="1954" y="95"/>
                                </a:lnTo>
                                <a:lnTo>
                                  <a:pt x="1954" y="88"/>
                                </a:lnTo>
                                <a:lnTo>
                                  <a:pt x="2026" y="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34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6"/>
                        <wps:cNvSpPr>
                          <a:spLocks noEditPoints="1"/>
                        </wps:cNvSpPr>
                        <wps:spPr bwMode="auto">
                          <a:xfrm>
                            <a:off x="10164" y="1869"/>
                            <a:ext cx="1221" cy="163"/>
                          </a:xfrm>
                          <a:custGeom>
                            <a:avLst/>
                            <a:gdLst>
                              <a:gd name="T0" fmla="*/ 103 w 1221"/>
                              <a:gd name="T1" fmla="*/ 59 h 163"/>
                              <a:gd name="T2" fmla="*/ 150 w 1221"/>
                              <a:gd name="T3" fmla="*/ 52 h 163"/>
                              <a:gd name="T4" fmla="*/ 96 w 1221"/>
                              <a:gd name="T5" fmla="*/ 84 h 163"/>
                              <a:gd name="T6" fmla="*/ 118 w 1221"/>
                              <a:gd name="T7" fmla="*/ 131 h 163"/>
                              <a:gd name="T8" fmla="*/ 166 w 1221"/>
                              <a:gd name="T9" fmla="*/ 128 h 163"/>
                              <a:gd name="T10" fmla="*/ 156 w 1221"/>
                              <a:gd name="T11" fmla="*/ 42 h 163"/>
                              <a:gd name="T12" fmla="*/ 91 w 1221"/>
                              <a:gd name="T13" fmla="*/ 64 h 163"/>
                              <a:gd name="T14" fmla="*/ 108 w 1221"/>
                              <a:gd name="T15" fmla="*/ 119 h 163"/>
                              <a:gd name="T16" fmla="*/ 142 w 1221"/>
                              <a:gd name="T17" fmla="*/ 82 h 163"/>
                              <a:gd name="T18" fmla="*/ 305 w 1221"/>
                              <a:gd name="T19" fmla="*/ 119 h 163"/>
                              <a:gd name="T20" fmla="*/ 364 w 1221"/>
                              <a:gd name="T21" fmla="*/ 43 h 163"/>
                              <a:gd name="T22" fmla="*/ 354 w 1221"/>
                              <a:gd name="T23" fmla="*/ 76 h 163"/>
                              <a:gd name="T24" fmla="*/ 323 w 1221"/>
                              <a:gd name="T25" fmla="*/ 125 h 163"/>
                              <a:gd name="T26" fmla="*/ 382 w 1221"/>
                              <a:gd name="T27" fmla="*/ 124 h 163"/>
                              <a:gd name="T28" fmla="*/ 390 w 1221"/>
                              <a:gd name="T29" fmla="*/ 112 h 163"/>
                              <a:gd name="T30" fmla="*/ 329 w 1221"/>
                              <a:gd name="T31" fmla="*/ 41 h 163"/>
                              <a:gd name="T32" fmla="*/ 352 w 1221"/>
                              <a:gd name="T33" fmla="*/ 121 h 163"/>
                              <a:gd name="T34" fmla="*/ 329 w 1221"/>
                              <a:gd name="T35" fmla="*/ 92 h 163"/>
                              <a:gd name="T36" fmla="*/ 426 w 1221"/>
                              <a:gd name="T37" fmla="*/ 116 h 163"/>
                              <a:gd name="T38" fmla="*/ 488 w 1221"/>
                              <a:gd name="T39" fmla="*/ 117 h 163"/>
                              <a:gd name="T40" fmla="*/ 462 w 1221"/>
                              <a:gd name="T41" fmla="*/ 33 h 163"/>
                              <a:gd name="T42" fmla="*/ 412 w 1221"/>
                              <a:gd name="T43" fmla="*/ 163 h 163"/>
                              <a:gd name="T44" fmla="*/ 431 w 1221"/>
                              <a:gd name="T45" fmla="*/ 109 h 163"/>
                              <a:gd name="T46" fmla="*/ 464 w 1221"/>
                              <a:gd name="T47" fmla="*/ 43 h 163"/>
                              <a:gd name="T48" fmla="*/ 583 w 1221"/>
                              <a:gd name="T49" fmla="*/ 61 h 163"/>
                              <a:gd name="T50" fmla="*/ 541 w 1221"/>
                              <a:gd name="T51" fmla="*/ 119 h 163"/>
                              <a:gd name="T52" fmla="*/ 547 w 1221"/>
                              <a:gd name="T53" fmla="*/ 43 h 163"/>
                              <a:gd name="T54" fmla="*/ 517 w 1221"/>
                              <a:gd name="T55" fmla="*/ 109 h 163"/>
                              <a:gd name="T56" fmla="*/ 596 w 1221"/>
                              <a:gd name="T57" fmla="*/ 101 h 163"/>
                              <a:gd name="T58" fmla="*/ 679 w 1221"/>
                              <a:gd name="T59" fmla="*/ 49 h 163"/>
                              <a:gd name="T60" fmla="*/ 614 w 1221"/>
                              <a:gd name="T61" fmla="*/ 52 h 163"/>
                              <a:gd name="T62" fmla="*/ 671 w 1221"/>
                              <a:gd name="T63" fmla="*/ 94 h 163"/>
                              <a:gd name="T64" fmla="*/ 638 w 1221"/>
                              <a:gd name="T65" fmla="*/ 120 h 163"/>
                              <a:gd name="T66" fmla="*/ 634 w 1221"/>
                              <a:gd name="T67" fmla="*/ 129 h 163"/>
                              <a:gd name="T68" fmla="*/ 681 w 1221"/>
                              <a:gd name="T69" fmla="*/ 88 h 163"/>
                              <a:gd name="T70" fmla="*/ 626 w 1221"/>
                              <a:gd name="T71" fmla="*/ 55 h 163"/>
                              <a:gd name="T72" fmla="*/ 671 w 1221"/>
                              <a:gd name="T73" fmla="*/ 63 h 163"/>
                              <a:gd name="T74" fmla="*/ 806 w 1221"/>
                              <a:gd name="T75" fmla="*/ 67 h 163"/>
                              <a:gd name="T76" fmla="*/ 755 w 1221"/>
                              <a:gd name="T77" fmla="*/ 114 h 163"/>
                              <a:gd name="T78" fmla="*/ 775 w 1221"/>
                              <a:gd name="T79" fmla="*/ 43 h 163"/>
                              <a:gd name="T80" fmla="*/ 743 w 1221"/>
                              <a:gd name="T81" fmla="*/ 117 h 163"/>
                              <a:gd name="T82" fmla="*/ 818 w 1221"/>
                              <a:gd name="T83" fmla="*/ 91 h 163"/>
                              <a:gd name="T84" fmla="*/ 896 w 1221"/>
                              <a:gd name="T85" fmla="*/ 36 h 163"/>
                              <a:gd name="T86" fmla="*/ 949 w 1221"/>
                              <a:gd name="T87" fmla="*/ 43 h 163"/>
                              <a:gd name="T88" fmla="*/ 974 w 1221"/>
                              <a:gd name="T89" fmla="*/ 71 h 163"/>
                              <a:gd name="T90" fmla="*/ 914 w 1221"/>
                              <a:gd name="T91" fmla="*/ 110 h 163"/>
                              <a:gd name="T92" fmla="*/ 978 w 1221"/>
                              <a:gd name="T93" fmla="*/ 112 h 163"/>
                              <a:gd name="T94" fmla="*/ 993 w 1221"/>
                              <a:gd name="T95" fmla="*/ 119 h 163"/>
                              <a:gd name="T96" fmla="*/ 948 w 1221"/>
                              <a:gd name="T97" fmla="*/ 33 h 163"/>
                              <a:gd name="T98" fmla="*/ 969 w 1221"/>
                              <a:gd name="T99" fmla="*/ 113 h 163"/>
                              <a:gd name="T100" fmla="*/ 926 w 1221"/>
                              <a:gd name="T101" fmla="*/ 100 h 163"/>
                              <a:gd name="T102" fmla="*/ 1024 w 1221"/>
                              <a:gd name="T103" fmla="*/ 128 h 163"/>
                              <a:gd name="T104" fmla="*/ 1071 w 1221"/>
                              <a:gd name="T105" fmla="*/ 50 h 163"/>
                              <a:gd name="T106" fmla="*/ 1070 w 1221"/>
                              <a:gd name="T107" fmla="*/ 36 h 163"/>
                              <a:gd name="T108" fmla="*/ 1012 w 1221"/>
                              <a:gd name="T109" fmla="*/ 36 h 163"/>
                              <a:gd name="T110" fmla="*/ 1100 w 1221"/>
                              <a:gd name="T111" fmla="*/ 153 h 163"/>
                              <a:gd name="T112" fmla="*/ 1121 w 1221"/>
                              <a:gd name="T113" fmla="*/ 138 h 163"/>
                              <a:gd name="T114" fmla="*/ 1186 w 1221"/>
                              <a:gd name="T115" fmla="*/ 43 h 163"/>
                              <a:gd name="T116" fmla="*/ 1211 w 1221"/>
                              <a:gd name="T117" fmla="*/ 49 h 163"/>
                              <a:gd name="T118" fmla="*/ 1153 w 1221"/>
                              <a:gd name="T119" fmla="*/ 42 h 163"/>
                              <a:gd name="T120" fmla="*/ 1169 w 1221"/>
                              <a:gd name="T121" fmla="*/ 130 h 163"/>
                              <a:gd name="T122" fmla="*/ 1205 w 1221"/>
                              <a:gd name="T123" fmla="*/ 107 h 163"/>
                              <a:gd name="T124" fmla="*/ 1149 w 1221"/>
                              <a:gd name="T125" fmla="*/ 91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221" h="163">
                                <a:moveTo>
                                  <a:pt x="75" y="44"/>
                                </a:moveTo>
                                <a:lnTo>
                                  <a:pt x="75" y="36"/>
                                </a:lnTo>
                                <a:lnTo>
                                  <a:pt x="5" y="36"/>
                                </a:lnTo>
                                <a:lnTo>
                                  <a:pt x="5" y="45"/>
                                </a:lnTo>
                                <a:lnTo>
                                  <a:pt x="62" y="45"/>
                                </a:lnTo>
                                <a:lnTo>
                                  <a:pt x="0" y="120"/>
                                </a:lnTo>
                                <a:lnTo>
                                  <a:pt x="0" y="128"/>
                                </a:lnTo>
                                <a:lnTo>
                                  <a:pt x="78" y="128"/>
                                </a:lnTo>
                                <a:lnTo>
                                  <a:pt x="78" y="119"/>
                                </a:lnTo>
                                <a:lnTo>
                                  <a:pt x="14" y="119"/>
                                </a:lnTo>
                                <a:lnTo>
                                  <a:pt x="75" y="44"/>
                                </a:lnTo>
                                <a:close/>
                                <a:moveTo>
                                  <a:pt x="103" y="64"/>
                                </a:moveTo>
                                <a:lnTo>
                                  <a:pt x="103" y="59"/>
                                </a:lnTo>
                                <a:lnTo>
                                  <a:pt x="105" y="55"/>
                                </a:lnTo>
                                <a:lnTo>
                                  <a:pt x="107" y="50"/>
                                </a:lnTo>
                                <a:lnTo>
                                  <a:pt x="110" y="47"/>
                                </a:lnTo>
                                <a:lnTo>
                                  <a:pt x="113" y="45"/>
                                </a:lnTo>
                                <a:lnTo>
                                  <a:pt x="117" y="44"/>
                                </a:lnTo>
                                <a:lnTo>
                                  <a:pt x="122" y="43"/>
                                </a:lnTo>
                                <a:lnTo>
                                  <a:pt x="127" y="43"/>
                                </a:lnTo>
                                <a:lnTo>
                                  <a:pt x="132" y="43"/>
                                </a:lnTo>
                                <a:lnTo>
                                  <a:pt x="136" y="43"/>
                                </a:lnTo>
                                <a:lnTo>
                                  <a:pt x="140" y="44"/>
                                </a:lnTo>
                                <a:lnTo>
                                  <a:pt x="145" y="46"/>
                                </a:lnTo>
                                <a:lnTo>
                                  <a:pt x="148" y="49"/>
                                </a:lnTo>
                                <a:lnTo>
                                  <a:pt x="150" y="52"/>
                                </a:lnTo>
                                <a:lnTo>
                                  <a:pt x="151" y="57"/>
                                </a:lnTo>
                                <a:lnTo>
                                  <a:pt x="151" y="62"/>
                                </a:lnTo>
                                <a:lnTo>
                                  <a:pt x="151" y="65"/>
                                </a:lnTo>
                                <a:lnTo>
                                  <a:pt x="151" y="67"/>
                                </a:lnTo>
                                <a:lnTo>
                                  <a:pt x="149" y="69"/>
                                </a:lnTo>
                                <a:lnTo>
                                  <a:pt x="148" y="71"/>
                                </a:lnTo>
                                <a:lnTo>
                                  <a:pt x="143" y="73"/>
                                </a:lnTo>
                                <a:lnTo>
                                  <a:pt x="137" y="75"/>
                                </a:lnTo>
                                <a:lnTo>
                                  <a:pt x="128" y="76"/>
                                </a:lnTo>
                                <a:lnTo>
                                  <a:pt x="118" y="77"/>
                                </a:lnTo>
                                <a:lnTo>
                                  <a:pt x="110" y="78"/>
                                </a:lnTo>
                                <a:lnTo>
                                  <a:pt x="103" y="81"/>
                                </a:lnTo>
                                <a:lnTo>
                                  <a:pt x="96" y="84"/>
                                </a:lnTo>
                                <a:lnTo>
                                  <a:pt x="91" y="89"/>
                                </a:lnTo>
                                <a:lnTo>
                                  <a:pt x="90" y="92"/>
                                </a:lnTo>
                                <a:lnTo>
                                  <a:pt x="88" y="96"/>
                                </a:lnTo>
                                <a:lnTo>
                                  <a:pt x="87" y="100"/>
                                </a:lnTo>
                                <a:lnTo>
                                  <a:pt x="87" y="104"/>
                                </a:lnTo>
                                <a:lnTo>
                                  <a:pt x="88" y="110"/>
                                </a:lnTo>
                                <a:lnTo>
                                  <a:pt x="90" y="117"/>
                                </a:lnTo>
                                <a:lnTo>
                                  <a:pt x="92" y="121"/>
                                </a:lnTo>
                                <a:lnTo>
                                  <a:pt x="96" y="125"/>
                                </a:lnTo>
                                <a:lnTo>
                                  <a:pt x="100" y="127"/>
                                </a:lnTo>
                                <a:lnTo>
                                  <a:pt x="106" y="129"/>
                                </a:lnTo>
                                <a:lnTo>
                                  <a:pt x="112" y="131"/>
                                </a:lnTo>
                                <a:lnTo>
                                  <a:pt x="118" y="131"/>
                                </a:lnTo>
                                <a:lnTo>
                                  <a:pt x="125" y="131"/>
                                </a:lnTo>
                                <a:lnTo>
                                  <a:pt x="130" y="130"/>
                                </a:lnTo>
                                <a:lnTo>
                                  <a:pt x="134" y="128"/>
                                </a:lnTo>
                                <a:lnTo>
                                  <a:pt x="138" y="126"/>
                                </a:lnTo>
                                <a:lnTo>
                                  <a:pt x="146" y="121"/>
                                </a:lnTo>
                                <a:lnTo>
                                  <a:pt x="152" y="112"/>
                                </a:lnTo>
                                <a:lnTo>
                                  <a:pt x="152" y="112"/>
                                </a:lnTo>
                                <a:lnTo>
                                  <a:pt x="153" y="119"/>
                                </a:lnTo>
                                <a:lnTo>
                                  <a:pt x="155" y="124"/>
                                </a:lnTo>
                                <a:lnTo>
                                  <a:pt x="156" y="126"/>
                                </a:lnTo>
                                <a:lnTo>
                                  <a:pt x="158" y="127"/>
                                </a:lnTo>
                                <a:lnTo>
                                  <a:pt x="162" y="128"/>
                                </a:lnTo>
                                <a:lnTo>
                                  <a:pt x="166" y="128"/>
                                </a:lnTo>
                                <a:lnTo>
                                  <a:pt x="170" y="128"/>
                                </a:lnTo>
                                <a:lnTo>
                                  <a:pt x="173" y="128"/>
                                </a:lnTo>
                                <a:lnTo>
                                  <a:pt x="173" y="119"/>
                                </a:lnTo>
                                <a:lnTo>
                                  <a:pt x="171" y="119"/>
                                </a:lnTo>
                                <a:lnTo>
                                  <a:pt x="170" y="119"/>
                                </a:lnTo>
                                <a:lnTo>
                                  <a:pt x="167" y="119"/>
                                </a:lnTo>
                                <a:lnTo>
                                  <a:pt x="165" y="118"/>
                                </a:lnTo>
                                <a:lnTo>
                                  <a:pt x="164" y="116"/>
                                </a:lnTo>
                                <a:lnTo>
                                  <a:pt x="163" y="112"/>
                                </a:lnTo>
                                <a:lnTo>
                                  <a:pt x="163" y="63"/>
                                </a:lnTo>
                                <a:lnTo>
                                  <a:pt x="162" y="55"/>
                                </a:lnTo>
                                <a:lnTo>
                                  <a:pt x="159" y="47"/>
                                </a:lnTo>
                                <a:lnTo>
                                  <a:pt x="156" y="42"/>
                                </a:lnTo>
                                <a:lnTo>
                                  <a:pt x="152" y="39"/>
                                </a:lnTo>
                                <a:lnTo>
                                  <a:pt x="147" y="36"/>
                                </a:lnTo>
                                <a:lnTo>
                                  <a:pt x="140" y="35"/>
                                </a:lnTo>
                                <a:lnTo>
                                  <a:pt x="135" y="33"/>
                                </a:lnTo>
                                <a:lnTo>
                                  <a:pt x="129" y="32"/>
                                </a:lnTo>
                                <a:lnTo>
                                  <a:pt x="120" y="33"/>
                                </a:lnTo>
                                <a:lnTo>
                                  <a:pt x="114" y="35"/>
                                </a:lnTo>
                                <a:lnTo>
                                  <a:pt x="108" y="37"/>
                                </a:lnTo>
                                <a:lnTo>
                                  <a:pt x="103" y="41"/>
                                </a:lnTo>
                                <a:lnTo>
                                  <a:pt x="97" y="45"/>
                                </a:lnTo>
                                <a:lnTo>
                                  <a:pt x="94" y="50"/>
                                </a:lnTo>
                                <a:lnTo>
                                  <a:pt x="92" y="57"/>
                                </a:lnTo>
                                <a:lnTo>
                                  <a:pt x="91" y="64"/>
                                </a:lnTo>
                                <a:lnTo>
                                  <a:pt x="103" y="64"/>
                                </a:lnTo>
                                <a:close/>
                                <a:moveTo>
                                  <a:pt x="151" y="92"/>
                                </a:moveTo>
                                <a:lnTo>
                                  <a:pt x="151" y="99"/>
                                </a:lnTo>
                                <a:lnTo>
                                  <a:pt x="149" y="105"/>
                                </a:lnTo>
                                <a:lnTo>
                                  <a:pt x="146" y="109"/>
                                </a:lnTo>
                                <a:lnTo>
                                  <a:pt x="142" y="113"/>
                                </a:lnTo>
                                <a:lnTo>
                                  <a:pt x="137" y="118"/>
                                </a:lnTo>
                                <a:lnTo>
                                  <a:pt x="131" y="120"/>
                                </a:lnTo>
                                <a:lnTo>
                                  <a:pt x="126" y="121"/>
                                </a:lnTo>
                                <a:lnTo>
                                  <a:pt x="119" y="122"/>
                                </a:lnTo>
                                <a:lnTo>
                                  <a:pt x="115" y="121"/>
                                </a:lnTo>
                                <a:lnTo>
                                  <a:pt x="111" y="121"/>
                                </a:lnTo>
                                <a:lnTo>
                                  <a:pt x="108" y="119"/>
                                </a:lnTo>
                                <a:lnTo>
                                  <a:pt x="105" y="117"/>
                                </a:lnTo>
                                <a:lnTo>
                                  <a:pt x="102" y="114"/>
                                </a:lnTo>
                                <a:lnTo>
                                  <a:pt x="100" y="111"/>
                                </a:lnTo>
                                <a:lnTo>
                                  <a:pt x="98" y="107"/>
                                </a:lnTo>
                                <a:lnTo>
                                  <a:pt x="98" y="103"/>
                                </a:lnTo>
                                <a:lnTo>
                                  <a:pt x="98" y="100"/>
                                </a:lnTo>
                                <a:lnTo>
                                  <a:pt x="99" y="98"/>
                                </a:lnTo>
                                <a:lnTo>
                                  <a:pt x="100" y="94"/>
                                </a:lnTo>
                                <a:lnTo>
                                  <a:pt x="103" y="92"/>
                                </a:lnTo>
                                <a:lnTo>
                                  <a:pt x="107" y="89"/>
                                </a:lnTo>
                                <a:lnTo>
                                  <a:pt x="113" y="87"/>
                                </a:lnTo>
                                <a:lnTo>
                                  <a:pt x="127" y="84"/>
                                </a:lnTo>
                                <a:lnTo>
                                  <a:pt x="142" y="82"/>
                                </a:lnTo>
                                <a:lnTo>
                                  <a:pt x="147" y="81"/>
                                </a:lnTo>
                                <a:lnTo>
                                  <a:pt x="151" y="78"/>
                                </a:lnTo>
                                <a:lnTo>
                                  <a:pt x="151" y="78"/>
                                </a:lnTo>
                                <a:lnTo>
                                  <a:pt x="151" y="92"/>
                                </a:lnTo>
                                <a:close/>
                                <a:moveTo>
                                  <a:pt x="303" y="44"/>
                                </a:moveTo>
                                <a:lnTo>
                                  <a:pt x="303" y="36"/>
                                </a:lnTo>
                                <a:lnTo>
                                  <a:pt x="232" y="36"/>
                                </a:lnTo>
                                <a:lnTo>
                                  <a:pt x="232" y="45"/>
                                </a:lnTo>
                                <a:lnTo>
                                  <a:pt x="288" y="45"/>
                                </a:lnTo>
                                <a:lnTo>
                                  <a:pt x="228" y="120"/>
                                </a:lnTo>
                                <a:lnTo>
                                  <a:pt x="228" y="128"/>
                                </a:lnTo>
                                <a:lnTo>
                                  <a:pt x="305" y="128"/>
                                </a:lnTo>
                                <a:lnTo>
                                  <a:pt x="305" y="119"/>
                                </a:lnTo>
                                <a:lnTo>
                                  <a:pt x="242" y="119"/>
                                </a:lnTo>
                                <a:lnTo>
                                  <a:pt x="303" y="44"/>
                                </a:lnTo>
                                <a:close/>
                                <a:moveTo>
                                  <a:pt x="329" y="64"/>
                                </a:moveTo>
                                <a:lnTo>
                                  <a:pt x="330" y="59"/>
                                </a:lnTo>
                                <a:lnTo>
                                  <a:pt x="331" y="55"/>
                                </a:lnTo>
                                <a:lnTo>
                                  <a:pt x="333" y="50"/>
                                </a:lnTo>
                                <a:lnTo>
                                  <a:pt x="336" y="47"/>
                                </a:lnTo>
                                <a:lnTo>
                                  <a:pt x="341" y="45"/>
                                </a:lnTo>
                                <a:lnTo>
                                  <a:pt x="344" y="44"/>
                                </a:lnTo>
                                <a:lnTo>
                                  <a:pt x="349" y="43"/>
                                </a:lnTo>
                                <a:lnTo>
                                  <a:pt x="354" y="43"/>
                                </a:lnTo>
                                <a:lnTo>
                                  <a:pt x="358" y="43"/>
                                </a:lnTo>
                                <a:lnTo>
                                  <a:pt x="364" y="43"/>
                                </a:lnTo>
                                <a:lnTo>
                                  <a:pt x="368" y="44"/>
                                </a:lnTo>
                                <a:lnTo>
                                  <a:pt x="371" y="46"/>
                                </a:lnTo>
                                <a:lnTo>
                                  <a:pt x="374" y="49"/>
                                </a:lnTo>
                                <a:lnTo>
                                  <a:pt x="376" y="52"/>
                                </a:lnTo>
                                <a:lnTo>
                                  <a:pt x="377" y="57"/>
                                </a:lnTo>
                                <a:lnTo>
                                  <a:pt x="378" y="62"/>
                                </a:lnTo>
                                <a:lnTo>
                                  <a:pt x="378" y="65"/>
                                </a:lnTo>
                                <a:lnTo>
                                  <a:pt x="377" y="67"/>
                                </a:lnTo>
                                <a:lnTo>
                                  <a:pt x="376" y="69"/>
                                </a:lnTo>
                                <a:lnTo>
                                  <a:pt x="374" y="71"/>
                                </a:lnTo>
                                <a:lnTo>
                                  <a:pt x="370" y="73"/>
                                </a:lnTo>
                                <a:lnTo>
                                  <a:pt x="364" y="75"/>
                                </a:lnTo>
                                <a:lnTo>
                                  <a:pt x="354" y="76"/>
                                </a:lnTo>
                                <a:lnTo>
                                  <a:pt x="346" y="77"/>
                                </a:lnTo>
                                <a:lnTo>
                                  <a:pt x="337" y="78"/>
                                </a:lnTo>
                                <a:lnTo>
                                  <a:pt x="330" y="81"/>
                                </a:lnTo>
                                <a:lnTo>
                                  <a:pt x="324" y="84"/>
                                </a:lnTo>
                                <a:lnTo>
                                  <a:pt x="318" y="89"/>
                                </a:lnTo>
                                <a:lnTo>
                                  <a:pt x="316" y="92"/>
                                </a:lnTo>
                                <a:lnTo>
                                  <a:pt x="315" y="96"/>
                                </a:lnTo>
                                <a:lnTo>
                                  <a:pt x="314" y="100"/>
                                </a:lnTo>
                                <a:lnTo>
                                  <a:pt x="314" y="104"/>
                                </a:lnTo>
                                <a:lnTo>
                                  <a:pt x="314" y="110"/>
                                </a:lnTo>
                                <a:lnTo>
                                  <a:pt x="316" y="117"/>
                                </a:lnTo>
                                <a:lnTo>
                                  <a:pt x="319" y="121"/>
                                </a:lnTo>
                                <a:lnTo>
                                  <a:pt x="323" y="125"/>
                                </a:lnTo>
                                <a:lnTo>
                                  <a:pt x="328" y="127"/>
                                </a:lnTo>
                                <a:lnTo>
                                  <a:pt x="333" y="129"/>
                                </a:lnTo>
                                <a:lnTo>
                                  <a:pt x="338" y="131"/>
                                </a:lnTo>
                                <a:lnTo>
                                  <a:pt x="345" y="131"/>
                                </a:lnTo>
                                <a:lnTo>
                                  <a:pt x="351" y="131"/>
                                </a:lnTo>
                                <a:lnTo>
                                  <a:pt x="356" y="130"/>
                                </a:lnTo>
                                <a:lnTo>
                                  <a:pt x="362" y="128"/>
                                </a:lnTo>
                                <a:lnTo>
                                  <a:pt x="366" y="126"/>
                                </a:lnTo>
                                <a:lnTo>
                                  <a:pt x="373" y="121"/>
                                </a:lnTo>
                                <a:lnTo>
                                  <a:pt x="378" y="112"/>
                                </a:lnTo>
                                <a:lnTo>
                                  <a:pt x="379" y="112"/>
                                </a:lnTo>
                                <a:lnTo>
                                  <a:pt x="379" y="119"/>
                                </a:lnTo>
                                <a:lnTo>
                                  <a:pt x="382" y="124"/>
                                </a:lnTo>
                                <a:lnTo>
                                  <a:pt x="384" y="126"/>
                                </a:lnTo>
                                <a:lnTo>
                                  <a:pt x="386" y="127"/>
                                </a:lnTo>
                                <a:lnTo>
                                  <a:pt x="389" y="128"/>
                                </a:lnTo>
                                <a:lnTo>
                                  <a:pt x="392" y="128"/>
                                </a:lnTo>
                                <a:lnTo>
                                  <a:pt x="396" y="128"/>
                                </a:lnTo>
                                <a:lnTo>
                                  <a:pt x="399" y="128"/>
                                </a:lnTo>
                                <a:lnTo>
                                  <a:pt x="399" y="119"/>
                                </a:lnTo>
                                <a:lnTo>
                                  <a:pt x="398" y="119"/>
                                </a:lnTo>
                                <a:lnTo>
                                  <a:pt x="396" y="119"/>
                                </a:lnTo>
                                <a:lnTo>
                                  <a:pt x="393" y="119"/>
                                </a:lnTo>
                                <a:lnTo>
                                  <a:pt x="391" y="118"/>
                                </a:lnTo>
                                <a:lnTo>
                                  <a:pt x="390" y="116"/>
                                </a:lnTo>
                                <a:lnTo>
                                  <a:pt x="390" y="112"/>
                                </a:lnTo>
                                <a:lnTo>
                                  <a:pt x="390" y="63"/>
                                </a:lnTo>
                                <a:lnTo>
                                  <a:pt x="389" y="55"/>
                                </a:lnTo>
                                <a:lnTo>
                                  <a:pt x="387" y="47"/>
                                </a:lnTo>
                                <a:lnTo>
                                  <a:pt x="383" y="42"/>
                                </a:lnTo>
                                <a:lnTo>
                                  <a:pt x="378" y="39"/>
                                </a:lnTo>
                                <a:lnTo>
                                  <a:pt x="373" y="36"/>
                                </a:lnTo>
                                <a:lnTo>
                                  <a:pt x="368" y="35"/>
                                </a:lnTo>
                                <a:lnTo>
                                  <a:pt x="362" y="33"/>
                                </a:lnTo>
                                <a:lnTo>
                                  <a:pt x="355" y="32"/>
                                </a:lnTo>
                                <a:lnTo>
                                  <a:pt x="348" y="33"/>
                                </a:lnTo>
                                <a:lnTo>
                                  <a:pt x="341" y="35"/>
                                </a:lnTo>
                                <a:lnTo>
                                  <a:pt x="334" y="37"/>
                                </a:lnTo>
                                <a:lnTo>
                                  <a:pt x="329" y="41"/>
                                </a:lnTo>
                                <a:lnTo>
                                  <a:pt x="325" y="45"/>
                                </a:lnTo>
                                <a:lnTo>
                                  <a:pt x="322" y="50"/>
                                </a:lnTo>
                                <a:lnTo>
                                  <a:pt x="318" y="57"/>
                                </a:lnTo>
                                <a:lnTo>
                                  <a:pt x="317" y="64"/>
                                </a:lnTo>
                                <a:lnTo>
                                  <a:pt x="329" y="64"/>
                                </a:lnTo>
                                <a:close/>
                                <a:moveTo>
                                  <a:pt x="378" y="92"/>
                                </a:moveTo>
                                <a:lnTo>
                                  <a:pt x="377" y="99"/>
                                </a:lnTo>
                                <a:lnTo>
                                  <a:pt x="375" y="105"/>
                                </a:lnTo>
                                <a:lnTo>
                                  <a:pt x="373" y="109"/>
                                </a:lnTo>
                                <a:lnTo>
                                  <a:pt x="369" y="113"/>
                                </a:lnTo>
                                <a:lnTo>
                                  <a:pt x="364" y="118"/>
                                </a:lnTo>
                                <a:lnTo>
                                  <a:pt x="358" y="120"/>
                                </a:lnTo>
                                <a:lnTo>
                                  <a:pt x="352" y="121"/>
                                </a:lnTo>
                                <a:lnTo>
                                  <a:pt x="346" y="122"/>
                                </a:lnTo>
                                <a:lnTo>
                                  <a:pt x="342" y="121"/>
                                </a:lnTo>
                                <a:lnTo>
                                  <a:pt x="338" y="121"/>
                                </a:lnTo>
                                <a:lnTo>
                                  <a:pt x="334" y="119"/>
                                </a:lnTo>
                                <a:lnTo>
                                  <a:pt x="331" y="117"/>
                                </a:lnTo>
                                <a:lnTo>
                                  <a:pt x="329" y="114"/>
                                </a:lnTo>
                                <a:lnTo>
                                  <a:pt x="327" y="111"/>
                                </a:lnTo>
                                <a:lnTo>
                                  <a:pt x="326" y="107"/>
                                </a:lnTo>
                                <a:lnTo>
                                  <a:pt x="325" y="103"/>
                                </a:lnTo>
                                <a:lnTo>
                                  <a:pt x="326" y="100"/>
                                </a:lnTo>
                                <a:lnTo>
                                  <a:pt x="326" y="98"/>
                                </a:lnTo>
                                <a:lnTo>
                                  <a:pt x="328" y="94"/>
                                </a:lnTo>
                                <a:lnTo>
                                  <a:pt x="329" y="92"/>
                                </a:lnTo>
                                <a:lnTo>
                                  <a:pt x="334" y="89"/>
                                </a:lnTo>
                                <a:lnTo>
                                  <a:pt x="339" y="87"/>
                                </a:lnTo>
                                <a:lnTo>
                                  <a:pt x="353" y="84"/>
                                </a:lnTo>
                                <a:lnTo>
                                  <a:pt x="368" y="82"/>
                                </a:lnTo>
                                <a:lnTo>
                                  <a:pt x="374" y="81"/>
                                </a:lnTo>
                                <a:lnTo>
                                  <a:pt x="378" y="78"/>
                                </a:lnTo>
                                <a:lnTo>
                                  <a:pt x="378" y="78"/>
                                </a:lnTo>
                                <a:lnTo>
                                  <a:pt x="378" y="92"/>
                                </a:lnTo>
                                <a:close/>
                                <a:moveTo>
                                  <a:pt x="412" y="163"/>
                                </a:moveTo>
                                <a:lnTo>
                                  <a:pt x="424" y="163"/>
                                </a:lnTo>
                                <a:lnTo>
                                  <a:pt x="424" y="111"/>
                                </a:lnTo>
                                <a:lnTo>
                                  <a:pt x="424" y="111"/>
                                </a:lnTo>
                                <a:lnTo>
                                  <a:pt x="426" y="116"/>
                                </a:lnTo>
                                <a:lnTo>
                                  <a:pt x="429" y="120"/>
                                </a:lnTo>
                                <a:lnTo>
                                  <a:pt x="433" y="123"/>
                                </a:lnTo>
                                <a:lnTo>
                                  <a:pt x="436" y="126"/>
                                </a:lnTo>
                                <a:lnTo>
                                  <a:pt x="442" y="128"/>
                                </a:lnTo>
                                <a:lnTo>
                                  <a:pt x="446" y="130"/>
                                </a:lnTo>
                                <a:lnTo>
                                  <a:pt x="451" y="131"/>
                                </a:lnTo>
                                <a:lnTo>
                                  <a:pt x="456" y="131"/>
                                </a:lnTo>
                                <a:lnTo>
                                  <a:pt x="462" y="131"/>
                                </a:lnTo>
                                <a:lnTo>
                                  <a:pt x="466" y="130"/>
                                </a:lnTo>
                                <a:lnTo>
                                  <a:pt x="471" y="129"/>
                                </a:lnTo>
                                <a:lnTo>
                                  <a:pt x="474" y="127"/>
                                </a:lnTo>
                                <a:lnTo>
                                  <a:pt x="482" y="123"/>
                                </a:lnTo>
                                <a:lnTo>
                                  <a:pt x="488" y="117"/>
                                </a:lnTo>
                                <a:lnTo>
                                  <a:pt x="492" y="109"/>
                                </a:lnTo>
                                <a:lnTo>
                                  <a:pt x="495" y="101"/>
                                </a:lnTo>
                                <a:lnTo>
                                  <a:pt x="497" y="91"/>
                                </a:lnTo>
                                <a:lnTo>
                                  <a:pt x="498" y="82"/>
                                </a:lnTo>
                                <a:lnTo>
                                  <a:pt x="497" y="72"/>
                                </a:lnTo>
                                <a:lnTo>
                                  <a:pt x="495" y="63"/>
                                </a:lnTo>
                                <a:lnTo>
                                  <a:pt x="492" y="55"/>
                                </a:lnTo>
                                <a:lnTo>
                                  <a:pt x="488" y="47"/>
                                </a:lnTo>
                                <a:lnTo>
                                  <a:pt x="482" y="42"/>
                                </a:lnTo>
                                <a:lnTo>
                                  <a:pt x="474" y="37"/>
                                </a:lnTo>
                                <a:lnTo>
                                  <a:pt x="471" y="36"/>
                                </a:lnTo>
                                <a:lnTo>
                                  <a:pt x="466" y="33"/>
                                </a:lnTo>
                                <a:lnTo>
                                  <a:pt x="462" y="33"/>
                                </a:lnTo>
                                <a:lnTo>
                                  <a:pt x="456" y="32"/>
                                </a:lnTo>
                                <a:lnTo>
                                  <a:pt x="451" y="33"/>
                                </a:lnTo>
                                <a:lnTo>
                                  <a:pt x="446" y="35"/>
                                </a:lnTo>
                                <a:lnTo>
                                  <a:pt x="441" y="36"/>
                                </a:lnTo>
                                <a:lnTo>
                                  <a:pt x="436" y="39"/>
                                </a:lnTo>
                                <a:lnTo>
                                  <a:pt x="432" y="41"/>
                                </a:lnTo>
                                <a:lnTo>
                                  <a:pt x="428" y="45"/>
                                </a:lnTo>
                                <a:lnTo>
                                  <a:pt x="426" y="49"/>
                                </a:lnTo>
                                <a:lnTo>
                                  <a:pt x="423" y="53"/>
                                </a:lnTo>
                                <a:lnTo>
                                  <a:pt x="423" y="53"/>
                                </a:lnTo>
                                <a:lnTo>
                                  <a:pt x="423" y="36"/>
                                </a:lnTo>
                                <a:lnTo>
                                  <a:pt x="412" y="36"/>
                                </a:lnTo>
                                <a:lnTo>
                                  <a:pt x="412" y="163"/>
                                </a:lnTo>
                                <a:close/>
                                <a:moveTo>
                                  <a:pt x="487" y="82"/>
                                </a:moveTo>
                                <a:lnTo>
                                  <a:pt x="486" y="89"/>
                                </a:lnTo>
                                <a:lnTo>
                                  <a:pt x="485" y="97"/>
                                </a:lnTo>
                                <a:lnTo>
                                  <a:pt x="483" y="103"/>
                                </a:lnTo>
                                <a:lnTo>
                                  <a:pt x="479" y="109"/>
                                </a:lnTo>
                                <a:lnTo>
                                  <a:pt x="475" y="114"/>
                                </a:lnTo>
                                <a:lnTo>
                                  <a:pt x="470" y="118"/>
                                </a:lnTo>
                                <a:lnTo>
                                  <a:pt x="464" y="121"/>
                                </a:lnTo>
                                <a:lnTo>
                                  <a:pt x="456" y="122"/>
                                </a:lnTo>
                                <a:lnTo>
                                  <a:pt x="448" y="121"/>
                                </a:lnTo>
                                <a:lnTo>
                                  <a:pt x="441" y="118"/>
                                </a:lnTo>
                                <a:lnTo>
                                  <a:pt x="435" y="114"/>
                                </a:lnTo>
                                <a:lnTo>
                                  <a:pt x="431" y="109"/>
                                </a:lnTo>
                                <a:lnTo>
                                  <a:pt x="428" y="103"/>
                                </a:lnTo>
                                <a:lnTo>
                                  <a:pt x="426" y="97"/>
                                </a:lnTo>
                                <a:lnTo>
                                  <a:pt x="424" y="89"/>
                                </a:lnTo>
                                <a:lnTo>
                                  <a:pt x="424" y="82"/>
                                </a:lnTo>
                                <a:lnTo>
                                  <a:pt x="424" y="75"/>
                                </a:lnTo>
                                <a:lnTo>
                                  <a:pt x="425" y="67"/>
                                </a:lnTo>
                                <a:lnTo>
                                  <a:pt x="427" y="60"/>
                                </a:lnTo>
                                <a:lnTo>
                                  <a:pt x="430" y="55"/>
                                </a:lnTo>
                                <a:lnTo>
                                  <a:pt x="435" y="49"/>
                                </a:lnTo>
                                <a:lnTo>
                                  <a:pt x="441" y="46"/>
                                </a:lnTo>
                                <a:lnTo>
                                  <a:pt x="448" y="43"/>
                                </a:lnTo>
                                <a:lnTo>
                                  <a:pt x="456" y="43"/>
                                </a:lnTo>
                                <a:lnTo>
                                  <a:pt x="464" y="43"/>
                                </a:lnTo>
                                <a:lnTo>
                                  <a:pt x="470" y="46"/>
                                </a:lnTo>
                                <a:lnTo>
                                  <a:pt x="475" y="50"/>
                                </a:lnTo>
                                <a:lnTo>
                                  <a:pt x="479" y="56"/>
                                </a:lnTo>
                                <a:lnTo>
                                  <a:pt x="483" y="61"/>
                                </a:lnTo>
                                <a:lnTo>
                                  <a:pt x="485" y="68"/>
                                </a:lnTo>
                                <a:lnTo>
                                  <a:pt x="486" y="75"/>
                                </a:lnTo>
                                <a:lnTo>
                                  <a:pt x="487" y="82"/>
                                </a:lnTo>
                                <a:close/>
                                <a:moveTo>
                                  <a:pt x="555" y="43"/>
                                </a:moveTo>
                                <a:lnTo>
                                  <a:pt x="563" y="43"/>
                                </a:lnTo>
                                <a:lnTo>
                                  <a:pt x="569" y="46"/>
                                </a:lnTo>
                                <a:lnTo>
                                  <a:pt x="574" y="50"/>
                                </a:lnTo>
                                <a:lnTo>
                                  <a:pt x="579" y="55"/>
                                </a:lnTo>
                                <a:lnTo>
                                  <a:pt x="583" y="61"/>
                                </a:lnTo>
                                <a:lnTo>
                                  <a:pt x="586" y="67"/>
                                </a:lnTo>
                                <a:lnTo>
                                  <a:pt x="587" y="75"/>
                                </a:lnTo>
                                <a:lnTo>
                                  <a:pt x="588" y="82"/>
                                </a:lnTo>
                                <a:lnTo>
                                  <a:pt x="587" y="89"/>
                                </a:lnTo>
                                <a:lnTo>
                                  <a:pt x="586" y="97"/>
                                </a:lnTo>
                                <a:lnTo>
                                  <a:pt x="583" y="103"/>
                                </a:lnTo>
                                <a:lnTo>
                                  <a:pt x="579" y="109"/>
                                </a:lnTo>
                                <a:lnTo>
                                  <a:pt x="574" y="114"/>
                                </a:lnTo>
                                <a:lnTo>
                                  <a:pt x="569" y="119"/>
                                </a:lnTo>
                                <a:lnTo>
                                  <a:pt x="563" y="121"/>
                                </a:lnTo>
                                <a:lnTo>
                                  <a:pt x="555" y="122"/>
                                </a:lnTo>
                                <a:lnTo>
                                  <a:pt x="547" y="121"/>
                                </a:lnTo>
                                <a:lnTo>
                                  <a:pt x="541" y="119"/>
                                </a:lnTo>
                                <a:lnTo>
                                  <a:pt x="535" y="114"/>
                                </a:lnTo>
                                <a:lnTo>
                                  <a:pt x="530" y="109"/>
                                </a:lnTo>
                                <a:lnTo>
                                  <a:pt x="527" y="103"/>
                                </a:lnTo>
                                <a:lnTo>
                                  <a:pt x="525" y="97"/>
                                </a:lnTo>
                                <a:lnTo>
                                  <a:pt x="523" y="89"/>
                                </a:lnTo>
                                <a:lnTo>
                                  <a:pt x="523" y="82"/>
                                </a:lnTo>
                                <a:lnTo>
                                  <a:pt x="523" y="75"/>
                                </a:lnTo>
                                <a:lnTo>
                                  <a:pt x="525" y="67"/>
                                </a:lnTo>
                                <a:lnTo>
                                  <a:pt x="527" y="61"/>
                                </a:lnTo>
                                <a:lnTo>
                                  <a:pt x="530" y="55"/>
                                </a:lnTo>
                                <a:lnTo>
                                  <a:pt x="535" y="50"/>
                                </a:lnTo>
                                <a:lnTo>
                                  <a:pt x="541" y="46"/>
                                </a:lnTo>
                                <a:lnTo>
                                  <a:pt x="547" y="43"/>
                                </a:lnTo>
                                <a:lnTo>
                                  <a:pt x="555" y="43"/>
                                </a:lnTo>
                                <a:close/>
                                <a:moveTo>
                                  <a:pt x="555" y="32"/>
                                </a:moveTo>
                                <a:lnTo>
                                  <a:pt x="545" y="33"/>
                                </a:lnTo>
                                <a:lnTo>
                                  <a:pt x="536" y="37"/>
                                </a:lnTo>
                                <a:lnTo>
                                  <a:pt x="529" y="42"/>
                                </a:lnTo>
                                <a:lnTo>
                                  <a:pt x="523" y="47"/>
                                </a:lnTo>
                                <a:lnTo>
                                  <a:pt x="517" y="55"/>
                                </a:lnTo>
                                <a:lnTo>
                                  <a:pt x="514" y="63"/>
                                </a:lnTo>
                                <a:lnTo>
                                  <a:pt x="512" y="72"/>
                                </a:lnTo>
                                <a:lnTo>
                                  <a:pt x="511" y="82"/>
                                </a:lnTo>
                                <a:lnTo>
                                  <a:pt x="512" y="91"/>
                                </a:lnTo>
                                <a:lnTo>
                                  <a:pt x="514" y="101"/>
                                </a:lnTo>
                                <a:lnTo>
                                  <a:pt x="517" y="109"/>
                                </a:lnTo>
                                <a:lnTo>
                                  <a:pt x="523" y="117"/>
                                </a:lnTo>
                                <a:lnTo>
                                  <a:pt x="529" y="123"/>
                                </a:lnTo>
                                <a:lnTo>
                                  <a:pt x="536" y="127"/>
                                </a:lnTo>
                                <a:lnTo>
                                  <a:pt x="541" y="129"/>
                                </a:lnTo>
                                <a:lnTo>
                                  <a:pt x="545" y="130"/>
                                </a:lnTo>
                                <a:lnTo>
                                  <a:pt x="550" y="131"/>
                                </a:lnTo>
                                <a:lnTo>
                                  <a:pt x="555" y="131"/>
                                </a:lnTo>
                                <a:lnTo>
                                  <a:pt x="565" y="130"/>
                                </a:lnTo>
                                <a:lnTo>
                                  <a:pt x="573" y="127"/>
                                </a:lnTo>
                                <a:lnTo>
                                  <a:pt x="582" y="123"/>
                                </a:lnTo>
                                <a:lnTo>
                                  <a:pt x="588" y="117"/>
                                </a:lnTo>
                                <a:lnTo>
                                  <a:pt x="592" y="109"/>
                                </a:lnTo>
                                <a:lnTo>
                                  <a:pt x="596" y="101"/>
                                </a:lnTo>
                                <a:lnTo>
                                  <a:pt x="598" y="91"/>
                                </a:lnTo>
                                <a:lnTo>
                                  <a:pt x="598" y="82"/>
                                </a:lnTo>
                                <a:lnTo>
                                  <a:pt x="598" y="72"/>
                                </a:lnTo>
                                <a:lnTo>
                                  <a:pt x="596" y="63"/>
                                </a:lnTo>
                                <a:lnTo>
                                  <a:pt x="592" y="55"/>
                                </a:lnTo>
                                <a:lnTo>
                                  <a:pt x="588" y="47"/>
                                </a:lnTo>
                                <a:lnTo>
                                  <a:pt x="582" y="42"/>
                                </a:lnTo>
                                <a:lnTo>
                                  <a:pt x="573" y="37"/>
                                </a:lnTo>
                                <a:lnTo>
                                  <a:pt x="565" y="33"/>
                                </a:lnTo>
                                <a:lnTo>
                                  <a:pt x="555" y="32"/>
                                </a:lnTo>
                                <a:close/>
                                <a:moveTo>
                                  <a:pt x="683" y="63"/>
                                </a:moveTo>
                                <a:lnTo>
                                  <a:pt x="682" y="56"/>
                                </a:lnTo>
                                <a:lnTo>
                                  <a:pt x="679" y="49"/>
                                </a:lnTo>
                                <a:lnTo>
                                  <a:pt x="676" y="44"/>
                                </a:lnTo>
                                <a:lnTo>
                                  <a:pt x="672" y="41"/>
                                </a:lnTo>
                                <a:lnTo>
                                  <a:pt x="668" y="37"/>
                                </a:lnTo>
                                <a:lnTo>
                                  <a:pt x="662" y="35"/>
                                </a:lnTo>
                                <a:lnTo>
                                  <a:pt x="655" y="33"/>
                                </a:lnTo>
                                <a:lnTo>
                                  <a:pt x="649" y="32"/>
                                </a:lnTo>
                                <a:lnTo>
                                  <a:pt x="643" y="33"/>
                                </a:lnTo>
                                <a:lnTo>
                                  <a:pt x="636" y="35"/>
                                </a:lnTo>
                                <a:lnTo>
                                  <a:pt x="630" y="37"/>
                                </a:lnTo>
                                <a:lnTo>
                                  <a:pt x="625" y="39"/>
                                </a:lnTo>
                                <a:lnTo>
                                  <a:pt x="621" y="43"/>
                                </a:lnTo>
                                <a:lnTo>
                                  <a:pt x="617" y="47"/>
                                </a:lnTo>
                                <a:lnTo>
                                  <a:pt x="614" y="52"/>
                                </a:lnTo>
                                <a:lnTo>
                                  <a:pt x="614" y="59"/>
                                </a:lnTo>
                                <a:lnTo>
                                  <a:pt x="614" y="64"/>
                                </a:lnTo>
                                <a:lnTo>
                                  <a:pt x="615" y="69"/>
                                </a:lnTo>
                                <a:lnTo>
                                  <a:pt x="618" y="72"/>
                                </a:lnTo>
                                <a:lnTo>
                                  <a:pt x="622" y="76"/>
                                </a:lnTo>
                                <a:lnTo>
                                  <a:pt x="625" y="79"/>
                                </a:lnTo>
                                <a:lnTo>
                                  <a:pt x="629" y="81"/>
                                </a:lnTo>
                                <a:lnTo>
                                  <a:pt x="634" y="82"/>
                                </a:lnTo>
                                <a:lnTo>
                                  <a:pt x="639" y="84"/>
                                </a:lnTo>
                                <a:lnTo>
                                  <a:pt x="654" y="87"/>
                                </a:lnTo>
                                <a:lnTo>
                                  <a:pt x="662" y="89"/>
                                </a:lnTo>
                                <a:lnTo>
                                  <a:pt x="668" y="92"/>
                                </a:lnTo>
                                <a:lnTo>
                                  <a:pt x="671" y="94"/>
                                </a:lnTo>
                                <a:lnTo>
                                  <a:pt x="673" y="98"/>
                                </a:lnTo>
                                <a:lnTo>
                                  <a:pt x="674" y="101"/>
                                </a:lnTo>
                                <a:lnTo>
                                  <a:pt x="674" y="104"/>
                                </a:lnTo>
                                <a:lnTo>
                                  <a:pt x="674" y="108"/>
                                </a:lnTo>
                                <a:lnTo>
                                  <a:pt x="672" y="112"/>
                                </a:lnTo>
                                <a:lnTo>
                                  <a:pt x="669" y="116"/>
                                </a:lnTo>
                                <a:lnTo>
                                  <a:pt x="666" y="118"/>
                                </a:lnTo>
                                <a:lnTo>
                                  <a:pt x="662" y="120"/>
                                </a:lnTo>
                                <a:lnTo>
                                  <a:pt x="657" y="121"/>
                                </a:lnTo>
                                <a:lnTo>
                                  <a:pt x="653" y="122"/>
                                </a:lnTo>
                                <a:lnTo>
                                  <a:pt x="649" y="122"/>
                                </a:lnTo>
                                <a:lnTo>
                                  <a:pt x="644" y="121"/>
                                </a:lnTo>
                                <a:lnTo>
                                  <a:pt x="638" y="120"/>
                                </a:lnTo>
                                <a:lnTo>
                                  <a:pt x="634" y="119"/>
                                </a:lnTo>
                                <a:lnTo>
                                  <a:pt x="630" y="116"/>
                                </a:lnTo>
                                <a:lnTo>
                                  <a:pt x="627" y="112"/>
                                </a:lnTo>
                                <a:lnTo>
                                  <a:pt x="625" y="108"/>
                                </a:lnTo>
                                <a:lnTo>
                                  <a:pt x="623" y="104"/>
                                </a:lnTo>
                                <a:lnTo>
                                  <a:pt x="622" y="99"/>
                                </a:lnTo>
                                <a:lnTo>
                                  <a:pt x="610" y="99"/>
                                </a:lnTo>
                                <a:lnTo>
                                  <a:pt x="612" y="106"/>
                                </a:lnTo>
                                <a:lnTo>
                                  <a:pt x="614" y="113"/>
                                </a:lnTo>
                                <a:lnTo>
                                  <a:pt x="617" y="119"/>
                                </a:lnTo>
                                <a:lnTo>
                                  <a:pt x="623" y="123"/>
                                </a:lnTo>
                                <a:lnTo>
                                  <a:pt x="628" y="127"/>
                                </a:lnTo>
                                <a:lnTo>
                                  <a:pt x="634" y="129"/>
                                </a:lnTo>
                                <a:lnTo>
                                  <a:pt x="641" y="130"/>
                                </a:lnTo>
                                <a:lnTo>
                                  <a:pt x="649" y="131"/>
                                </a:lnTo>
                                <a:lnTo>
                                  <a:pt x="655" y="131"/>
                                </a:lnTo>
                                <a:lnTo>
                                  <a:pt x="662" y="129"/>
                                </a:lnTo>
                                <a:lnTo>
                                  <a:pt x="668" y="128"/>
                                </a:lnTo>
                                <a:lnTo>
                                  <a:pt x="674" y="125"/>
                                </a:lnTo>
                                <a:lnTo>
                                  <a:pt x="678" y="121"/>
                                </a:lnTo>
                                <a:lnTo>
                                  <a:pt x="683" y="117"/>
                                </a:lnTo>
                                <a:lnTo>
                                  <a:pt x="685" y="110"/>
                                </a:lnTo>
                                <a:lnTo>
                                  <a:pt x="686" y="103"/>
                                </a:lnTo>
                                <a:lnTo>
                                  <a:pt x="686" y="98"/>
                                </a:lnTo>
                                <a:lnTo>
                                  <a:pt x="684" y="92"/>
                                </a:lnTo>
                                <a:lnTo>
                                  <a:pt x="681" y="88"/>
                                </a:lnTo>
                                <a:lnTo>
                                  <a:pt x="677" y="85"/>
                                </a:lnTo>
                                <a:lnTo>
                                  <a:pt x="673" y="82"/>
                                </a:lnTo>
                                <a:lnTo>
                                  <a:pt x="669" y="80"/>
                                </a:lnTo>
                                <a:lnTo>
                                  <a:pt x="665" y="79"/>
                                </a:lnTo>
                                <a:lnTo>
                                  <a:pt x="659" y="78"/>
                                </a:lnTo>
                                <a:lnTo>
                                  <a:pt x="645" y="75"/>
                                </a:lnTo>
                                <a:lnTo>
                                  <a:pt x="638" y="72"/>
                                </a:lnTo>
                                <a:lnTo>
                                  <a:pt x="632" y="69"/>
                                </a:lnTo>
                                <a:lnTo>
                                  <a:pt x="629" y="67"/>
                                </a:lnTo>
                                <a:lnTo>
                                  <a:pt x="627" y="65"/>
                                </a:lnTo>
                                <a:lnTo>
                                  <a:pt x="626" y="62"/>
                                </a:lnTo>
                                <a:lnTo>
                                  <a:pt x="625" y="59"/>
                                </a:lnTo>
                                <a:lnTo>
                                  <a:pt x="626" y="55"/>
                                </a:lnTo>
                                <a:lnTo>
                                  <a:pt x="627" y="51"/>
                                </a:lnTo>
                                <a:lnTo>
                                  <a:pt x="629" y="48"/>
                                </a:lnTo>
                                <a:lnTo>
                                  <a:pt x="632" y="46"/>
                                </a:lnTo>
                                <a:lnTo>
                                  <a:pt x="639" y="43"/>
                                </a:lnTo>
                                <a:lnTo>
                                  <a:pt x="647" y="43"/>
                                </a:lnTo>
                                <a:lnTo>
                                  <a:pt x="652" y="43"/>
                                </a:lnTo>
                                <a:lnTo>
                                  <a:pt x="656" y="44"/>
                                </a:lnTo>
                                <a:lnTo>
                                  <a:pt x="661" y="45"/>
                                </a:lnTo>
                                <a:lnTo>
                                  <a:pt x="664" y="47"/>
                                </a:lnTo>
                                <a:lnTo>
                                  <a:pt x="667" y="50"/>
                                </a:lnTo>
                                <a:lnTo>
                                  <a:pt x="669" y="53"/>
                                </a:lnTo>
                                <a:lnTo>
                                  <a:pt x="671" y="58"/>
                                </a:lnTo>
                                <a:lnTo>
                                  <a:pt x="671" y="63"/>
                                </a:lnTo>
                                <a:lnTo>
                                  <a:pt x="683" y="63"/>
                                </a:lnTo>
                                <a:close/>
                                <a:moveTo>
                                  <a:pt x="703" y="128"/>
                                </a:moveTo>
                                <a:lnTo>
                                  <a:pt x="714" y="128"/>
                                </a:lnTo>
                                <a:lnTo>
                                  <a:pt x="714" y="0"/>
                                </a:lnTo>
                                <a:lnTo>
                                  <a:pt x="703" y="0"/>
                                </a:lnTo>
                                <a:lnTo>
                                  <a:pt x="703" y="128"/>
                                </a:lnTo>
                                <a:close/>
                                <a:moveTo>
                                  <a:pt x="775" y="43"/>
                                </a:moveTo>
                                <a:lnTo>
                                  <a:pt x="783" y="43"/>
                                </a:lnTo>
                                <a:lnTo>
                                  <a:pt x="789" y="46"/>
                                </a:lnTo>
                                <a:lnTo>
                                  <a:pt x="794" y="50"/>
                                </a:lnTo>
                                <a:lnTo>
                                  <a:pt x="800" y="55"/>
                                </a:lnTo>
                                <a:lnTo>
                                  <a:pt x="803" y="61"/>
                                </a:lnTo>
                                <a:lnTo>
                                  <a:pt x="806" y="67"/>
                                </a:lnTo>
                                <a:lnTo>
                                  <a:pt x="807" y="75"/>
                                </a:lnTo>
                                <a:lnTo>
                                  <a:pt x="808" y="82"/>
                                </a:lnTo>
                                <a:lnTo>
                                  <a:pt x="807" y="89"/>
                                </a:lnTo>
                                <a:lnTo>
                                  <a:pt x="806" y="97"/>
                                </a:lnTo>
                                <a:lnTo>
                                  <a:pt x="803" y="103"/>
                                </a:lnTo>
                                <a:lnTo>
                                  <a:pt x="800" y="109"/>
                                </a:lnTo>
                                <a:lnTo>
                                  <a:pt x="794" y="114"/>
                                </a:lnTo>
                                <a:lnTo>
                                  <a:pt x="789" y="119"/>
                                </a:lnTo>
                                <a:lnTo>
                                  <a:pt x="783" y="121"/>
                                </a:lnTo>
                                <a:lnTo>
                                  <a:pt x="775" y="122"/>
                                </a:lnTo>
                                <a:lnTo>
                                  <a:pt x="767" y="121"/>
                                </a:lnTo>
                                <a:lnTo>
                                  <a:pt x="761" y="119"/>
                                </a:lnTo>
                                <a:lnTo>
                                  <a:pt x="755" y="114"/>
                                </a:lnTo>
                                <a:lnTo>
                                  <a:pt x="750" y="109"/>
                                </a:lnTo>
                                <a:lnTo>
                                  <a:pt x="747" y="103"/>
                                </a:lnTo>
                                <a:lnTo>
                                  <a:pt x="745" y="97"/>
                                </a:lnTo>
                                <a:lnTo>
                                  <a:pt x="743" y="89"/>
                                </a:lnTo>
                                <a:lnTo>
                                  <a:pt x="743" y="82"/>
                                </a:lnTo>
                                <a:lnTo>
                                  <a:pt x="743" y="75"/>
                                </a:lnTo>
                                <a:lnTo>
                                  <a:pt x="745" y="67"/>
                                </a:lnTo>
                                <a:lnTo>
                                  <a:pt x="747" y="61"/>
                                </a:lnTo>
                                <a:lnTo>
                                  <a:pt x="750" y="55"/>
                                </a:lnTo>
                                <a:lnTo>
                                  <a:pt x="755" y="50"/>
                                </a:lnTo>
                                <a:lnTo>
                                  <a:pt x="761" y="46"/>
                                </a:lnTo>
                                <a:lnTo>
                                  <a:pt x="767" y="43"/>
                                </a:lnTo>
                                <a:lnTo>
                                  <a:pt x="775" y="43"/>
                                </a:lnTo>
                                <a:close/>
                                <a:moveTo>
                                  <a:pt x="775" y="32"/>
                                </a:moveTo>
                                <a:lnTo>
                                  <a:pt x="765" y="33"/>
                                </a:lnTo>
                                <a:lnTo>
                                  <a:pt x="756" y="37"/>
                                </a:lnTo>
                                <a:lnTo>
                                  <a:pt x="749" y="42"/>
                                </a:lnTo>
                                <a:lnTo>
                                  <a:pt x="743" y="47"/>
                                </a:lnTo>
                                <a:lnTo>
                                  <a:pt x="737" y="55"/>
                                </a:lnTo>
                                <a:lnTo>
                                  <a:pt x="734" y="63"/>
                                </a:lnTo>
                                <a:lnTo>
                                  <a:pt x="732" y="72"/>
                                </a:lnTo>
                                <a:lnTo>
                                  <a:pt x="731" y="82"/>
                                </a:lnTo>
                                <a:lnTo>
                                  <a:pt x="732" y="91"/>
                                </a:lnTo>
                                <a:lnTo>
                                  <a:pt x="734" y="101"/>
                                </a:lnTo>
                                <a:lnTo>
                                  <a:pt x="737" y="109"/>
                                </a:lnTo>
                                <a:lnTo>
                                  <a:pt x="743" y="117"/>
                                </a:lnTo>
                                <a:lnTo>
                                  <a:pt x="749" y="123"/>
                                </a:lnTo>
                                <a:lnTo>
                                  <a:pt x="756" y="127"/>
                                </a:lnTo>
                                <a:lnTo>
                                  <a:pt x="761" y="129"/>
                                </a:lnTo>
                                <a:lnTo>
                                  <a:pt x="765" y="130"/>
                                </a:lnTo>
                                <a:lnTo>
                                  <a:pt x="770" y="131"/>
                                </a:lnTo>
                                <a:lnTo>
                                  <a:pt x="775" y="131"/>
                                </a:lnTo>
                                <a:lnTo>
                                  <a:pt x="785" y="130"/>
                                </a:lnTo>
                                <a:lnTo>
                                  <a:pt x="793" y="127"/>
                                </a:lnTo>
                                <a:lnTo>
                                  <a:pt x="802" y="123"/>
                                </a:lnTo>
                                <a:lnTo>
                                  <a:pt x="807" y="117"/>
                                </a:lnTo>
                                <a:lnTo>
                                  <a:pt x="812" y="109"/>
                                </a:lnTo>
                                <a:lnTo>
                                  <a:pt x="816" y="101"/>
                                </a:lnTo>
                                <a:lnTo>
                                  <a:pt x="818" y="91"/>
                                </a:lnTo>
                                <a:lnTo>
                                  <a:pt x="818" y="82"/>
                                </a:lnTo>
                                <a:lnTo>
                                  <a:pt x="818" y="72"/>
                                </a:lnTo>
                                <a:lnTo>
                                  <a:pt x="816" y="63"/>
                                </a:lnTo>
                                <a:lnTo>
                                  <a:pt x="812" y="55"/>
                                </a:lnTo>
                                <a:lnTo>
                                  <a:pt x="807" y="47"/>
                                </a:lnTo>
                                <a:lnTo>
                                  <a:pt x="802" y="42"/>
                                </a:lnTo>
                                <a:lnTo>
                                  <a:pt x="793" y="37"/>
                                </a:lnTo>
                                <a:lnTo>
                                  <a:pt x="785" y="33"/>
                                </a:lnTo>
                                <a:lnTo>
                                  <a:pt x="775" y="32"/>
                                </a:lnTo>
                                <a:close/>
                                <a:moveTo>
                                  <a:pt x="861" y="128"/>
                                </a:moveTo>
                                <a:lnTo>
                                  <a:pt x="873" y="128"/>
                                </a:lnTo>
                                <a:lnTo>
                                  <a:pt x="908" y="36"/>
                                </a:lnTo>
                                <a:lnTo>
                                  <a:pt x="896" y="36"/>
                                </a:lnTo>
                                <a:lnTo>
                                  <a:pt x="867" y="118"/>
                                </a:lnTo>
                                <a:lnTo>
                                  <a:pt x="867" y="118"/>
                                </a:lnTo>
                                <a:lnTo>
                                  <a:pt x="837" y="36"/>
                                </a:lnTo>
                                <a:lnTo>
                                  <a:pt x="825" y="36"/>
                                </a:lnTo>
                                <a:lnTo>
                                  <a:pt x="861" y="128"/>
                                </a:lnTo>
                                <a:close/>
                                <a:moveTo>
                                  <a:pt x="929" y="64"/>
                                </a:moveTo>
                                <a:lnTo>
                                  <a:pt x="930" y="59"/>
                                </a:lnTo>
                                <a:lnTo>
                                  <a:pt x="931" y="55"/>
                                </a:lnTo>
                                <a:lnTo>
                                  <a:pt x="933" y="50"/>
                                </a:lnTo>
                                <a:lnTo>
                                  <a:pt x="936" y="47"/>
                                </a:lnTo>
                                <a:lnTo>
                                  <a:pt x="941" y="45"/>
                                </a:lnTo>
                                <a:lnTo>
                                  <a:pt x="945" y="44"/>
                                </a:lnTo>
                                <a:lnTo>
                                  <a:pt x="949" y="43"/>
                                </a:lnTo>
                                <a:lnTo>
                                  <a:pt x="954" y="43"/>
                                </a:lnTo>
                                <a:lnTo>
                                  <a:pt x="960" y="43"/>
                                </a:lnTo>
                                <a:lnTo>
                                  <a:pt x="964" y="43"/>
                                </a:lnTo>
                                <a:lnTo>
                                  <a:pt x="968" y="44"/>
                                </a:lnTo>
                                <a:lnTo>
                                  <a:pt x="971" y="46"/>
                                </a:lnTo>
                                <a:lnTo>
                                  <a:pt x="974" y="49"/>
                                </a:lnTo>
                                <a:lnTo>
                                  <a:pt x="976" y="52"/>
                                </a:lnTo>
                                <a:lnTo>
                                  <a:pt x="977" y="57"/>
                                </a:lnTo>
                                <a:lnTo>
                                  <a:pt x="978" y="62"/>
                                </a:lnTo>
                                <a:lnTo>
                                  <a:pt x="978" y="65"/>
                                </a:lnTo>
                                <a:lnTo>
                                  <a:pt x="977" y="67"/>
                                </a:lnTo>
                                <a:lnTo>
                                  <a:pt x="976" y="69"/>
                                </a:lnTo>
                                <a:lnTo>
                                  <a:pt x="974" y="71"/>
                                </a:lnTo>
                                <a:lnTo>
                                  <a:pt x="970" y="73"/>
                                </a:lnTo>
                                <a:lnTo>
                                  <a:pt x="964" y="75"/>
                                </a:lnTo>
                                <a:lnTo>
                                  <a:pt x="954" y="76"/>
                                </a:lnTo>
                                <a:lnTo>
                                  <a:pt x="946" y="77"/>
                                </a:lnTo>
                                <a:lnTo>
                                  <a:pt x="937" y="78"/>
                                </a:lnTo>
                                <a:lnTo>
                                  <a:pt x="930" y="81"/>
                                </a:lnTo>
                                <a:lnTo>
                                  <a:pt x="924" y="84"/>
                                </a:lnTo>
                                <a:lnTo>
                                  <a:pt x="918" y="89"/>
                                </a:lnTo>
                                <a:lnTo>
                                  <a:pt x="916" y="92"/>
                                </a:lnTo>
                                <a:lnTo>
                                  <a:pt x="915" y="96"/>
                                </a:lnTo>
                                <a:lnTo>
                                  <a:pt x="914" y="100"/>
                                </a:lnTo>
                                <a:lnTo>
                                  <a:pt x="914" y="104"/>
                                </a:lnTo>
                                <a:lnTo>
                                  <a:pt x="914" y="110"/>
                                </a:lnTo>
                                <a:lnTo>
                                  <a:pt x="916" y="117"/>
                                </a:lnTo>
                                <a:lnTo>
                                  <a:pt x="920" y="121"/>
                                </a:lnTo>
                                <a:lnTo>
                                  <a:pt x="923" y="125"/>
                                </a:lnTo>
                                <a:lnTo>
                                  <a:pt x="928" y="127"/>
                                </a:lnTo>
                                <a:lnTo>
                                  <a:pt x="933" y="129"/>
                                </a:lnTo>
                                <a:lnTo>
                                  <a:pt x="938" y="131"/>
                                </a:lnTo>
                                <a:lnTo>
                                  <a:pt x="945" y="131"/>
                                </a:lnTo>
                                <a:lnTo>
                                  <a:pt x="951" y="131"/>
                                </a:lnTo>
                                <a:lnTo>
                                  <a:pt x="956" y="130"/>
                                </a:lnTo>
                                <a:lnTo>
                                  <a:pt x="962" y="128"/>
                                </a:lnTo>
                                <a:lnTo>
                                  <a:pt x="966" y="126"/>
                                </a:lnTo>
                                <a:lnTo>
                                  <a:pt x="973" y="121"/>
                                </a:lnTo>
                                <a:lnTo>
                                  <a:pt x="978" y="112"/>
                                </a:lnTo>
                                <a:lnTo>
                                  <a:pt x="980" y="112"/>
                                </a:lnTo>
                                <a:lnTo>
                                  <a:pt x="980" y="119"/>
                                </a:lnTo>
                                <a:lnTo>
                                  <a:pt x="982" y="124"/>
                                </a:lnTo>
                                <a:lnTo>
                                  <a:pt x="984" y="126"/>
                                </a:lnTo>
                                <a:lnTo>
                                  <a:pt x="986" y="127"/>
                                </a:lnTo>
                                <a:lnTo>
                                  <a:pt x="989" y="128"/>
                                </a:lnTo>
                                <a:lnTo>
                                  <a:pt x="992" y="128"/>
                                </a:lnTo>
                                <a:lnTo>
                                  <a:pt x="996" y="128"/>
                                </a:lnTo>
                                <a:lnTo>
                                  <a:pt x="1000" y="128"/>
                                </a:lnTo>
                                <a:lnTo>
                                  <a:pt x="1000" y="119"/>
                                </a:lnTo>
                                <a:lnTo>
                                  <a:pt x="998" y="119"/>
                                </a:lnTo>
                                <a:lnTo>
                                  <a:pt x="996" y="119"/>
                                </a:lnTo>
                                <a:lnTo>
                                  <a:pt x="993" y="119"/>
                                </a:lnTo>
                                <a:lnTo>
                                  <a:pt x="991" y="118"/>
                                </a:lnTo>
                                <a:lnTo>
                                  <a:pt x="990" y="116"/>
                                </a:lnTo>
                                <a:lnTo>
                                  <a:pt x="990" y="112"/>
                                </a:lnTo>
                                <a:lnTo>
                                  <a:pt x="990" y="63"/>
                                </a:lnTo>
                                <a:lnTo>
                                  <a:pt x="989" y="55"/>
                                </a:lnTo>
                                <a:lnTo>
                                  <a:pt x="987" y="47"/>
                                </a:lnTo>
                                <a:lnTo>
                                  <a:pt x="984" y="42"/>
                                </a:lnTo>
                                <a:lnTo>
                                  <a:pt x="978" y="39"/>
                                </a:lnTo>
                                <a:lnTo>
                                  <a:pt x="973" y="36"/>
                                </a:lnTo>
                                <a:lnTo>
                                  <a:pt x="968" y="35"/>
                                </a:lnTo>
                                <a:lnTo>
                                  <a:pt x="962" y="33"/>
                                </a:lnTo>
                                <a:lnTo>
                                  <a:pt x="955" y="32"/>
                                </a:lnTo>
                                <a:lnTo>
                                  <a:pt x="948" y="33"/>
                                </a:lnTo>
                                <a:lnTo>
                                  <a:pt x="941" y="35"/>
                                </a:lnTo>
                                <a:lnTo>
                                  <a:pt x="934" y="37"/>
                                </a:lnTo>
                                <a:lnTo>
                                  <a:pt x="929" y="41"/>
                                </a:lnTo>
                                <a:lnTo>
                                  <a:pt x="925" y="45"/>
                                </a:lnTo>
                                <a:lnTo>
                                  <a:pt x="922" y="50"/>
                                </a:lnTo>
                                <a:lnTo>
                                  <a:pt x="920" y="57"/>
                                </a:lnTo>
                                <a:lnTo>
                                  <a:pt x="918" y="64"/>
                                </a:lnTo>
                                <a:lnTo>
                                  <a:pt x="929" y="64"/>
                                </a:lnTo>
                                <a:close/>
                                <a:moveTo>
                                  <a:pt x="978" y="92"/>
                                </a:moveTo>
                                <a:lnTo>
                                  <a:pt x="977" y="99"/>
                                </a:lnTo>
                                <a:lnTo>
                                  <a:pt x="975" y="105"/>
                                </a:lnTo>
                                <a:lnTo>
                                  <a:pt x="973" y="109"/>
                                </a:lnTo>
                                <a:lnTo>
                                  <a:pt x="969" y="113"/>
                                </a:lnTo>
                                <a:lnTo>
                                  <a:pt x="964" y="118"/>
                                </a:lnTo>
                                <a:lnTo>
                                  <a:pt x="958" y="120"/>
                                </a:lnTo>
                                <a:lnTo>
                                  <a:pt x="952" y="121"/>
                                </a:lnTo>
                                <a:lnTo>
                                  <a:pt x="946" y="122"/>
                                </a:lnTo>
                                <a:lnTo>
                                  <a:pt x="942" y="121"/>
                                </a:lnTo>
                                <a:lnTo>
                                  <a:pt x="938" y="121"/>
                                </a:lnTo>
                                <a:lnTo>
                                  <a:pt x="934" y="119"/>
                                </a:lnTo>
                                <a:lnTo>
                                  <a:pt x="931" y="117"/>
                                </a:lnTo>
                                <a:lnTo>
                                  <a:pt x="929" y="114"/>
                                </a:lnTo>
                                <a:lnTo>
                                  <a:pt x="927" y="111"/>
                                </a:lnTo>
                                <a:lnTo>
                                  <a:pt x="926" y="107"/>
                                </a:lnTo>
                                <a:lnTo>
                                  <a:pt x="926" y="103"/>
                                </a:lnTo>
                                <a:lnTo>
                                  <a:pt x="926" y="100"/>
                                </a:lnTo>
                                <a:lnTo>
                                  <a:pt x="927" y="98"/>
                                </a:lnTo>
                                <a:lnTo>
                                  <a:pt x="928" y="94"/>
                                </a:lnTo>
                                <a:lnTo>
                                  <a:pt x="929" y="92"/>
                                </a:lnTo>
                                <a:lnTo>
                                  <a:pt x="934" y="89"/>
                                </a:lnTo>
                                <a:lnTo>
                                  <a:pt x="940" y="87"/>
                                </a:lnTo>
                                <a:lnTo>
                                  <a:pt x="953" y="84"/>
                                </a:lnTo>
                                <a:lnTo>
                                  <a:pt x="969" y="82"/>
                                </a:lnTo>
                                <a:lnTo>
                                  <a:pt x="974" y="81"/>
                                </a:lnTo>
                                <a:lnTo>
                                  <a:pt x="978" y="78"/>
                                </a:lnTo>
                                <a:lnTo>
                                  <a:pt x="978" y="78"/>
                                </a:lnTo>
                                <a:lnTo>
                                  <a:pt x="978" y="92"/>
                                </a:lnTo>
                                <a:close/>
                                <a:moveTo>
                                  <a:pt x="1012" y="128"/>
                                </a:moveTo>
                                <a:lnTo>
                                  <a:pt x="1024" y="128"/>
                                </a:lnTo>
                                <a:lnTo>
                                  <a:pt x="1024" y="75"/>
                                </a:lnTo>
                                <a:lnTo>
                                  <a:pt x="1025" y="68"/>
                                </a:lnTo>
                                <a:lnTo>
                                  <a:pt x="1026" y="62"/>
                                </a:lnTo>
                                <a:lnTo>
                                  <a:pt x="1028" y="57"/>
                                </a:lnTo>
                                <a:lnTo>
                                  <a:pt x="1031" y="51"/>
                                </a:lnTo>
                                <a:lnTo>
                                  <a:pt x="1035" y="48"/>
                                </a:lnTo>
                                <a:lnTo>
                                  <a:pt x="1041" y="45"/>
                                </a:lnTo>
                                <a:lnTo>
                                  <a:pt x="1046" y="43"/>
                                </a:lnTo>
                                <a:lnTo>
                                  <a:pt x="1053" y="43"/>
                                </a:lnTo>
                                <a:lnTo>
                                  <a:pt x="1060" y="43"/>
                                </a:lnTo>
                                <a:lnTo>
                                  <a:pt x="1064" y="45"/>
                                </a:lnTo>
                                <a:lnTo>
                                  <a:pt x="1068" y="47"/>
                                </a:lnTo>
                                <a:lnTo>
                                  <a:pt x="1071" y="50"/>
                                </a:lnTo>
                                <a:lnTo>
                                  <a:pt x="1073" y="55"/>
                                </a:lnTo>
                                <a:lnTo>
                                  <a:pt x="1075" y="60"/>
                                </a:lnTo>
                                <a:lnTo>
                                  <a:pt x="1076" y="65"/>
                                </a:lnTo>
                                <a:lnTo>
                                  <a:pt x="1076" y="70"/>
                                </a:lnTo>
                                <a:lnTo>
                                  <a:pt x="1076" y="128"/>
                                </a:lnTo>
                                <a:lnTo>
                                  <a:pt x="1088" y="128"/>
                                </a:lnTo>
                                <a:lnTo>
                                  <a:pt x="1088" y="69"/>
                                </a:lnTo>
                                <a:lnTo>
                                  <a:pt x="1087" y="61"/>
                                </a:lnTo>
                                <a:lnTo>
                                  <a:pt x="1086" y="53"/>
                                </a:lnTo>
                                <a:lnTo>
                                  <a:pt x="1084" y="48"/>
                                </a:lnTo>
                                <a:lnTo>
                                  <a:pt x="1081" y="43"/>
                                </a:lnTo>
                                <a:lnTo>
                                  <a:pt x="1076" y="39"/>
                                </a:lnTo>
                                <a:lnTo>
                                  <a:pt x="1070" y="36"/>
                                </a:lnTo>
                                <a:lnTo>
                                  <a:pt x="1063" y="33"/>
                                </a:lnTo>
                                <a:lnTo>
                                  <a:pt x="1053" y="32"/>
                                </a:lnTo>
                                <a:lnTo>
                                  <a:pt x="1049" y="33"/>
                                </a:lnTo>
                                <a:lnTo>
                                  <a:pt x="1044" y="35"/>
                                </a:lnTo>
                                <a:lnTo>
                                  <a:pt x="1040" y="36"/>
                                </a:lnTo>
                                <a:lnTo>
                                  <a:pt x="1035" y="38"/>
                                </a:lnTo>
                                <a:lnTo>
                                  <a:pt x="1032" y="41"/>
                                </a:lnTo>
                                <a:lnTo>
                                  <a:pt x="1029" y="44"/>
                                </a:lnTo>
                                <a:lnTo>
                                  <a:pt x="1026" y="47"/>
                                </a:lnTo>
                                <a:lnTo>
                                  <a:pt x="1024" y="51"/>
                                </a:lnTo>
                                <a:lnTo>
                                  <a:pt x="1024" y="51"/>
                                </a:lnTo>
                                <a:lnTo>
                                  <a:pt x="1024" y="36"/>
                                </a:lnTo>
                                <a:lnTo>
                                  <a:pt x="1012" y="36"/>
                                </a:lnTo>
                                <a:lnTo>
                                  <a:pt x="1012" y="128"/>
                                </a:lnTo>
                                <a:close/>
                                <a:moveTo>
                                  <a:pt x="1109" y="18"/>
                                </a:moveTo>
                                <a:lnTo>
                                  <a:pt x="1121" y="18"/>
                                </a:lnTo>
                                <a:lnTo>
                                  <a:pt x="1121" y="0"/>
                                </a:lnTo>
                                <a:lnTo>
                                  <a:pt x="1109" y="0"/>
                                </a:lnTo>
                                <a:lnTo>
                                  <a:pt x="1109" y="18"/>
                                </a:lnTo>
                                <a:close/>
                                <a:moveTo>
                                  <a:pt x="1109" y="140"/>
                                </a:moveTo>
                                <a:lnTo>
                                  <a:pt x="1109" y="145"/>
                                </a:lnTo>
                                <a:lnTo>
                                  <a:pt x="1108" y="149"/>
                                </a:lnTo>
                                <a:lnTo>
                                  <a:pt x="1106" y="151"/>
                                </a:lnTo>
                                <a:lnTo>
                                  <a:pt x="1105" y="152"/>
                                </a:lnTo>
                                <a:lnTo>
                                  <a:pt x="1102" y="153"/>
                                </a:lnTo>
                                <a:lnTo>
                                  <a:pt x="1100" y="153"/>
                                </a:lnTo>
                                <a:lnTo>
                                  <a:pt x="1096" y="153"/>
                                </a:lnTo>
                                <a:lnTo>
                                  <a:pt x="1093" y="153"/>
                                </a:lnTo>
                                <a:lnTo>
                                  <a:pt x="1093" y="163"/>
                                </a:lnTo>
                                <a:lnTo>
                                  <a:pt x="1096" y="163"/>
                                </a:lnTo>
                                <a:lnTo>
                                  <a:pt x="1101" y="163"/>
                                </a:lnTo>
                                <a:lnTo>
                                  <a:pt x="1106" y="162"/>
                                </a:lnTo>
                                <a:lnTo>
                                  <a:pt x="1111" y="161"/>
                                </a:lnTo>
                                <a:lnTo>
                                  <a:pt x="1114" y="159"/>
                                </a:lnTo>
                                <a:lnTo>
                                  <a:pt x="1116" y="156"/>
                                </a:lnTo>
                                <a:lnTo>
                                  <a:pt x="1118" y="151"/>
                                </a:lnTo>
                                <a:lnTo>
                                  <a:pt x="1120" y="147"/>
                                </a:lnTo>
                                <a:lnTo>
                                  <a:pt x="1121" y="142"/>
                                </a:lnTo>
                                <a:lnTo>
                                  <a:pt x="1121" y="138"/>
                                </a:lnTo>
                                <a:lnTo>
                                  <a:pt x="1121" y="36"/>
                                </a:lnTo>
                                <a:lnTo>
                                  <a:pt x="1109" y="36"/>
                                </a:lnTo>
                                <a:lnTo>
                                  <a:pt x="1109" y="140"/>
                                </a:lnTo>
                                <a:close/>
                                <a:moveTo>
                                  <a:pt x="1149" y="76"/>
                                </a:moveTo>
                                <a:lnTo>
                                  <a:pt x="1150" y="69"/>
                                </a:lnTo>
                                <a:lnTo>
                                  <a:pt x="1152" y="63"/>
                                </a:lnTo>
                                <a:lnTo>
                                  <a:pt x="1154" y="58"/>
                                </a:lnTo>
                                <a:lnTo>
                                  <a:pt x="1159" y="52"/>
                                </a:lnTo>
                                <a:lnTo>
                                  <a:pt x="1163" y="48"/>
                                </a:lnTo>
                                <a:lnTo>
                                  <a:pt x="1167" y="45"/>
                                </a:lnTo>
                                <a:lnTo>
                                  <a:pt x="1173" y="43"/>
                                </a:lnTo>
                                <a:lnTo>
                                  <a:pt x="1180" y="43"/>
                                </a:lnTo>
                                <a:lnTo>
                                  <a:pt x="1186" y="43"/>
                                </a:lnTo>
                                <a:lnTo>
                                  <a:pt x="1192" y="45"/>
                                </a:lnTo>
                                <a:lnTo>
                                  <a:pt x="1196" y="48"/>
                                </a:lnTo>
                                <a:lnTo>
                                  <a:pt x="1201" y="52"/>
                                </a:lnTo>
                                <a:lnTo>
                                  <a:pt x="1205" y="58"/>
                                </a:lnTo>
                                <a:lnTo>
                                  <a:pt x="1207" y="63"/>
                                </a:lnTo>
                                <a:lnTo>
                                  <a:pt x="1209" y="69"/>
                                </a:lnTo>
                                <a:lnTo>
                                  <a:pt x="1209" y="76"/>
                                </a:lnTo>
                                <a:lnTo>
                                  <a:pt x="1149" y="76"/>
                                </a:lnTo>
                                <a:close/>
                                <a:moveTo>
                                  <a:pt x="1221" y="85"/>
                                </a:moveTo>
                                <a:lnTo>
                                  <a:pt x="1221" y="76"/>
                                </a:lnTo>
                                <a:lnTo>
                                  <a:pt x="1219" y="66"/>
                                </a:lnTo>
                                <a:lnTo>
                                  <a:pt x="1215" y="58"/>
                                </a:lnTo>
                                <a:lnTo>
                                  <a:pt x="1211" y="49"/>
                                </a:lnTo>
                                <a:lnTo>
                                  <a:pt x="1209" y="46"/>
                                </a:lnTo>
                                <a:lnTo>
                                  <a:pt x="1206" y="43"/>
                                </a:lnTo>
                                <a:lnTo>
                                  <a:pt x="1203" y="40"/>
                                </a:lnTo>
                                <a:lnTo>
                                  <a:pt x="1199" y="38"/>
                                </a:lnTo>
                                <a:lnTo>
                                  <a:pt x="1194" y="36"/>
                                </a:lnTo>
                                <a:lnTo>
                                  <a:pt x="1190" y="35"/>
                                </a:lnTo>
                                <a:lnTo>
                                  <a:pt x="1185" y="33"/>
                                </a:lnTo>
                                <a:lnTo>
                                  <a:pt x="1180" y="32"/>
                                </a:lnTo>
                                <a:lnTo>
                                  <a:pt x="1174" y="33"/>
                                </a:lnTo>
                                <a:lnTo>
                                  <a:pt x="1169" y="35"/>
                                </a:lnTo>
                                <a:lnTo>
                                  <a:pt x="1165" y="36"/>
                                </a:lnTo>
                                <a:lnTo>
                                  <a:pt x="1161" y="38"/>
                                </a:lnTo>
                                <a:lnTo>
                                  <a:pt x="1153" y="42"/>
                                </a:lnTo>
                                <a:lnTo>
                                  <a:pt x="1148" y="48"/>
                                </a:lnTo>
                                <a:lnTo>
                                  <a:pt x="1143" y="56"/>
                                </a:lnTo>
                                <a:lnTo>
                                  <a:pt x="1141" y="64"/>
                                </a:lnTo>
                                <a:lnTo>
                                  <a:pt x="1139" y="72"/>
                                </a:lnTo>
                                <a:lnTo>
                                  <a:pt x="1137" y="82"/>
                                </a:lnTo>
                                <a:lnTo>
                                  <a:pt x="1139" y="91"/>
                                </a:lnTo>
                                <a:lnTo>
                                  <a:pt x="1141" y="101"/>
                                </a:lnTo>
                                <a:lnTo>
                                  <a:pt x="1143" y="109"/>
                                </a:lnTo>
                                <a:lnTo>
                                  <a:pt x="1148" y="117"/>
                                </a:lnTo>
                                <a:lnTo>
                                  <a:pt x="1153" y="123"/>
                                </a:lnTo>
                                <a:lnTo>
                                  <a:pt x="1161" y="127"/>
                                </a:lnTo>
                                <a:lnTo>
                                  <a:pt x="1165" y="129"/>
                                </a:lnTo>
                                <a:lnTo>
                                  <a:pt x="1169" y="130"/>
                                </a:lnTo>
                                <a:lnTo>
                                  <a:pt x="1174" y="131"/>
                                </a:lnTo>
                                <a:lnTo>
                                  <a:pt x="1180" y="131"/>
                                </a:lnTo>
                                <a:lnTo>
                                  <a:pt x="1188" y="130"/>
                                </a:lnTo>
                                <a:lnTo>
                                  <a:pt x="1195" y="129"/>
                                </a:lnTo>
                                <a:lnTo>
                                  <a:pt x="1202" y="126"/>
                                </a:lnTo>
                                <a:lnTo>
                                  <a:pt x="1207" y="123"/>
                                </a:lnTo>
                                <a:lnTo>
                                  <a:pt x="1211" y="118"/>
                                </a:lnTo>
                                <a:lnTo>
                                  <a:pt x="1215" y="112"/>
                                </a:lnTo>
                                <a:lnTo>
                                  <a:pt x="1219" y="105"/>
                                </a:lnTo>
                                <a:lnTo>
                                  <a:pt x="1221" y="98"/>
                                </a:lnTo>
                                <a:lnTo>
                                  <a:pt x="1209" y="98"/>
                                </a:lnTo>
                                <a:lnTo>
                                  <a:pt x="1207" y="103"/>
                                </a:lnTo>
                                <a:lnTo>
                                  <a:pt x="1205" y="107"/>
                                </a:lnTo>
                                <a:lnTo>
                                  <a:pt x="1203" y="111"/>
                                </a:lnTo>
                                <a:lnTo>
                                  <a:pt x="1200" y="116"/>
                                </a:lnTo>
                                <a:lnTo>
                                  <a:pt x="1195" y="118"/>
                                </a:lnTo>
                                <a:lnTo>
                                  <a:pt x="1191" y="120"/>
                                </a:lnTo>
                                <a:lnTo>
                                  <a:pt x="1186" y="121"/>
                                </a:lnTo>
                                <a:lnTo>
                                  <a:pt x="1180" y="122"/>
                                </a:lnTo>
                                <a:lnTo>
                                  <a:pt x="1172" y="121"/>
                                </a:lnTo>
                                <a:lnTo>
                                  <a:pt x="1166" y="119"/>
                                </a:lnTo>
                                <a:lnTo>
                                  <a:pt x="1161" y="114"/>
                                </a:lnTo>
                                <a:lnTo>
                                  <a:pt x="1156" y="109"/>
                                </a:lnTo>
                                <a:lnTo>
                                  <a:pt x="1153" y="104"/>
                                </a:lnTo>
                                <a:lnTo>
                                  <a:pt x="1151" y="98"/>
                                </a:lnTo>
                                <a:lnTo>
                                  <a:pt x="1149" y="91"/>
                                </a:lnTo>
                                <a:lnTo>
                                  <a:pt x="1149" y="85"/>
                                </a:lnTo>
                                <a:lnTo>
                                  <a:pt x="1221" y="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34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group w14:anchorId="4A48687D" id="Skupina 1" o:spid="_x0000_s1026" style="position:absolute;margin-left:450.45pt;margin-top:54.5pt;width:101.75pt;height:62.5pt;z-index:251659264;mso-position-horizontal-relative:page;mso-position-vertical-relative:page" coordorigin="9359,782" coordsize="2035,1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">
                <v:shape id="Freeform 2" o:spid="_x0000_s1027" style="position:absolute;left:10875;top:782;width:240;height:240;visibility:visible;mso-wrap-style:square;v-text-anchor:top" coordsize="240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" path="m240,120r-1,12l237,144r-3,12l230,166r-5,11l219,186r-7,10l204,204r-8,8l186,219r-10,6l165,230r-10,4l143,238r-11,2l120,240r-14,l95,238,82,234,72,230,61,225,51,219r-9,-7l34,204r-8,-8l19,186r-5,-9l8,166,5,156,2,144,,132,,120,,107,2,95,5,83,8,71,14,61,19,51r7,-9l34,33r8,-7l51,20,61,14,72,9,82,5,95,3,106,1,120,r12,1l143,3r12,2l165,9r11,5l186,20r10,6l204,33r8,9l219,51r6,10l230,71r4,12l237,95r2,12l240,120xe" fillcolor="#2b9b34" stroked="f">
                  <v:path arrowok="t" o:connecttype="custom" o:connectlocs="239,132;234,156;225,177;212,196;196,212;176,225;155,234;132,240;106,240;82,234;61,225;42,212;26,196;14,177;5,156;0,132;0,107;5,83;14,61;26,42;42,26;61,14;82,5;106,1;132,1;155,5;176,14;196,26;212,42;225,61;234,83;239,107" o:connectangles="0,0,0,0,0,0,0,0,0,0,0,0,0,0,0,0,0,0,0,0,0,0,0,0,0,0,0,0,0,0,0,0"/>
                </v:shape>
                <v:shape id="Freeform 3" o:spid="_x0000_s1028" style="position:absolute;left:11155;top:1182;width:239;height:240;visibility:visible;mso-wrap-style:square;v-text-anchor:top" coordsize="239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" path="m239,120r,11l237,144r-3,10l230,166r-6,10l219,186r-7,9l204,204r-9,7l186,219r-10,6l165,230r-10,4l143,236r-11,3l119,240r-12,-1l96,236,84,234,74,230,63,225,53,219,43,211r-8,-7l27,195r-7,-9l15,176,10,166,5,154,2,144,,131,,120,,107,2,94,5,83,10,71,15,61,20,51r7,-9l35,33r8,-7l53,20,63,13,74,8,84,5,96,2,107,1,119,r13,1l143,2r12,3l165,8r11,5l186,20r9,6l204,33r8,9l219,51r5,10l230,71r4,12l237,94r2,13l239,120xe" fillcolor="#2b9b34" stroked="f">
                  <v:path arrowok="t" o:connecttype="custom" o:connectlocs="239,131;234,154;224,176;212,195;195,211;176,225;155,234;132,239;107,239;84,234;63,225;43,211;27,195;15,176;5,154;0,131;0,107;5,83;15,61;27,42;43,26;63,13;84,5;107,1;132,1;155,5;176,13;195,26;212,42;224,61;234,83;239,107" o:connectangles="0,0,0,0,0,0,0,0,0,0,0,0,0,0,0,0,0,0,0,0,0,0,0,0,0,0,0,0,0,0,0,0"/>
                </v:shape>
                <v:shape id="Freeform 4" o:spid="_x0000_s1029" style="position:absolute;left:10865;top:822;width:525;height:560;visibility:visible;mso-wrap-style:square;v-text-anchor:top" coordsize="525,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" path="m285,r79,15l423,26r43,9l494,40r18,3l521,44r3,1l525,45r-1,7l521,73r-6,31l508,140r-5,20l498,179r-7,20l485,218r-9,18l468,252r-8,15l449,280r-10,9l428,298r-11,6l407,310r-22,10l362,328r-22,9l317,346r-10,7l295,361r-10,8l274,380r-9,11l257,405r-6,14l246,433r-4,15l240,463r-3,15l236,492r,27l237,540r2,14l240,560,161,545,101,533,59,526,30,520,12,516,4,515,1,514r-1,l1,506,5,483r7,-34l22,408r6,-21l35,366r9,-21l52,325,63,306,74,290r6,-7l86,275r7,-5l100,265r13,-8l126,250r13,-6l151,238r24,-11l197,217r12,-7l219,204r10,-7l239,189r8,-9l255,170r8,-12l270,145r5,-15l281,116r3,-14l287,88r2,-12l290,64r,-12l290,43,289,25,287,11,286,3,285,xe" fillcolor="#2b9b34" stroked="f">
                  <v:path arrowok="t" o:connecttype="custom" o:connectlocs="364,15;466,35;512,43;524,45;524,52;515,104;503,160;491,199;476,236;460,267;439,289;417,304;385,320;340,337;307,353;285,369;265,391;251,419;242,448;237,478;236,519;239,554;161,545;59,526;12,516;1,514;1,506;12,449;28,387;44,345;63,306;80,283;93,270;113,257;139,244;175,227;209,210;229,197;247,180;263,158;275,130;284,102;289,76;290,52;289,25;286,3" o:connectangles="0,0,0,0,0,0,0,0,0,0,0,0,0,0,0,0,0,0,0,0,0,0,0,0,0,0,0,0,0,0,0,0,0,0,0,0,0,0,0,0,0,0,0,0,0,0"/>
                </v:shape>
                <v:shape id="Freeform 5" o:spid="_x0000_s1030" style="position:absolute;left:9359;top:1650;width:2026;height:166;visibility:visible;mso-wrap-style:square;v-text-anchor:top" coordsize="2026,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" path="m6,14r78,l,121r,10l100,131r,-10l14,121,98,14,98,3,6,3r,11xm123,67r1,-5l125,58r4,-4l131,50r4,-2l139,47r4,-1l149,45r5,1l158,46r4,1l165,49r4,2l171,56r2,4l173,64r,4l172,70r-1,3l169,75r-5,2l158,77r-8,1l140,80r-8,1l124,83r-6,4l113,91r-2,4l110,99r-1,4l109,107r,7l111,119r3,5l118,127r4,3l127,133r6,1l139,135r6,-1l152,133r4,-2l160,129r7,-6l174,116r,l174,122r2,5l178,129r2,1l183,131r4,l191,131r4,-1l195,121r-2,1l191,122r-4,l185,120r-1,-2l184,116r,-50l183,58r-2,-8l178,45r-5,-3l167,39r-5,-2l156,37r-6,-1l142,37r-7,1l129,40r-6,3l119,47r-3,7l114,60r-1,7l123,67xm173,96r-1,6l171,108r-4,5l163,117r-5,3l153,123r-7,1l140,125r-3,-1l133,123r-3,-1l126,120r-3,-3l121,114r-1,-4l120,106r,-3l121,101r1,-3l123,96r6,-3l134,90r15,-3l163,85r6,-1l173,81r,l173,96xm233,131r11,l279,39r-12,l239,120r-1,l209,39r-13,l233,131xm330,45r7,1l343,49r7,4l354,58r3,6l360,70r1,8l362,85r-1,8l360,100r-3,6l354,113r-4,5l343,121r-6,3l330,125r-8,-1l315,121r-5,-3l305,113r-4,-7l299,100r-2,-7l297,85r,-7l299,70r2,-6l305,58r5,-5l315,49r7,-3l330,45xm330,36r-11,1l311,40r-8,4l297,50r-5,8l289,66r-3,10l285,85r1,10l289,104r3,9l297,120r6,6l311,130r4,3l319,134r5,l330,135r9,-1l349,130r7,-4l362,120r4,-7l371,104r2,-9l374,85r-1,-9l371,66r-5,-8l362,50r-6,-6l349,40,339,37r-9,-1xm472,3r-11,l461,57r-1,l458,51r-3,-4l452,44r-4,-3l443,39r-5,-1l433,37r-4,-1l423,37r-5,l414,38r-4,2l402,44r-5,6l392,58r-3,8l386,76r,9l386,95r3,9l392,113r5,7l402,126r8,4l414,133r4,1l423,134r6,1l433,134r5,-1l443,131r5,-3l452,126r4,-4l459,119r2,-5l461,114r,17l472,131,472,3xm398,85r,-7l399,70r2,-6l404,58r5,-5l414,49r6,-3l429,45r7,1l443,49r6,4l454,58r3,6l459,70r1,8l461,85r-1,8l459,100r-2,6l454,113r-5,5l443,121r-7,3l429,125r-9,-1l414,121r-5,-3l404,113r-3,-7l399,100r-1,-7l398,85xm558,14r45,l611,14r5,2l621,18r3,2l628,24r2,4l631,34r1,5l631,45r-1,4l626,54r-3,4l619,60r-4,2l610,64r-7,l558,64r,-50xm545,131r13,l558,75r46,l612,75r6,3l622,81r3,5l628,91r1,7l630,105r1,6l631,122r3,9l648,131r-3,-3l644,125r-1,-4l642,116r-1,-10l641,99r-1,-5l640,88r-2,-5l636,79r-3,-3l630,73r-6,-2l619,69r,l624,67r6,-2l634,62r3,-4l640,54r2,-6l643,42r,-5l643,28r-3,-6l637,16r-5,-4l626,7,620,5,613,3r-9,l545,3r,128xm671,79r1,-6l674,66r2,-5l679,56r4,-5l689,48r5,-2l701,45r7,1l713,48r5,3l722,56r3,5l729,66r1,7l731,79r-60,xm742,88r-1,-9l740,69r-3,-9l733,53r-2,-5l728,45r-5,-2l720,41r-4,-2l712,37r-5,l701,36r-5,1l691,37r-5,2l682,40r-7,5l669,51r-5,8l661,67r-2,9l659,85r,10l661,104r3,9l669,120r6,6l682,130r4,3l691,134r5,l701,135r9,-1l717,133r6,-4l729,125r4,-4l736,115r3,-7l741,101r-11,l729,106r-2,4l723,115r-3,3l717,121r-5,2l707,124r-6,1l694,124r-6,-3l682,118r-4,-5l674,107r-2,-6l671,95r,-7l742,88xm757,166r12,l769,114r,l771,119r3,4l778,126r3,3l787,131r4,2l796,134r5,1l807,134r4,l815,133r4,-3l827,126r6,-6l837,113r3,-9l842,95r1,-10l842,76,840,66r-3,-8l833,50r-6,-6l819,40r-4,-2l811,37r-4,l801,36r-5,1l791,38r-6,1l781,41r-4,3l773,47r-2,4l768,57r,l768,39r-11,l757,166xm832,85r-1,8l830,100r-2,6l824,113r-4,5l815,121r-6,3l801,125r-8,-1l785,121r-5,-3l776,113r-3,-7l771,100r-2,-7l769,85r,-7l770,70r2,-7l775,58r5,-5l785,48r8,-2l801,45r8,1l815,49r5,4l824,58r4,6l830,70r1,8l832,85xm936,39r-12,l924,87r,8l922,101r-2,6l918,114r-4,4l909,122r-6,2l896,125r-5,-1l885,123r-4,-2l877,118r-2,-3l873,110r-1,-5l872,99r,-60l860,39r,60l861,107r1,7l864,120r4,5l872,129r6,2l884,134r9,1l898,134r5,-1l908,131r4,-2l916,126r3,-3l922,119r2,-4l925,115r,16l936,131r,-92xm957,131r11,l968,114r,l971,119r2,3l977,126r4,3l985,131r6,2l996,134r5,1l1007,134r4,l1015,133r4,-3l1027,126r6,-6l1037,113r3,-9l1042,95r,-10l1042,76r-2,-10l1037,58r-4,-8l1027,44r-8,-4l1015,38r-4,-1l1007,37r-6,-1l996,37r-5,1l987,39r-6,2l977,44r-3,3l971,51r-2,6l969,57r,-54l957,3r,128xm1032,85r-1,8l1030,100r-2,6l1024,113r-4,5l1015,121r-6,3l1001,125r-8,-1l985,121r-5,-3l976,113r-3,-7l971,100r-2,-7l969,85r,-7l971,70r2,-6l976,58r4,-5l985,49r8,-3l1001,45r8,1l1015,49r5,4l1024,58r4,6l1030,70r1,8l1032,85xm1060,131r12,l1072,3r-12,l1060,131xm1094,21r11,l1105,3r-11,l1094,21xm1094,131r11,l1105,39r-11,l1094,131xm1128,131r10,l1138,97r19,-16l1194,131r14,l1166,74r40,-35l1190,39r-52,45l1138,3r-10,l1128,131xm1223,79r1,-6l1227,66r3,-5l1233,56r4,-5l1242,48r6,-2l1254,45r7,1l1267,48r5,3l1276,56r3,5l1281,66r2,7l1283,79r-60,xm1295,88r,-9l1293,69r-2,-9l1287,53r-4,-5l1280,45r-3,-2l1273,41r-3,-2l1264,37r-5,l1254,36r-5,1l1244,37r-5,2l1235,40r-7,5l1222,51r-4,8l1215,67r-2,9l1213,85r,10l1215,104r3,9l1222,120r6,6l1235,130r4,3l1244,134r5,l1254,135r8,-1l1270,133r6,-4l1281,125r6,-4l1290,115r3,-7l1295,101r-12,l1282,106r-2,4l1277,115r-3,3l1270,121r-4,2l1260,124r-6,1l1247,124r-7,-3l1235,118r-4,-5l1228,107r-2,-6l1224,95r-1,-7l1295,88xm1356,89r,6l1357,100r1,5l1359,109r2,5l1363,118r4,3l1370,123r7,5l1387,131r9,3l1408,135r8,-1l1422,134r7,-3l1434,129r5,-2l1443,125r4,-3l1449,119r4,-5l1455,107r1,-5l1457,98r-1,-8l1454,84r-3,-5l1447,75r-5,-4l1436,68r-6,-2l1423,64r-31,-8l1384,54r-6,-5l1376,47r-2,-3l1373,41r,-4l1373,29r2,-5l1378,20r4,-3l1388,14r5,-1l1398,12r6,-2l1412,12r6,1l1423,15r6,3l1433,22r4,5l1439,34r1,6l1452,40r-1,-9l1449,23r-6,-7l1438,10r-7,-4l1422,3r-8,-2l1404,r-6,1l1393,1r-5,2l1382,4r-7,4l1369,14r-5,6l1362,25r-1,6l1360,37r1,6l1362,49r4,6l1369,58r5,3l1378,64r5,2l1390,67r28,8l1428,78r8,4l1439,85r3,3l1443,93r1,5l1443,104r-2,5l1437,115r-4,3l1428,121r-7,1l1416,123r-5,1l1401,123r-7,-1l1387,120r-7,-3l1375,111r-3,-5l1369,99r,-10l1356,89xm1474,131r12,l1486,3r-12,l1474,131xm1547,45r7,1l1560,49r7,4l1571,58r3,6l1577,70r1,8l1579,85r-1,8l1577,100r-3,6l1571,113r-4,5l1560,121r-6,3l1547,125r-8,-1l1532,121r-5,-3l1522,113r-4,-7l1516,100r-2,-7l1514,85r,-7l1516,70r2,-6l1522,58r5,-5l1532,49r7,-3l1547,45xm1547,36r-11,1l1528,40r-8,4l1514,50r-5,8l1506,66r-3,10l1502,85r1,10l1506,104r3,9l1514,120r6,6l1528,130r4,3l1536,134r5,l1547,135r9,-1l1566,130r7,-4l1579,120r6,-7l1588,104r2,-9l1591,85r-1,-9l1588,66r-3,-8l1579,50r-6,-6l1566,40r-10,-3l1547,36xm1633,131r12,l1679,39r-11,l1639,120r-1,l1610,39r-13,l1633,131xm1697,79r1,-6l1700,66r3,-5l1707,56r4,-5l1716,48r5,-2l1728,45r6,1l1740,48r6,3l1750,56r3,5l1755,66r2,7l1757,79r-60,xm1769,88r,-9l1767,69r-2,-9l1760,53r-3,-5l1754,45r-3,-2l1747,41r-5,-2l1738,37r-5,l1728,36r-6,1l1718,37r-5,2l1709,40r-8,5l1696,51r-4,8l1689,67r-2,9l1686,85r1,10l1689,104r3,9l1696,120r5,6l1709,130r4,3l1718,134r4,l1728,135r8,-1l1743,133r7,-4l1755,125r4,-4l1763,115r4,-7l1769,101r-12,l1755,106r-2,4l1751,115r-3,3l1743,121r-4,2l1734,124r-6,1l1720,124r-6,-3l1709,118r-4,-5l1701,107r-2,-6l1698,95r-1,-7l1769,88xm1783,131r12,l1795,78r1,-8l1797,65r3,-6l1803,55r5,-5l1812,48r6,-2l1825,45r6,1l1836,47r4,3l1843,54r3,4l1847,63r1,5l1848,74r,57l1859,131r,-60l1859,64r-1,-7l1855,50r-3,-5l1848,42r-7,-3l1834,37r-8,-1l1820,37r-4,1l1811,39r-3,2l1803,44r-3,3l1797,50r-1,5l1795,55r,-16l1783,39r,92xm1881,21r11,l1892,3r-11,l1881,21xm1881,131r11,l1892,39r-11,l1881,131xm1914,21r12,l1926,3r-12,l1914,21xm1914,143r,5l1913,153r-2,2l1910,156r-3,l1905,157r-4,l1898,157r,8l1901,166r5,l1911,165r5,-1l1919,162r2,-3l1923,155r2,-5l1926,145r,-5l1926,39r-12,l1914,143xm1954,79r1,-6l1957,66r2,-5l1964,56r4,-5l1972,48r6,-2l1985,45r6,1l1997,48r4,3l2006,56r4,5l2012,66r2,7l2014,79r-60,xm2026,88r,-9l2024,69r-4,-9l2016,53r-2,-5l2011,45r-3,-2l2004,41r-5,-2l1995,37r-5,l1985,36r-6,1l1974,37r-4,2l1966,40r-8,5l1953,51r-5,8l1946,67r-2,9l1942,85r2,10l1946,104r2,9l1953,120r5,6l1966,130r4,3l1974,134r5,l1985,135r8,-1l2000,133r7,-4l2012,125r4,-4l2020,115r4,-7l2026,101r-12,l2012,106r-2,4l2008,115r-3,3l2000,121r-4,2l1991,124r-6,1l1977,124r-6,-3l1966,118r-5,-5l1958,107r-2,-6l1954,95r,-7l2026,88xe" fillcolor="#393432" stroked="f">
                  <v:path arrowok="t" o:connecttype="custom" o:connectlocs="139,47;140,80;152,133;185,120;114,60;120,110;239,120;350,118;322,46;319,134;330,36;397,50;448,128;436,46;409,118;626,54;630,105;619,69;545,3;731,79;682,40;717,133;682,118;801,135;811,37;828,106;780,53;918,114;864,120;957,131;1037,113;977,44;985,121;1024,58;1094,39;1230,61;1291,60;1213,76;1293,108;1223,88;1434,129;1384,54;1433,22;1369,14;1443,93;1356,89;1571,113;1532,49;1532,133;1556,37;1721,46;1751,43;1692,113;1753,110;1795,78;1859,131;1795,55;1914,21;1925,150;2006,56;1985,36;1974,134;1991,124" o:connectangles="0,0,0,0,0,0,0,0,0,0,0,0,0,0,0,0,0,0,0,0,0,0,0,0,0,0,0,0,0,0,0,0,0,0,0,0,0,0,0,0,0,0,0,0,0,0,0,0,0,0,0,0,0,0,0,0,0,0,0,0,0,0,0"/>
                  <o:lock v:ext="edit" verticies="t"/>
                </v:shape>
                <v:shape id="Freeform 6" o:spid="_x0000_s1031" style="position:absolute;left:10164;top:1869;width:1221;height:163;visibility:visible;mso-wrap-style:square;v-text-anchor:top" coordsize="122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" path="m75,44r,-8l5,36r,9l62,45,,120r,8l78,128r,-9l14,119,75,44xm103,64r,-5l105,55r2,-5l110,47r3,-2l117,44r5,-1l127,43r5,l136,43r4,1l145,46r3,3l150,52r1,5l151,62r,3l151,67r-2,2l148,71r-5,2l137,75r-9,1l118,77r-8,1l103,81r-7,3l91,89r-1,3l88,96r-1,4l87,104r1,6l90,117r2,4l96,125r4,2l106,129r6,2l118,131r7,l130,130r4,-2l138,126r8,-5l152,112r,l153,119r2,5l156,126r2,1l162,128r4,l170,128r3,l173,119r-2,l170,119r-3,l165,118r-1,-2l163,112r,-49l162,55r-3,-8l156,42r-4,-3l147,36r-7,-1l135,33r-6,-1l120,33r-6,2l108,37r-5,4l97,45r-3,5l92,57r-1,7l103,64xm151,92r,7l149,105r-3,4l142,113r-5,5l131,120r-5,1l119,122r-4,-1l111,121r-3,-2l105,117r-3,-3l100,111r-2,-4l98,103r,-3l99,98r1,-4l103,92r4,-3l113,87r14,-3l142,82r5,-1l151,78r,l151,92xm303,44r,-8l232,36r,9l288,45r-60,75l228,128r77,l305,119r-63,l303,44xm329,64r1,-5l331,55r2,-5l336,47r5,-2l344,44r5,-1l354,43r4,l364,43r4,1l371,46r3,3l376,52r1,5l378,62r,3l377,67r-1,2l374,71r-4,2l364,75r-10,1l346,77r-9,1l330,81r-6,3l318,89r-2,3l315,96r-1,4l314,104r,6l316,117r3,4l323,125r5,2l333,129r5,2l345,131r6,l356,130r6,-2l366,126r7,-5l378,112r1,l379,119r3,5l384,126r2,1l389,128r3,l396,128r3,l399,119r-1,l396,119r-3,l391,118r-1,-2l390,112r,-49l389,55r-2,-8l383,42r-5,-3l373,36r-5,-1l362,33r-7,-1l348,33r-7,2l334,37r-5,4l325,45r-3,5l318,57r-1,7l329,64xm378,92r-1,7l375,105r-2,4l369,113r-5,5l358,120r-6,1l346,122r-4,-1l338,121r-4,-2l331,117r-2,-3l327,111r-1,-4l325,103r1,-3l326,98r2,-4l329,92r5,-3l339,87r14,-3l368,82r6,-1l378,78r,l378,92xm412,163r12,l424,111r,l426,116r3,4l433,123r3,3l442,128r4,2l451,131r5,l462,131r4,-1l471,129r3,-2l482,123r6,-6l492,109r3,-8l497,91r1,-9l497,72r-2,-9l492,55r-4,-8l482,42r-8,-5l471,36r-5,-3l462,33r-6,-1l451,33r-5,2l441,36r-5,3l432,41r-4,4l426,49r-3,4l423,53r,-17l412,36r,127xm487,82r-1,7l485,97r-2,6l479,109r-4,5l470,118r-6,3l456,122r-8,-1l441,118r-6,-4l431,109r-3,-6l426,97r-2,-8l424,82r,-7l425,67r2,-7l430,55r5,-6l441,46r7,-3l456,43r8,l470,46r5,4l479,56r4,5l485,68r1,7l487,82xm555,43r8,l569,46r5,4l579,55r4,6l586,67r1,8l588,82r-1,7l586,97r-3,6l579,109r-5,5l569,119r-6,2l555,122r-8,-1l541,119r-6,-5l530,109r-3,-6l525,97r-2,-8l523,82r,-7l525,67r2,-6l530,55r5,-5l541,46r6,-3l555,43xm555,32r-10,1l536,37r-7,5l523,47r-6,8l514,63r-2,9l511,82r1,9l514,101r3,8l523,117r6,6l536,127r5,2l545,130r5,1l555,131r10,-1l573,127r9,-4l588,117r4,-8l596,101r2,-10l598,82r,-10l596,63r-4,-8l588,47r-6,-5l573,37r-8,-4l555,32xm683,63r-1,-7l679,49r-3,-5l672,41r-4,-4l662,35r-7,-2l649,32r-6,1l636,35r-6,2l625,39r-4,4l617,47r-3,5l614,59r,5l615,69r3,3l622,76r3,3l629,81r5,1l639,84r15,3l662,89r6,3l671,94r2,4l674,101r,3l674,108r-2,4l669,116r-3,2l662,120r-5,1l653,122r-4,l644,121r-6,-1l634,119r-4,-3l627,112r-2,-4l623,104r-1,-5l610,99r2,7l614,113r3,6l623,123r5,4l634,129r7,1l649,131r6,l662,129r6,-1l674,125r4,-4l683,117r2,-7l686,103r,-5l684,92r-3,-4l677,85r-4,-3l669,80r-4,-1l659,78,645,75r-7,-3l632,69r-3,-2l627,65r-1,-3l625,59r1,-4l627,51r2,-3l632,46r7,-3l647,43r5,l656,44r5,1l664,47r3,3l669,53r2,5l671,63r12,xm703,128r11,l714,,703,r,128xm775,43r8,l789,46r5,4l800,55r3,6l806,67r1,8l808,82r-1,7l806,97r-3,6l800,109r-6,5l789,119r-6,2l775,122r-8,-1l761,119r-6,-5l750,109r-3,-6l745,97r-2,-8l743,82r,-7l745,67r2,-6l750,55r5,-5l761,46r6,-3l775,43xm775,32r-10,1l756,37r-7,5l743,47r-6,8l734,63r-2,9l731,82r1,9l734,101r3,8l743,117r6,6l756,127r5,2l765,130r5,1l775,131r10,-1l793,127r9,-4l807,117r5,-8l816,101r2,-10l818,82r,-10l816,63r-4,-8l807,47r-5,-5l793,37r-8,-4l775,32xm861,128r12,l908,36r-12,l867,118r,l837,36r-12,l861,128xm929,64r1,-5l931,55r2,-5l936,47r5,-2l945,44r4,-1l954,43r6,l964,43r4,1l971,46r3,3l976,52r1,5l978,62r,3l977,67r-1,2l974,71r-4,2l964,75r-10,1l946,77r-9,1l930,81r-6,3l918,89r-2,3l915,96r-1,4l914,104r,6l916,117r4,4l923,125r5,2l933,129r5,2l945,131r6,l956,130r6,-2l966,126r7,-5l978,112r2,l980,119r2,5l984,126r2,1l989,128r3,l996,128r4,l1000,119r-2,l996,119r-3,l991,118r-1,-2l990,112r,-49l989,55r-2,-8l984,42r-6,-3l973,36r-5,-1l962,33r-7,-1l948,33r-7,2l934,37r-5,4l925,45r-3,5l920,57r-2,7l929,64xm978,92r-1,7l975,105r-2,4l969,113r-5,5l958,120r-6,1l946,122r-4,-1l938,121r-4,-2l931,117r-2,-3l927,111r-1,-4l926,103r,-3l927,98r1,-4l929,92r5,-3l940,87r13,-3l969,82r5,-1l978,78r,l978,92xm1012,128r12,l1024,75r1,-7l1026,62r2,-5l1031,51r4,-3l1041,45r5,-2l1053,43r7,l1064,45r4,2l1071,50r2,5l1075,60r1,5l1076,70r,58l1088,128r,-59l1087,61r-1,-8l1084,48r-3,-5l1076,39r-6,-3l1063,33r-10,-1l1049,33r-5,2l1040,36r-5,2l1032,41r-3,3l1026,47r-2,4l1024,51r,-15l1012,36r,92xm1109,18r12,l1121,r-12,l1109,18xm1109,140r,5l1108,149r-2,2l1105,152r-3,1l1100,153r-4,l1093,153r,10l1096,163r5,l1106,162r5,-1l1114,159r2,-3l1118,151r2,-4l1121,142r,-4l1121,36r-12,l1109,140xm1149,76r1,-7l1152,63r2,-5l1159,52r4,-4l1167,45r6,-2l1180,43r6,l1192,45r4,3l1201,52r4,6l1207,63r2,6l1209,76r-60,xm1221,85r,-9l1219,66r-4,-8l1211,49r-2,-3l1206,43r-3,-3l1199,38r-5,-2l1190,35r-5,-2l1180,32r-6,1l1169,35r-4,1l1161,38r-8,4l1148,48r-5,8l1141,64r-2,8l1137,82r2,9l1141,101r2,8l1148,117r5,6l1161,127r4,2l1169,130r5,1l1180,131r8,-1l1195,129r7,-3l1207,123r4,-5l1215,112r4,-7l1221,98r-12,l1207,103r-2,4l1203,111r-3,5l1195,118r-4,2l1186,121r-6,1l1172,121r-6,-2l1161,114r-5,-5l1153,104r-2,-6l1149,91r,-6l1221,85xe" fillcolor="#393432" stroked="f">
                  <v:path arrowok="t" o:connecttype="custom" o:connectlocs="103,59;150,52;96,84;118,131;166,128;156,42;91,64;108,119;142,82;305,119;364,43;354,76;323,125;382,124;390,112;329,41;352,121;329,92;426,116;488,117;462,33;412,163;431,109;464,43;583,61;541,119;547,43;517,109;596,101;679,49;614,52;671,94;638,120;634,129;681,88;626,55;671,63;806,67;755,114;775,43;743,117;818,91;896,36;949,43;974,71;914,110;978,112;993,119;948,33;969,113;926,100;1024,128;1071,50;1070,36;1012,36;1100,153;1121,138;1186,43;1211,49;1153,42;1169,130;1205,107;1149,91" o:connectangles="0,0,0,0,0,0,0,0,0,0,0,0,0,0,0,0,0,0,0,0,0,0,0,0,0,0,0,0,0,0,0,0,0,0,0,0,0,0,0,0,0,0,0,0,0,0,0,0,0,0,0,0,0,0,0,0,0,0,0,0,0,0,0"/>
                  <o:lock v:ext="edit" verticies="t"/>
                </v:shape>
                <w10:wrap anchorx="page" anchory="page"/>
              </v:group>
            </w:pict>
          </mc:Fallback>
        </mc:AlternateContent>
      </w:r>
    </w:p>
    <w:p w14:paraId="48CF5D0B" w14:textId="77777777" w:rsidR="006A5030" w:rsidRDefault="006A503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</w:pPr>
    </w:p>
    <w:p w14:paraId="56314995" w14:textId="77777777" w:rsidR="006A5030" w:rsidRPr="00535A6F" w:rsidRDefault="006A503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</w:pPr>
    </w:p>
    <w:p w14:paraId="39B6DDCE" w14:textId="77777777" w:rsidR="006A5030" w:rsidRDefault="006A5030" w:rsidP="006A5030"/>
    <w:p w14:paraId="3767F9CF" w14:textId="77777777" w:rsidR="006A5030" w:rsidRDefault="006A5030" w:rsidP="00B769AD">
      <w:pPr>
        <w:ind w:right="-171"/>
      </w:pPr>
    </w:p>
    <w:p w14:paraId="2AE7491A" w14:textId="77777777" w:rsidR="007D2C62" w:rsidRDefault="007D2C62" w:rsidP="006A5030"/>
    <w:p w14:paraId="05EC2831" w14:textId="77777777" w:rsidR="007D2C62" w:rsidRDefault="007D2C62" w:rsidP="006A5030"/>
    <w:p w14:paraId="4FCE86B0" w14:textId="29FDB036" w:rsidR="0036721A" w:rsidRPr="0049435E" w:rsidRDefault="0036721A" w:rsidP="0036721A">
      <w:pPr>
        <w:pStyle w:val="Naslov1"/>
        <w:jc w:val="center"/>
        <w:rPr>
          <w:rFonts w:ascii="Arial" w:hAnsi="Arial" w:cs="Arial"/>
          <w:sz w:val="28"/>
          <w:szCs w:val="24"/>
        </w:rPr>
      </w:pPr>
      <w:r w:rsidRPr="0049435E">
        <w:rPr>
          <w:rFonts w:ascii="Arial" w:hAnsi="Arial" w:cs="Arial"/>
          <w:sz w:val="28"/>
          <w:szCs w:val="24"/>
        </w:rPr>
        <w:t>VLOGA ZA IZDAJO OBRAZCA U1</w:t>
      </w:r>
    </w:p>
    <w:p w14:paraId="4111F231" w14:textId="77777777" w:rsidR="0036721A" w:rsidRPr="001F40B2" w:rsidRDefault="0036721A" w:rsidP="0036721A">
      <w:pPr>
        <w:pStyle w:val="Naslov1"/>
        <w:jc w:val="center"/>
        <w:rPr>
          <w:rFonts w:ascii="Arial" w:hAnsi="Arial" w:cs="Arial"/>
          <w:sz w:val="20"/>
        </w:rPr>
      </w:pPr>
      <w:r w:rsidRPr="001F40B2">
        <w:rPr>
          <w:rFonts w:ascii="Arial" w:hAnsi="Arial" w:cs="Arial"/>
          <w:sz w:val="20"/>
        </w:rPr>
        <w:t xml:space="preserve">(potrdilo o obdobjih zaposlitve in zavarovanja, dopolnjenih </w:t>
      </w:r>
      <w:r w:rsidRPr="002E144D">
        <w:rPr>
          <w:rFonts w:ascii="Arial" w:hAnsi="Arial" w:cs="Arial"/>
          <w:sz w:val="20"/>
          <w:u w:val="single"/>
        </w:rPr>
        <w:t>v Republiki Sloveniji</w:t>
      </w:r>
      <w:r w:rsidRPr="001F40B2">
        <w:rPr>
          <w:rFonts w:ascii="Arial" w:hAnsi="Arial" w:cs="Arial"/>
          <w:sz w:val="20"/>
        </w:rPr>
        <w:t>)</w:t>
      </w:r>
    </w:p>
    <w:p w14:paraId="68851CFD" w14:textId="77777777" w:rsidR="0036721A" w:rsidRPr="001F40B2" w:rsidRDefault="0036721A" w:rsidP="0036721A">
      <w:pPr>
        <w:rPr>
          <w:rFonts w:ascii="Arial" w:hAnsi="Arial" w:cs="Arial"/>
          <w:sz w:val="16"/>
          <w:szCs w:val="16"/>
        </w:rPr>
      </w:pPr>
    </w:p>
    <w:tbl>
      <w:tblPr>
        <w:tblStyle w:val="Tabelamrea"/>
        <w:tblW w:w="5088" w:type="pct"/>
        <w:tblLook w:val="04A0" w:firstRow="1" w:lastRow="0" w:firstColumn="1" w:lastColumn="0" w:noHBand="0" w:noVBand="1"/>
      </w:tblPr>
      <w:tblGrid>
        <w:gridCol w:w="10154"/>
      </w:tblGrid>
      <w:tr w:rsidR="0036721A" w:rsidRPr="00820466" w14:paraId="400EC6AC" w14:textId="77777777" w:rsidTr="00CE3752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37FECC67" w14:textId="54A2528C" w:rsidR="0036721A" w:rsidRDefault="0036721A" w:rsidP="006A5030">
            <w:pPr>
              <w:pStyle w:val="Navadensplet"/>
              <w:spacing w:before="0" w:beforeAutospacing="0" w:after="0" w:afterAutospacing="0"/>
              <w:ind w:left="1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  <w:r w:rsidRPr="00820466">
              <w:rPr>
                <w:rFonts w:ascii="Arial" w:hAnsi="Arial" w:cs="Arial"/>
                <w:iCs/>
                <w:sz w:val="16"/>
                <w:szCs w:val="16"/>
              </w:rPr>
              <w:t xml:space="preserve">Obrazec U1 izda Zavod Republike Slovenije za zaposlovanje na podlagi Uredb Evropskega parlamenta in Sveta (ES) št. 883/2004 </w:t>
            </w:r>
            <w:r w:rsidRPr="00820466">
              <w:rPr>
                <w:rFonts w:ascii="Arial" w:hAnsi="Arial" w:cs="Arial"/>
                <w:sz w:val="16"/>
                <w:szCs w:val="16"/>
              </w:rPr>
              <w:t xml:space="preserve">z dne 29. 4. 2004 </w:t>
            </w:r>
            <w:r w:rsidRPr="00820466">
              <w:rPr>
                <w:rFonts w:ascii="Arial" w:hAnsi="Arial" w:cs="Arial"/>
                <w:iCs/>
                <w:sz w:val="16"/>
                <w:szCs w:val="16"/>
              </w:rPr>
              <w:t xml:space="preserve">in </w:t>
            </w:r>
            <w:r w:rsidR="00060685" w:rsidRPr="00820466">
              <w:rPr>
                <w:rFonts w:ascii="Arial" w:hAnsi="Arial" w:cs="Arial"/>
                <w:iCs/>
                <w:sz w:val="16"/>
                <w:szCs w:val="16"/>
              </w:rPr>
              <w:t xml:space="preserve">št. </w:t>
            </w:r>
            <w:r w:rsidRPr="00820466">
              <w:rPr>
                <w:rFonts w:ascii="Arial" w:hAnsi="Arial" w:cs="Arial"/>
                <w:iCs/>
                <w:sz w:val="16"/>
                <w:szCs w:val="16"/>
              </w:rPr>
              <w:t xml:space="preserve">987/2009 </w:t>
            </w:r>
            <w:r w:rsidRPr="00820466">
              <w:rPr>
                <w:rFonts w:ascii="Arial" w:hAnsi="Arial" w:cs="Arial"/>
                <w:sz w:val="16"/>
                <w:szCs w:val="16"/>
              </w:rPr>
              <w:t xml:space="preserve">z dne 16. 9. 2009 </w:t>
            </w:r>
            <w:r w:rsidRPr="00820466">
              <w:rPr>
                <w:rFonts w:ascii="Arial" w:hAnsi="Arial" w:cs="Arial"/>
                <w:iCs/>
                <w:sz w:val="16"/>
                <w:szCs w:val="16"/>
              </w:rPr>
              <w:t>in z njim potrjuje obdobja zaposlitve oziroma zavarovanja, dopolnjene v Republiki Sloveniji. Obrazec potrebujete v primeru uveljavljanja nadomestila za brezposelnost v drugi državi EU/EGP/</w:t>
            </w:r>
            <w:r w:rsidR="0003032A" w:rsidRPr="00820466">
              <w:rPr>
                <w:rFonts w:ascii="Arial" w:hAnsi="Arial" w:cs="Arial"/>
                <w:iCs/>
                <w:sz w:val="16"/>
                <w:szCs w:val="16"/>
              </w:rPr>
              <w:t>UK/</w:t>
            </w:r>
            <w:r w:rsidRPr="00820466">
              <w:rPr>
                <w:rFonts w:ascii="Arial" w:hAnsi="Arial" w:cs="Arial"/>
                <w:iCs/>
                <w:sz w:val="16"/>
                <w:szCs w:val="16"/>
              </w:rPr>
              <w:t>Švici, kjer ste bili nazadnje zaposleni in pri tem zahtevate, da vam pristojni nosilec v državi, kjer uveljavljate nadomestilo, upošteva obdobja zaposlitve oziroma zavarovanja, ki ste jih do</w:t>
            </w:r>
            <w:r w:rsidR="006A5030" w:rsidRPr="00820466">
              <w:rPr>
                <w:rFonts w:ascii="Arial" w:hAnsi="Arial" w:cs="Arial"/>
                <w:iCs/>
                <w:sz w:val="16"/>
                <w:szCs w:val="16"/>
              </w:rPr>
              <w:t xml:space="preserve">polnili v Republiki Sloveniji. </w:t>
            </w:r>
            <w:r w:rsidRPr="00820466">
              <w:rPr>
                <w:rFonts w:ascii="Arial" w:hAnsi="Arial" w:cs="Arial"/>
                <w:iCs/>
                <w:sz w:val="16"/>
                <w:szCs w:val="16"/>
                <w:u w:val="single"/>
              </w:rPr>
              <w:t>Prosimo, da navedete vse podatke</w:t>
            </w:r>
            <w:r w:rsidRPr="00820466">
              <w:rPr>
                <w:rFonts w:ascii="Arial" w:hAnsi="Arial" w:cs="Arial"/>
                <w:iCs/>
                <w:sz w:val="16"/>
                <w:szCs w:val="16"/>
              </w:rPr>
              <w:t xml:space="preserve">, saj nosilci iz drugih držav </w:t>
            </w:r>
            <w:r w:rsidR="006A5030" w:rsidRPr="00820466">
              <w:rPr>
                <w:rFonts w:ascii="Arial" w:hAnsi="Arial" w:cs="Arial"/>
                <w:iCs/>
                <w:sz w:val="16"/>
                <w:szCs w:val="16"/>
              </w:rPr>
              <w:t>z</w:t>
            </w:r>
            <w:r w:rsidRPr="00820466">
              <w:rPr>
                <w:rFonts w:ascii="Arial" w:hAnsi="Arial" w:cs="Arial"/>
                <w:iCs/>
                <w:sz w:val="16"/>
                <w:szCs w:val="16"/>
              </w:rPr>
              <w:t>ahtevajo v celoti izpolnjen obrazec U1, v nasprotnem primeru ga bodo zavrnili.</w:t>
            </w:r>
          </w:p>
          <w:p w14:paraId="55B5F1EC" w14:textId="490874B1" w:rsidR="00072505" w:rsidRPr="00820466" w:rsidRDefault="00072505" w:rsidP="006A5030">
            <w:pPr>
              <w:pStyle w:val="Navadensplet"/>
              <w:spacing w:before="0" w:beforeAutospacing="0" w:after="0" w:afterAutospacing="0"/>
              <w:ind w:left="17"/>
              <w:jc w:val="both"/>
              <w:rPr>
                <w:rFonts w:ascii="Arial" w:hAnsi="Arial" w:cs="Arial"/>
                <w:b/>
                <w:iCs/>
                <w:sz w:val="16"/>
                <w:szCs w:val="16"/>
              </w:rPr>
            </w:pPr>
          </w:p>
        </w:tc>
      </w:tr>
    </w:tbl>
    <w:p w14:paraId="11E88975" w14:textId="77777777" w:rsidR="0036721A" w:rsidRPr="00DA214B" w:rsidRDefault="0036721A" w:rsidP="0036721A">
      <w:pPr>
        <w:pStyle w:val="Navadensplet"/>
        <w:tabs>
          <w:tab w:val="left" w:pos="6521"/>
        </w:tabs>
        <w:spacing w:before="0" w:beforeAutospacing="0" w:after="0" w:afterAutospacing="0"/>
        <w:jc w:val="both"/>
        <w:rPr>
          <w:rFonts w:ascii="Arial" w:hAnsi="Arial" w:cs="Arial"/>
          <w:b/>
          <w:iCs/>
          <w:sz w:val="18"/>
          <w:szCs w:val="18"/>
        </w:rPr>
      </w:pPr>
    </w:p>
    <w:p w14:paraId="20EE003C" w14:textId="77777777" w:rsidR="0036721A" w:rsidRPr="001F40B2" w:rsidRDefault="0036721A" w:rsidP="00072505">
      <w:pPr>
        <w:pStyle w:val="Naslov1"/>
        <w:numPr>
          <w:ilvl w:val="0"/>
          <w:numId w:val="2"/>
        </w:numPr>
        <w:spacing w:after="80"/>
        <w:ind w:left="640" w:right="-170" w:hanging="215"/>
      </w:pPr>
      <w:r w:rsidRPr="00AB3D13">
        <w:rPr>
          <w:rFonts w:ascii="Arial" w:hAnsi="Arial" w:cs="Arial"/>
          <w:sz w:val="20"/>
        </w:rPr>
        <w:t>PODATKI O VLAGATELJU*</w:t>
      </w:r>
      <w:r w:rsidRPr="00AB3D13">
        <w:rPr>
          <w:rFonts w:ascii="Arial" w:hAnsi="Arial" w:cs="Arial"/>
          <w:sz w:val="20"/>
        </w:rPr>
        <w:tab/>
      </w:r>
      <w:r w:rsidRPr="00AB3D13">
        <w:rPr>
          <w:rFonts w:ascii="Arial" w:hAnsi="Arial" w:cs="Arial"/>
          <w:sz w:val="20"/>
        </w:rPr>
        <w:tab/>
      </w:r>
      <w:r w:rsidRPr="00AB3D13">
        <w:rPr>
          <w:rFonts w:ascii="Arial" w:hAnsi="Arial" w:cs="Arial"/>
          <w:sz w:val="20"/>
        </w:rPr>
        <w:tab/>
      </w:r>
      <w:r w:rsidRPr="00AB3D13">
        <w:rPr>
          <w:rFonts w:ascii="Arial" w:hAnsi="Arial" w:cs="Arial"/>
          <w:sz w:val="20"/>
        </w:rPr>
        <w:tab/>
      </w:r>
      <w:r w:rsidR="0047470A">
        <w:rPr>
          <w:rFonts w:ascii="Arial" w:hAnsi="Arial" w:cs="Arial"/>
          <w:sz w:val="20"/>
        </w:rPr>
        <w:tab/>
        <w:t xml:space="preserve">           </w:t>
      </w:r>
      <w:r w:rsidRPr="00CD6563">
        <w:rPr>
          <w:rFonts w:ascii="Arial" w:hAnsi="Arial" w:cs="Arial"/>
          <w:sz w:val="18"/>
        </w:rPr>
        <w:t>Spol</w:t>
      </w:r>
      <w:r w:rsidRPr="008839FF">
        <w:rPr>
          <w:rFonts w:ascii="Arial" w:hAnsi="Arial" w:cs="Arial"/>
          <w:b w:val="0"/>
          <w:sz w:val="18"/>
        </w:rPr>
        <w:t xml:space="preserve">:      </w:t>
      </w:r>
      <w:r w:rsidR="000E41BD" w:rsidRPr="008839FF">
        <w:rPr>
          <w:rFonts w:ascii="Arial" w:hAnsi="Arial" w:cs="Arial"/>
          <w:b w:val="0"/>
          <w:sz w:val="18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Potrditev1"/>
      <w:r w:rsidR="0028485B" w:rsidRPr="008839FF">
        <w:rPr>
          <w:rFonts w:ascii="Arial" w:hAnsi="Arial" w:cs="Arial"/>
          <w:b w:val="0"/>
          <w:sz w:val="18"/>
        </w:rPr>
        <w:instrText xml:space="preserve"> FORMCHECKBOX </w:instrText>
      </w:r>
      <w:r w:rsidR="005D75E1">
        <w:rPr>
          <w:rFonts w:ascii="Arial" w:hAnsi="Arial" w:cs="Arial"/>
          <w:b w:val="0"/>
          <w:sz w:val="18"/>
        </w:rPr>
      </w:r>
      <w:r w:rsidR="005D75E1">
        <w:rPr>
          <w:rFonts w:ascii="Arial" w:hAnsi="Arial" w:cs="Arial"/>
          <w:b w:val="0"/>
          <w:sz w:val="18"/>
        </w:rPr>
        <w:fldChar w:fldCharType="separate"/>
      </w:r>
      <w:r w:rsidR="000E41BD" w:rsidRPr="008839FF">
        <w:rPr>
          <w:rFonts w:ascii="Arial" w:hAnsi="Arial" w:cs="Arial"/>
          <w:b w:val="0"/>
          <w:sz w:val="18"/>
        </w:rPr>
        <w:fldChar w:fldCharType="end"/>
      </w:r>
      <w:bookmarkEnd w:id="0"/>
      <w:r w:rsidRPr="008839FF">
        <w:rPr>
          <w:rFonts w:ascii="Arial" w:hAnsi="Arial" w:cs="Arial"/>
          <w:b w:val="0"/>
          <w:sz w:val="18"/>
        </w:rPr>
        <w:t xml:space="preserve">  Ženska       </w:t>
      </w:r>
      <w:r w:rsidR="000E41BD" w:rsidRPr="008839FF">
        <w:rPr>
          <w:rFonts w:ascii="Arial" w:hAnsi="Arial" w:cs="Arial"/>
          <w:b w:val="0"/>
          <w:sz w:val="18"/>
        </w:rPr>
        <w:fldChar w:fldCharType="begin">
          <w:ffData>
            <w:name w:val="Potrditev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Potrditev2"/>
      <w:r w:rsidRPr="008839FF">
        <w:rPr>
          <w:rFonts w:ascii="Arial" w:hAnsi="Arial" w:cs="Arial"/>
          <w:b w:val="0"/>
          <w:sz w:val="18"/>
        </w:rPr>
        <w:instrText xml:space="preserve"> FORMCHECKBOX </w:instrText>
      </w:r>
      <w:r w:rsidR="005D75E1">
        <w:rPr>
          <w:rFonts w:ascii="Arial" w:hAnsi="Arial" w:cs="Arial"/>
          <w:b w:val="0"/>
          <w:sz w:val="18"/>
        </w:rPr>
      </w:r>
      <w:r w:rsidR="005D75E1">
        <w:rPr>
          <w:rFonts w:ascii="Arial" w:hAnsi="Arial" w:cs="Arial"/>
          <w:b w:val="0"/>
          <w:sz w:val="18"/>
        </w:rPr>
        <w:fldChar w:fldCharType="separate"/>
      </w:r>
      <w:r w:rsidR="000E41BD" w:rsidRPr="008839FF">
        <w:rPr>
          <w:rFonts w:ascii="Arial" w:hAnsi="Arial" w:cs="Arial"/>
          <w:b w:val="0"/>
          <w:sz w:val="18"/>
        </w:rPr>
        <w:fldChar w:fldCharType="end"/>
      </w:r>
      <w:bookmarkEnd w:id="1"/>
      <w:r w:rsidRPr="008839FF">
        <w:rPr>
          <w:rFonts w:ascii="Arial" w:hAnsi="Arial" w:cs="Arial"/>
          <w:b w:val="0"/>
          <w:sz w:val="18"/>
        </w:rPr>
        <w:t xml:space="preserve">   Moški</w:t>
      </w:r>
    </w:p>
    <w:tbl>
      <w:tblPr>
        <w:tblW w:w="5000" w:type="pct"/>
        <w:tblInd w:w="12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5053"/>
        <w:gridCol w:w="372"/>
        <w:gridCol w:w="372"/>
        <w:gridCol w:w="372"/>
        <w:gridCol w:w="372"/>
        <w:gridCol w:w="371"/>
        <w:gridCol w:w="371"/>
        <w:gridCol w:w="371"/>
        <w:gridCol w:w="371"/>
        <w:gridCol w:w="371"/>
        <w:gridCol w:w="371"/>
        <w:gridCol w:w="371"/>
        <w:gridCol w:w="371"/>
        <w:gridCol w:w="439"/>
      </w:tblGrid>
      <w:tr w:rsidR="0036721A" w:rsidRPr="001F40B2" w14:paraId="3AF17E0B" w14:textId="77777777" w:rsidTr="00CF2BC0">
        <w:trPr>
          <w:cantSplit/>
          <w:trHeight w:val="447"/>
        </w:trPr>
        <w:tc>
          <w:tcPr>
            <w:tcW w:w="9722" w:type="dxa"/>
            <w:gridSpan w:val="14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hideMark/>
          </w:tcPr>
          <w:p w14:paraId="658BB026" w14:textId="77777777" w:rsidR="0036721A" w:rsidRPr="001F40B2" w:rsidRDefault="0036721A" w:rsidP="00EB7FBC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>Priimek</w:t>
            </w:r>
            <w:r w:rsidR="00EB7FBC">
              <w:rPr>
                <w:rFonts w:ascii="Arial" w:hAnsi="Arial" w:cs="Arial"/>
                <w:bCs/>
                <w:sz w:val="18"/>
                <w:szCs w:val="18"/>
              </w:rPr>
              <w:t xml:space="preserve">:  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1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bookmarkStart w:id="2" w:name="Besedilo1"/>
            <w:r w:rsidR="00A82068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"/>
          </w:p>
        </w:tc>
      </w:tr>
      <w:tr w:rsidR="0036721A" w:rsidRPr="001F40B2" w14:paraId="34069450" w14:textId="77777777" w:rsidTr="00CF2BC0">
        <w:trPr>
          <w:cantSplit/>
          <w:trHeight w:val="447"/>
        </w:trPr>
        <w:tc>
          <w:tcPr>
            <w:tcW w:w="4937" w:type="dxa"/>
            <w:tcBorders>
              <w:left w:val="single" w:sz="12" w:space="0" w:color="000000"/>
            </w:tcBorders>
            <w:hideMark/>
          </w:tcPr>
          <w:p w14:paraId="5D7D3679" w14:textId="77777777" w:rsidR="0036721A" w:rsidRPr="001F40B2" w:rsidRDefault="0036721A" w:rsidP="00D652C6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Ime:   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bookmarkStart w:id="3" w:name="Besedilo2"/>
            <w:r w:rsidR="00A82068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4785" w:type="dxa"/>
            <w:gridSpan w:val="13"/>
            <w:tcBorders>
              <w:right w:val="single" w:sz="12" w:space="0" w:color="000000"/>
            </w:tcBorders>
            <w:vAlign w:val="center"/>
          </w:tcPr>
          <w:p w14:paraId="279FAEED" w14:textId="77777777" w:rsidR="0036721A" w:rsidRPr="001F40B2" w:rsidRDefault="0036721A" w:rsidP="00A86DD9">
            <w:pPr>
              <w:rPr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Državljanstvo: 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"/>
                  <w:enabled/>
                  <w:calcOnExit w:val="0"/>
                  <w:textInput>
                    <w:maxLength w:val="24"/>
                    <w:format w:val="Velike črke"/>
                  </w:textInput>
                </w:ffData>
              </w:fldChar>
            </w:r>
            <w:bookmarkStart w:id="4" w:name="Besedilo3"/>
            <w:r w:rsidR="00A82068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4"/>
          </w:p>
        </w:tc>
      </w:tr>
      <w:tr w:rsidR="007F7FA6" w:rsidRPr="001F40B2" w14:paraId="41281770" w14:textId="77777777" w:rsidTr="00CF2BC0">
        <w:trPr>
          <w:cantSplit/>
          <w:trHeight w:val="447"/>
        </w:trPr>
        <w:tc>
          <w:tcPr>
            <w:tcW w:w="4937" w:type="dxa"/>
            <w:tcBorders>
              <w:left w:val="single" w:sz="12" w:space="0" w:color="000000"/>
            </w:tcBorders>
            <w:vAlign w:val="center"/>
            <w:hideMark/>
          </w:tcPr>
          <w:p w14:paraId="7B748F36" w14:textId="77777777" w:rsidR="0036721A" w:rsidRPr="007D059C" w:rsidRDefault="0036721A" w:rsidP="0036721A">
            <w:pPr>
              <w:spacing w:before="120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0E1468">
              <w:rPr>
                <w:rFonts w:ascii="Arial" w:hAnsi="Arial" w:cs="Arial"/>
                <w:bCs/>
                <w:sz w:val="18"/>
                <w:szCs w:val="18"/>
              </w:rPr>
              <w:t>EMŠO</w:t>
            </w:r>
            <w:r w:rsidR="00A86DD9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-</w:t>
            </w:r>
            <w:r w:rsidR="00A86DD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D7761">
              <w:rPr>
                <w:rFonts w:ascii="Arial" w:hAnsi="Arial" w:cs="Arial"/>
                <w:sz w:val="16"/>
                <w:szCs w:val="18"/>
              </w:rPr>
              <w:t>osebna identifikacijska številka v Republiki Sloveniji:</w:t>
            </w:r>
          </w:p>
        </w:tc>
        <w:tc>
          <w:tcPr>
            <w:tcW w:w="363" w:type="dxa"/>
          </w:tcPr>
          <w:p w14:paraId="41A6F5C4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5" w:name="Besedilo4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5"/>
          </w:p>
        </w:tc>
        <w:tc>
          <w:tcPr>
            <w:tcW w:w="363" w:type="dxa"/>
          </w:tcPr>
          <w:p w14:paraId="3D2F3074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6" w:name="Besedilo5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6"/>
          </w:p>
        </w:tc>
        <w:tc>
          <w:tcPr>
            <w:tcW w:w="363" w:type="dxa"/>
          </w:tcPr>
          <w:p w14:paraId="56629A38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7" w:name="Besedilo6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7"/>
          </w:p>
        </w:tc>
        <w:tc>
          <w:tcPr>
            <w:tcW w:w="363" w:type="dxa"/>
          </w:tcPr>
          <w:p w14:paraId="1FC34C82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8" w:name="Besedilo16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8"/>
          </w:p>
        </w:tc>
        <w:tc>
          <w:tcPr>
            <w:tcW w:w="363" w:type="dxa"/>
          </w:tcPr>
          <w:p w14:paraId="225ADBDD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9" w:name="Besedilo15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9"/>
          </w:p>
        </w:tc>
        <w:tc>
          <w:tcPr>
            <w:tcW w:w="363" w:type="dxa"/>
          </w:tcPr>
          <w:p w14:paraId="12B16F73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0" w:name="Besedilo14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0"/>
          </w:p>
        </w:tc>
        <w:tc>
          <w:tcPr>
            <w:tcW w:w="363" w:type="dxa"/>
          </w:tcPr>
          <w:p w14:paraId="3C0D512A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3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1" w:name="Besedilo13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1"/>
          </w:p>
        </w:tc>
        <w:tc>
          <w:tcPr>
            <w:tcW w:w="363" w:type="dxa"/>
          </w:tcPr>
          <w:p w14:paraId="65EF8F8C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2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2" w:name="Besedilo12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2"/>
          </w:p>
        </w:tc>
        <w:tc>
          <w:tcPr>
            <w:tcW w:w="363" w:type="dxa"/>
          </w:tcPr>
          <w:p w14:paraId="3262DF27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1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3" w:name="Besedilo11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3"/>
          </w:p>
        </w:tc>
        <w:tc>
          <w:tcPr>
            <w:tcW w:w="363" w:type="dxa"/>
          </w:tcPr>
          <w:p w14:paraId="1617A739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4" w:name="Besedilo10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4"/>
          </w:p>
        </w:tc>
        <w:tc>
          <w:tcPr>
            <w:tcW w:w="363" w:type="dxa"/>
          </w:tcPr>
          <w:p w14:paraId="2476F732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9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5" w:name="Besedilo9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5"/>
          </w:p>
        </w:tc>
        <w:tc>
          <w:tcPr>
            <w:tcW w:w="363" w:type="dxa"/>
          </w:tcPr>
          <w:p w14:paraId="02F60991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8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6" w:name="Besedilo8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6"/>
          </w:p>
        </w:tc>
        <w:tc>
          <w:tcPr>
            <w:tcW w:w="429" w:type="dxa"/>
            <w:tcBorders>
              <w:right w:val="single" w:sz="12" w:space="0" w:color="000000"/>
            </w:tcBorders>
          </w:tcPr>
          <w:p w14:paraId="33D9AF55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7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7" w:name="Besedilo7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7"/>
          </w:p>
        </w:tc>
      </w:tr>
      <w:tr w:rsidR="007D7761" w:rsidRPr="001F40B2" w14:paraId="45C7B151" w14:textId="77777777" w:rsidTr="00CF2BC0">
        <w:trPr>
          <w:cantSplit/>
          <w:trHeight w:val="447"/>
        </w:trPr>
        <w:tc>
          <w:tcPr>
            <w:tcW w:w="972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A180013" w14:textId="6CED10E2" w:rsidR="007D7761" w:rsidRPr="00E75FE6" w:rsidRDefault="007D7761" w:rsidP="00091B10">
            <w:pPr>
              <w:spacing w:before="120" w:after="120"/>
              <w:rPr>
                <w:rFonts w:ascii="Arial" w:hAnsi="Arial" w:cs="Arial"/>
                <w:bCs/>
                <w:szCs w:val="18"/>
              </w:rPr>
            </w:pPr>
            <w:r w:rsidRPr="000E1468">
              <w:rPr>
                <w:rFonts w:ascii="Arial" w:hAnsi="Arial" w:cs="Arial"/>
                <w:bCs/>
                <w:sz w:val="18"/>
                <w:szCs w:val="18"/>
              </w:rPr>
              <w:t>Da</w:t>
            </w:r>
            <w:r>
              <w:rPr>
                <w:rFonts w:ascii="Arial" w:hAnsi="Arial" w:cs="Arial"/>
                <w:bCs/>
                <w:sz w:val="18"/>
                <w:szCs w:val="18"/>
              </w:rPr>
              <w:t>tum rojstva:</w:t>
            </w: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42"/>
                    <w:format w:val="d. MM. yyyy"/>
                  </w:textInpu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0D5A3D">
              <w:rPr>
                <w:rFonts w:ascii="Arial" w:hAnsi="Arial" w:cs="Arial"/>
                <w:bCs/>
                <w:sz w:val="18"/>
                <w:szCs w:val="18"/>
              </w:rPr>
              <w:t xml:space="preserve">   (</w:t>
            </w:r>
            <w:r w:rsidR="000D5A3D" w:rsidRPr="00CF2BC0">
              <w:rPr>
                <w:rFonts w:ascii="Arial" w:hAnsi="Arial" w:cs="Arial"/>
                <w:bCs/>
                <w:sz w:val="18"/>
                <w:szCs w:val="18"/>
              </w:rPr>
              <w:t>vpišite le, če vam EMŠO ni bila dodeljena</w:t>
            </w:r>
            <w:r w:rsidR="000D5A3D">
              <w:rPr>
                <w:rFonts w:ascii="Arial" w:hAnsi="Arial" w:cs="Arial"/>
                <w:bCs/>
                <w:sz w:val="18"/>
                <w:szCs w:val="18"/>
              </w:rPr>
              <w:t xml:space="preserve">) </w:t>
            </w:r>
          </w:p>
        </w:tc>
      </w:tr>
      <w:tr w:rsidR="00090C83" w:rsidRPr="00090C83" w14:paraId="711E4E21" w14:textId="77777777" w:rsidTr="00CF2BC0">
        <w:trPr>
          <w:cantSplit/>
          <w:trHeight w:val="447"/>
        </w:trPr>
        <w:tc>
          <w:tcPr>
            <w:tcW w:w="972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8EA5728" w14:textId="77777777" w:rsidR="00090C83" w:rsidRPr="00090C83" w:rsidRDefault="00090C83" w:rsidP="00090C83">
            <w:pPr>
              <w:rPr>
                <w:sz w:val="18"/>
                <w:szCs w:val="18"/>
              </w:rPr>
            </w:pPr>
            <w:r w:rsidRPr="00090C83">
              <w:rPr>
                <w:rFonts w:ascii="Arial" w:hAnsi="Arial" w:cs="Arial"/>
                <w:sz w:val="18"/>
                <w:szCs w:val="18"/>
              </w:rPr>
              <w:t>Naslov v Republiki Sloveniji:</w:t>
            </w:r>
          </w:p>
        </w:tc>
      </w:tr>
      <w:tr w:rsidR="00090C83" w:rsidRPr="001F40B2" w14:paraId="7A17B1E0" w14:textId="77777777" w:rsidTr="00CF2BC0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47"/>
        </w:trPr>
        <w:tc>
          <w:tcPr>
            <w:tcW w:w="9722" w:type="dxa"/>
            <w:gridSpan w:val="14"/>
          </w:tcPr>
          <w:p w14:paraId="32A83576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Ulica in številka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090C83" w:rsidRPr="001F40B2" w14:paraId="719CF3BA" w14:textId="77777777" w:rsidTr="00CF2BC0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47"/>
        </w:trPr>
        <w:tc>
          <w:tcPr>
            <w:tcW w:w="4937" w:type="dxa"/>
          </w:tcPr>
          <w:p w14:paraId="7A0FDF8C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Kraj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785" w:type="dxa"/>
            <w:gridSpan w:val="13"/>
          </w:tcPr>
          <w:p w14:paraId="4E0003C1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Poštna številka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2577202" w14:textId="77777777" w:rsidR="0036721A" w:rsidRPr="001F40B2" w:rsidRDefault="0036721A" w:rsidP="00CB75AD">
      <w:pPr>
        <w:ind w:left="142"/>
        <w:rPr>
          <w:rFonts w:ascii="Arial" w:hAnsi="Arial" w:cs="Arial"/>
          <w:bCs/>
          <w:sz w:val="16"/>
          <w:szCs w:val="16"/>
        </w:rPr>
      </w:pPr>
      <w:r w:rsidRPr="001F1120">
        <w:rPr>
          <w:rFonts w:ascii="Arial" w:hAnsi="Arial" w:cs="Arial"/>
          <w:sz w:val="18"/>
          <w:szCs w:val="18"/>
        </w:rPr>
        <w:t xml:space="preserve">* </w:t>
      </w:r>
      <w:r>
        <w:rPr>
          <w:rFonts w:ascii="Arial" w:hAnsi="Arial" w:cs="Arial"/>
          <w:sz w:val="16"/>
          <w:szCs w:val="16"/>
        </w:rPr>
        <w:t xml:space="preserve">Opomba: </w:t>
      </w:r>
      <w:r w:rsidRPr="001F40B2">
        <w:rPr>
          <w:rFonts w:ascii="Arial" w:hAnsi="Arial" w:cs="Arial"/>
          <w:sz w:val="16"/>
          <w:szCs w:val="16"/>
        </w:rPr>
        <w:t>uporabljeni izrazi na tem obrazcu, zapisani v moški slovnični obliki, so uporabljeni kot nevtralni za ženske in moške</w:t>
      </w:r>
      <w:r>
        <w:rPr>
          <w:rFonts w:ascii="Arial" w:hAnsi="Arial" w:cs="Arial"/>
          <w:sz w:val="16"/>
          <w:szCs w:val="16"/>
        </w:rPr>
        <w:t>.</w:t>
      </w:r>
    </w:p>
    <w:p w14:paraId="5FBD8699" w14:textId="77777777" w:rsidR="0036721A" w:rsidRPr="00DA214B" w:rsidRDefault="0036721A" w:rsidP="0036721A">
      <w:pPr>
        <w:spacing w:line="200" w:lineRule="exact"/>
        <w:rPr>
          <w:rFonts w:ascii="Arial" w:hAnsi="Arial" w:cs="Arial"/>
          <w:b/>
          <w:bCs/>
          <w:sz w:val="18"/>
          <w:szCs w:val="18"/>
        </w:rPr>
      </w:pPr>
    </w:p>
    <w:p w14:paraId="04E18D8D" w14:textId="77777777" w:rsidR="0036721A" w:rsidRPr="00AB3D13" w:rsidRDefault="0036721A" w:rsidP="00072505">
      <w:pPr>
        <w:pStyle w:val="Naslov1"/>
        <w:numPr>
          <w:ilvl w:val="0"/>
          <w:numId w:val="2"/>
        </w:numPr>
        <w:spacing w:after="80"/>
        <w:ind w:left="640" w:hanging="215"/>
        <w:rPr>
          <w:rFonts w:ascii="Arial" w:hAnsi="Arial" w:cs="Arial"/>
          <w:sz w:val="20"/>
        </w:rPr>
      </w:pPr>
      <w:r w:rsidRPr="00AB3D13">
        <w:rPr>
          <w:rFonts w:ascii="Arial" w:hAnsi="Arial" w:cs="Arial"/>
          <w:sz w:val="20"/>
        </w:rPr>
        <w:t xml:space="preserve">PODATKI O ZADNJI ZAPOSLITVI V REPUBLIKI SLOVENIJI </w:t>
      </w:r>
    </w:p>
    <w:tbl>
      <w:tblPr>
        <w:tblW w:w="5000" w:type="pct"/>
        <w:tblInd w:w="12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3798"/>
        <w:gridCol w:w="566"/>
        <w:gridCol w:w="813"/>
        <w:gridCol w:w="846"/>
        <w:gridCol w:w="825"/>
        <w:gridCol w:w="568"/>
        <w:gridCol w:w="813"/>
        <w:gridCol w:w="846"/>
        <w:gridCol w:w="873"/>
      </w:tblGrid>
      <w:tr w:rsidR="0036721A" w:rsidRPr="001F40B2" w14:paraId="0AAFAB78" w14:textId="77777777" w:rsidTr="007D2C62">
        <w:trPr>
          <w:cantSplit/>
          <w:trHeight w:val="454"/>
        </w:trPr>
        <w:tc>
          <w:tcPr>
            <w:tcW w:w="9722" w:type="dxa"/>
            <w:gridSpan w:val="9"/>
            <w:vAlign w:val="center"/>
          </w:tcPr>
          <w:p w14:paraId="5C001843" w14:textId="77777777" w:rsidR="0036721A" w:rsidRPr="001F40B2" w:rsidRDefault="0036721A" w:rsidP="002A22C2">
            <w:pPr>
              <w:tabs>
                <w:tab w:val="left" w:pos="4392"/>
              </w:tabs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>Naziv delodajalca</w:t>
            </w:r>
            <w:r w:rsidR="00F81E83">
              <w:rPr>
                <w:rFonts w:ascii="Arial" w:hAnsi="Arial" w:cs="Arial"/>
                <w:bCs/>
                <w:sz w:val="18"/>
                <w:szCs w:val="18"/>
              </w:rPr>
              <w:t xml:space="preserve"> (ime in naslov)</w:t>
            </w:r>
            <w:r w:rsidRPr="001F40B2">
              <w:rPr>
                <w:rFonts w:ascii="Arial" w:hAnsi="Arial" w:cs="Arial"/>
                <w:bCs/>
                <w:sz w:val="18"/>
                <w:szCs w:val="18"/>
              </w:rPr>
              <w:t>:</w:t>
            </w:r>
            <w:r w:rsidRPr="001F40B2">
              <w:rPr>
                <w:rFonts w:ascii="Arial" w:hAnsi="Arial" w:cs="Arial"/>
                <w:sz w:val="18"/>
                <w:szCs w:val="18"/>
              </w:rPr>
              <w:t xml:space="preserve"> </w:t>
            </w:r>
            <w:bookmarkStart w:id="18" w:name="Besedilo29"/>
            <w:r w:rsidR="000E41B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Besedilo29"/>
                  <w:enabled/>
                  <w:calcOnExit w:val="0"/>
                  <w:textInput>
                    <w:maxLength w:val="140"/>
                    <w:format w:val="Velike črke"/>
                  </w:textInput>
                </w:ffData>
              </w:fldChar>
            </w:r>
            <w:r w:rsidR="00007E09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0E41BD">
              <w:rPr>
                <w:rFonts w:ascii="Arial" w:hAnsi="Arial" w:cs="Arial"/>
                <w:sz w:val="18"/>
                <w:szCs w:val="18"/>
              </w:rPr>
            </w:r>
            <w:r w:rsidR="000E41B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sz w:val="18"/>
                <w:szCs w:val="18"/>
              </w:rPr>
              <w:t> </w:t>
            </w:r>
            <w:r w:rsidR="000E41BD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8"/>
          </w:p>
        </w:tc>
      </w:tr>
      <w:tr w:rsidR="00FE53AF" w:rsidRPr="001F40B2" w14:paraId="4A24F0F5" w14:textId="77777777" w:rsidTr="007D2C62">
        <w:trPr>
          <w:cantSplit/>
          <w:trHeight w:val="113"/>
        </w:trPr>
        <w:tc>
          <w:tcPr>
            <w:tcW w:w="3711" w:type="dxa"/>
            <w:vMerge w:val="restart"/>
            <w:vAlign w:val="center"/>
          </w:tcPr>
          <w:p w14:paraId="1051C801" w14:textId="77777777" w:rsidR="0036721A" w:rsidRPr="001F40B2" w:rsidRDefault="0036721A" w:rsidP="008554E3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>Obdobje zaposlitve:</w:t>
            </w:r>
            <w:r w:rsidRPr="001F40B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53" w:type="dxa"/>
            <w:vMerge w:val="restart"/>
            <w:shd w:val="clear" w:color="auto" w:fill="D9D9D9"/>
            <w:vAlign w:val="center"/>
          </w:tcPr>
          <w:p w14:paraId="2C7284B0" w14:textId="537E8BE5" w:rsidR="0036721A" w:rsidRPr="001F40B2" w:rsidRDefault="00621A22" w:rsidP="008554E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d</w:t>
            </w:r>
            <w:r w:rsidR="0036721A" w:rsidRPr="001F40B2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795" w:type="dxa"/>
            <w:shd w:val="clear" w:color="auto" w:fill="auto"/>
            <w:vAlign w:val="bottom"/>
          </w:tcPr>
          <w:p w14:paraId="405921DD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DAN</w:t>
            </w:r>
          </w:p>
        </w:tc>
        <w:tc>
          <w:tcPr>
            <w:tcW w:w="827" w:type="dxa"/>
            <w:shd w:val="clear" w:color="auto" w:fill="auto"/>
            <w:vAlign w:val="bottom"/>
          </w:tcPr>
          <w:p w14:paraId="3674F187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MESEC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3F62A481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LETO</w:t>
            </w:r>
          </w:p>
        </w:tc>
        <w:tc>
          <w:tcPr>
            <w:tcW w:w="555" w:type="dxa"/>
            <w:vMerge w:val="restart"/>
            <w:shd w:val="clear" w:color="auto" w:fill="D9D9D9"/>
            <w:vAlign w:val="center"/>
          </w:tcPr>
          <w:p w14:paraId="464DC83F" w14:textId="5BEF2F42" w:rsidR="0036721A" w:rsidRPr="001F40B2" w:rsidRDefault="00621A22" w:rsidP="008554E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Do</w:t>
            </w:r>
            <w:r w:rsidR="0036721A" w:rsidRPr="001F40B2">
              <w:rPr>
                <w:rFonts w:ascii="Arial" w:hAnsi="Arial" w:cs="Arial"/>
                <w:bCs/>
                <w:sz w:val="16"/>
                <w:szCs w:val="16"/>
              </w:rPr>
              <w:t>:</w:t>
            </w:r>
          </w:p>
        </w:tc>
        <w:tc>
          <w:tcPr>
            <w:tcW w:w="795" w:type="dxa"/>
            <w:shd w:val="clear" w:color="auto" w:fill="auto"/>
            <w:vAlign w:val="bottom"/>
          </w:tcPr>
          <w:p w14:paraId="3107FB7E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DAN</w:t>
            </w:r>
          </w:p>
        </w:tc>
        <w:tc>
          <w:tcPr>
            <w:tcW w:w="827" w:type="dxa"/>
            <w:shd w:val="clear" w:color="auto" w:fill="auto"/>
            <w:vAlign w:val="bottom"/>
          </w:tcPr>
          <w:p w14:paraId="1A47EC1D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MESEC</w:t>
            </w:r>
          </w:p>
        </w:tc>
        <w:tc>
          <w:tcPr>
            <w:tcW w:w="853" w:type="dxa"/>
            <w:shd w:val="clear" w:color="auto" w:fill="auto"/>
            <w:vAlign w:val="bottom"/>
          </w:tcPr>
          <w:p w14:paraId="5439D81F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LETO</w:t>
            </w:r>
          </w:p>
        </w:tc>
      </w:tr>
      <w:tr w:rsidR="00FE53AF" w:rsidRPr="001F40B2" w14:paraId="63C3D2A5" w14:textId="77777777" w:rsidTr="007D2C62">
        <w:trPr>
          <w:cantSplit/>
          <w:trHeight w:val="340"/>
        </w:trPr>
        <w:tc>
          <w:tcPr>
            <w:tcW w:w="3711" w:type="dxa"/>
            <w:vMerge/>
          </w:tcPr>
          <w:p w14:paraId="063CBCBA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553" w:type="dxa"/>
            <w:vMerge/>
            <w:shd w:val="clear" w:color="auto" w:fill="D9D9D9"/>
          </w:tcPr>
          <w:p w14:paraId="6320D740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795" w:type="dxa"/>
            <w:vAlign w:val="center"/>
          </w:tcPr>
          <w:p w14:paraId="7DEEAE7A" w14:textId="77777777" w:rsidR="0036721A" w:rsidRPr="001F40B2" w:rsidRDefault="000E41BD" w:rsidP="001F4821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0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9" w:name="Besedilo30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19"/>
          </w:p>
        </w:tc>
        <w:tc>
          <w:tcPr>
            <w:tcW w:w="827" w:type="dxa"/>
            <w:vAlign w:val="center"/>
          </w:tcPr>
          <w:p w14:paraId="48A884AB" w14:textId="77777777" w:rsidR="0036721A" w:rsidRPr="001F40B2" w:rsidRDefault="000E41BD" w:rsidP="00A86DD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1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0" w:name="Besedilo31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0"/>
          </w:p>
        </w:tc>
        <w:tc>
          <w:tcPr>
            <w:tcW w:w="806" w:type="dxa"/>
            <w:vAlign w:val="center"/>
          </w:tcPr>
          <w:p w14:paraId="03F661D3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2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21" w:name="Besedilo32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1"/>
          </w:p>
        </w:tc>
        <w:tc>
          <w:tcPr>
            <w:tcW w:w="555" w:type="dxa"/>
            <w:vMerge/>
          </w:tcPr>
          <w:p w14:paraId="1E139CFE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795" w:type="dxa"/>
            <w:vAlign w:val="center"/>
          </w:tcPr>
          <w:p w14:paraId="717A7EBB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3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2" w:name="Besedilo33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2"/>
          </w:p>
        </w:tc>
        <w:tc>
          <w:tcPr>
            <w:tcW w:w="827" w:type="dxa"/>
            <w:vAlign w:val="center"/>
          </w:tcPr>
          <w:p w14:paraId="035CD090" w14:textId="77777777" w:rsidR="0036721A" w:rsidRPr="001F40B2" w:rsidRDefault="000E41BD" w:rsidP="00A86DD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4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3" w:name="Besedilo34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3"/>
          </w:p>
        </w:tc>
        <w:tc>
          <w:tcPr>
            <w:tcW w:w="853" w:type="dxa"/>
            <w:vAlign w:val="center"/>
          </w:tcPr>
          <w:p w14:paraId="1AB9C4E9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5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24" w:name="Besedilo35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4"/>
          </w:p>
        </w:tc>
      </w:tr>
      <w:tr w:rsidR="0036721A" w:rsidRPr="001F40B2" w14:paraId="20C34F73" w14:textId="77777777" w:rsidTr="00715036">
        <w:trPr>
          <w:cantSplit/>
          <w:trHeight w:val="525"/>
        </w:trPr>
        <w:tc>
          <w:tcPr>
            <w:tcW w:w="9722" w:type="dxa"/>
            <w:gridSpan w:val="9"/>
            <w:vAlign w:val="center"/>
          </w:tcPr>
          <w:p w14:paraId="0498D412" w14:textId="10BD012E" w:rsidR="0036721A" w:rsidRDefault="00B3142C" w:rsidP="00715036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B3142C">
              <w:rPr>
                <w:rFonts w:ascii="Arial" w:hAnsi="Arial" w:cs="Arial"/>
                <w:b/>
                <w:sz w:val="18"/>
                <w:szCs w:val="18"/>
              </w:rPr>
              <w:t>Vpišit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120A9">
              <w:rPr>
                <w:rFonts w:ascii="Arial" w:hAnsi="Arial" w:cs="Arial"/>
                <w:b/>
                <w:sz w:val="18"/>
                <w:szCs w:val="18"/>
              </w:rPr>
              <w:t>r</w:t>
            </w:r>
            <w:r w:rsidR="0036721A" w:rsidRPr="007120A9">
              <w:rPr>
                <w:rFonts w:ascii="Arial" w:hAnsi="Arial" w:cs="Arial"/>
                <w:b/>
                <w:sz w:val="18"/>
                <w:szCs w:val="18"/>
              </w:rPr>
              <w:t>azlog</w:t>
            </w:r>
            <w:r w:rsidR="0036721A" w:rsidRPr="001F40B2">
              <w:rPr>
                <w:rFonts w:ascii="Arial" w:hAnsi="Arial" w:cs="Arial"/>
                <w:bCs/>
                <w:sz w:val="18"/>
                <w:szCs w:val="18"/>
              </w:rPr>
              <w:t xml:space="preserve"> za prenehanje zaposlitve: </w:t>
            </w:r>
            <w:r w:rsidR="00FE53AF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6"/>
                  <w:enabled/>
                  <w:calcOnExit w:val="0"/>
                  <w:textInput>
                    <w:maxLength w:val="100"/>
                    <w:format w:val="Velike črke"/>
                  </w:textInput>
                </w:ffData>
              </w:fldChar>
            </w:r>
            <w:bookmarkStart w:id="25" w:name="Besedilo36"/>
            <w:r w:rsidR="00FE53AF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E53AF">
              <w:rPr>
                <w:rFonts w:ascii="Arial" w:hAnsi="Arial" w:cs="Arial"/>
                <w:bCs/>
                <w:sz w:val="18"/>
                <w:szCs w:val="18"/>
              </w:rPr>
            </w:r>
            <w:r w:rsidR="00FE53AF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FE53AF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5"/>
          </w:p>
          <w:p w14:paraId="6A74E007" w14:textId="47C0BBAC" w:rsidR="00B3142C" w:rsidRPr="001F40B2" w:rsidRDefault="00B3142C" w:rsidP="00715036">
            <w:pPr>
              <w:autoSpaceDE w:val="0"/>
              <w:autoSpaceDN w:val="0"/>
              <w:adjustRightInd w:val="0"/>
              <w:spacing w:after="120"/>
              <w:ind w:left="-113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715036">
              <w:rPr>
                <w:rFonts w:ascii="Arial" w:hAnsi="Arial" w:cs="Arial"/>
                <w:b/>
              </w:rPr>
              <w:t xml:space="preserve"> </w:t>
            </w:r>
            <w:r w:rsidR="00184519">
              <w:rPr>
                <w:rFonts w:ascii="Arial" w:hAnsi="Arial" w:cs="Arial"/>
                <w:b/>
                <w:sz w:val="18"/>
                <w:szCs w:val="18"/>
              </w:rPr>
              <w:t>P</w:t>
            </w:r>
            <w:r w:rsidRPr="00367C60">
              <w:rPr>
                <w:rFonts w:ascii="Arial" w:hAnsi="Arial" w:cs="Arial"/>
                <w:b/>
                <w:sz w:val="18"/>
                <w:szCs w:val="18"/>
              </w:rPr>
              <w:t xml:space="preserve">riložite </w:t>
            </w:r>
            <w:r w:rsidR="00367C60" w:rsidRPr="007120A9">
              <w:rPr>
                <w:rFonts w:ascii="Arial" w:hAnsi="Arial" w:cs="Arial"/>
                <w:bCs/>
                <w:sz w:val="18"/>
                <w:szCs w:val="18"/>
              </w:rPr>
              <w:t xml:space="preserve">kopijo podpisanega </w:t>
            </w:r>
            <w:r w:rsidRPr="007120A9">
              <w:rPr>
                <w:rFonts w:ascii="Arial" w:hAnsi="Arial" w:cs="Arial"/>
                <w:bCs/>
                <w:sz w:val="18"/>
                <w:szCs w:val="18"/>
              </w:rPr>
              <w:t>dokument</w:t>
            </w:r>
            <w:r w:rsidR="00367C60" w:rsidRPr="007120A9"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7120A9">
              <w:rPr>
                <w:rFonts w:ascii="Arial" w:hAnsi="Arial" w:cs="Arial"/>
                <w:bCs/>
                <w:sz w:val="18"/>
                <w:szCs w:val="18"/>
              </w:rPr>
              <w:t>, iz katerega je viden razlog za prenehanje zaposlitve</w:t>
            </w:r>
            <w:r w:rsidR="00BC3291" w:rsidRPr="007120A9">
              <w:rPr>
                <w:rFonts w:ascii="Arial" w:hAnsi="Arial" w:cs="Arial"/>
                <w:bCs/>
                <w:sz w:val="18"/>
                <w:szCs w:val="18"/>
              </w:rPr>
              <w:t>.</w:t>
            </w:r>
          </w:p>
        </w:tc>
      </w:tr>
    </w:tbl>
    <w:p w14:paraId="7FCBBF9F" w14:textId="77777777" w:rsidR="0036721A" w:rsidRDefault="0036721A" w:rsidP="0036721A">
      <w:pPr>
        <w:pStyle w:val="Telobesedila"/>
        <w:spacing w:line="200" w:lineRule="exact"/>
        <w:rPr>
          <w:rFonts w:ascii="Arial" w:hAnsi="Arial" w:cs="Arial"/>
          <w:sz w:val="18"/>
          <w:szCs w:val="18"/>
        </w:rPr>
      </w:pPr>
    </w:p>
    <w:p w14:paraId="25263844" w14:textId="77777777" w:rsidR="00B3142C" w:rsidRDefault="00B3142C" w:rsidP="00B3142C">
      <w:pPr>
        <w:tabs>
          <w:tab w:val="left" w:pos="6486"/>
        </w:tabs>
        <w:autoSpaceDE w:val="0"/>
        <w:autoSpaceDN w:val="0"/>
        <w:adjustRightInd w:val="0"/>
        <w:ind w:left="-11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435752B7" w14:textId="1BFBAFC1" w:rsidR="001132F2" w:rsidRPr="000E47EB" w:rsidRDefault="001132F2" w:rsidP="001132F2">
      <w:pPr>
        <w:pStyle w:val="Naslov1"/>
        <w:numPr>
          <w:ilvl w:val="0"/>
          <w:numId w:val="2"/>
        </w:numPr>
        <w:tabs>
          <w:tab w:val="left" w:pos="4392"/>
        </w:tabs>
        <w:ind w:left="708"/>
        <w:rPr>
          <w:rFonts w:ascii="Arial" w:hAnsi="Arial" w:cs="Arial"/>
          <w:sz w:val="20"/>
        </w:rPr>
      </w:pPr>
      <w:r w:rsidRPr="000E47EB">
        <w:rPr>
          <w:rFonts w:ascii="Arial" w:hAnsi="Arial" w:cs="Arial"/>
          <w:sz w:val="20"/>
        </w:rPr>
        <w:t xml:space="preserve">SOGLAŠAM, DA SE MI </w:t>
      </w:r>
      <w:r w:rsidR="000E47EB" w:rsidRPr="000E47EB">
        <w:rPr>
          <w:rFonts w:ascii="Arial" w:hAnsi="Arial" w:cs="Arial"/>
          <w:sz w:val="20"/>
        </w:rPr>
        <w:t xml:space="preserve">DOKUMENTI NA PODLAGI TE VLOGE DO PREKLICA VROČAJO </w:t>
      </w:r>
      <w:r w:rsidRPr="000E47EB">
        <w:rPr>
          <w:rFonts w:ascii="Arial" w:hAnsi="Arial" w:cs="Arial"/>
          <w:sz w:val="20"/>
        </w:rPr>
        <w:t>(izberite):</w:t>
      </w:r>
    </w:p>
    <w:p w14:paraId="080D181E" w14:textId="77777777" w:rsidR="001132F2" w:rsidRPr="004B428A" w:rsidRDefault="001132F2" w:rsidP="001132F2">
      <w:pPr>
        <w:tabs>
          <w:tab w:val="left" w:pos="4392"/>
        </w:tabs>
        <w:rPr>
          <w:rFonts w:ascii="Arial" w:hAnsi="Arial" w:cs="Arial"/>
          <w:b/>
          <w:sz w:val="18"/>
          <w:szCs w:val="18"/>
        </w:rPr>
      </w:pPr>
    </w:p>
    <w:p w14:paraId="7962DE02" w14:textId="77777777" w:rsidR="001132F2" w:rsidRPr="004B428A" w:rsidRDefault="001132F2" w:rsidP="001132F2">
      <w:pPr>
        <w:pStyle w:val="Odstavekseznama"/>
        <w:numPr>
          <w:ilvl w:val="0"/>
          <w:numId w:val="6"/>
        </w:numPr>
        <w:tabs>
          <w:tab w:val="left" w:pos="4392"/>
        </w:tabs>
        <w:ind w:left="584" w:hanging="357"/>
        <w:rPr>
          <w:rFonts w:ascii="Arial" w:hAnsi="Arial" w:cs="Arial"/>
          <w:b/>
          <w:sz w:val="18"/>
          <w:szCs w:val="18"/>
        </w:rPr>
      </w:pPr>
      <w:r w:rsidRPr="004B428A">
        <w:rPr>
          <w:rFonts w:ascii="Arial" w:hAnsi="Arial" w:cs="Arial"/>
          <w:b/>
          <w:sz w:val="18"/>
          <w:szCs w:val="18"/>
        </w:rPr>
        <w:t>na elektronski način na enega izmed naslednjih načinov (</w:t>
      </w:r>
      <w:r w:rsidRPr="00422FC9">
        <w:rPr>
          <w:rFonts w:ascii="Arial" w:hAnsi="Arial" w:cs="Arial"/>
          <w:b/>
          <w:sz w:val="18"/>
          <w:szCs w:val="18"/>
          <w:u w:val="single"/>
        </w:rPr>
        <w:t>vpišite</w:t>
      </w:r>
      <w:r w:rsidRPr="004B428A">
        <w:rPr>
          <w:rFonts w:ascii="Arial" w:hAnsi="Arial" w:cs="Arial"/>
          <w:b/>
          <w:sz w:val="18"/>
          <w:szCs w:val="18"/>
          <w:u w:val="single"/>
        </w:rPr>
        <w:t xml:space="preserve"> eno od možnosti</w:t>
      </w:r>
      <w:r w:rsidRPr="004B428A">
        <w:rPr>
          <w:rFonts w:ascii="Arial" w:hAnsi="Arial" w:cs="Arial"/>
          <w:b/>
          <w:sz w:val="18"/>
          <w:szCs w:val="18"/>
        </w:rPr>
        <w:t>):</w:t>
      </w:r>
    </w:p>
    <w:p w14:paraId="60EBEBE2" w14:textId="77777777" w:rsidR="001132F2" w:rsidRPr="004B428A" w:rsidRDefault="001132F2" w:rsidP="001132F2">
      <w:pPr>
        <w:tabs>
          <w:tab w:val="left" w:pos="4392"/>
        </w:tabs>
        <w:spacing w:line="100" w:lineRule="exact"/>
        <w:rPr>
          <w:rFonts w:ascii="Arial" w:hAnsi="Arial" w:cs="Arial"/>
          <w:b/>
          <w:sz w:val="18"/>
          <w:szCs w:val="18"/>
        </w:rPr>
      </w:pPr>
    </w:p>
    <w:tbl>
      <w:tblPr>
        <w:tblW w:w="5000" w:type="pct"/>
        <w:tblInd w:w="1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58"/>
        <w:gridCol w:w="1864"/>
        <w:gridCol w:w="7626"/>
      </w:tblGrid>
      <w:tr w:rsidR="001132F2" w:rsidRPr="004B428A" w14:paraId="5B0AE981" w14:textId="77777777" w:rsidTr="00BB7964">
        <w:trPr>
          <w:trHeight w:val="600"/>
        </w:trPr>
        <w:tc>
          <w:tcPr>
            <w:tcW w:w="230" w:type="pct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5C5325D" w14:textId="77777777" w:rsidR="001132F2" w:rsidRPr="004B428A" w:rsidRDefault="001132F2" w:rsidP="00BB7964">
            <w:pPr>
              <w:spacing w:before="120" w:after="120"/>
              <w:rPr>
                <w:rFonts w:ascii="Arial" w:hAnsi="Arial" w:cs="Arial"/>
                <w:bCs/>
                <w:sz w:val="16"/>
                <w:szCs w:val="16"/>
              </w:rPr>
            </w:pPr>
            <w:r w:rsidRPr="004B428A">
              <w:rPr>
                <w:rFonts w:ascii="Arial" w:hAnsi="Arial" w:cs="Arial"/>
                <w:b/>
                <w:sz w:val="16"/>
                <w:szCs w:val="16"/>
              </w:rPr>
              <w:t>1.a</w:t>
            </w:r>
            <w:r w:rsidRPr="004B428A">
              <w:rPr>
                <w:rFonts w:ascii="Arial" w:hAnsi="Arial" w:cs="Arial"/>
                <w:bCs/>
                <w:sz w:val="16"/>
                <w:szCs w:val="16"/>
              </w:rPr>
              <w:t xml:space="preserve">  </w:t>
            </w:r>
          </w:p>
        </w:tc>
        <w:tc>
          <w:tcPr>
            <w:tcW w:w="937" w:type="pct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929FDE5" w14:textId="77777777" w:rsidR="001132F2" w:rsidRPr="00247E74" w:rsidRDefault="001132F2" w:rsidP="00BB796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47E74">
              <w:rPr>
                <w:rFonts w:ascii="Arial" w:hAnsi="Arial" w:cs="Arial"/>
                <w:b/>
                <w:sz w:val="18"/>
                <w:szCs w:val="18"/>
              </w:rPr>
              <w:t xml:space="preserve">V varni </w:t>
            </w:r>
          </w:p>
          <w:p w14:paraId="2AFDE115" w14:textId="77777777" w:rsidR="001132F2" w:rsidRPr="00247E74" w:rsidRDefault="001132F2" w:rsidP="00BB796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47E74">
              <w:rPr>
                <w:rFonts w:ascii="Arial" w:hAnsi="Arial" w:cs="Arial"/>
                <w:b/>
                <w:sz w:val="18"/>
                <w:szCs w:val="18"/>
              </w:rPr>
              <w:t xml:space="preserve">elektronski predal     </w:t>
            </w:r>
          </w:p>
        </w:tc>
        <w:tc>
          <w:tcPr>
            <w:tcW w:w="3833" w:type="pct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68B0A084" w14:textId="77777777" w:rsidR="001132F2" w:rsidRPr="00247E74" w:rsidRDefault="001132F2" w:rsidP="001132F2">
            <w:pPr>
              <w:pStyle w:val="Odstavekseznama"/>
              <w:numPr>
                <w:ilvl w:val="0"/>
                <w:numId w:val="7"/>
              </w:numPr>
              <w:spacing w:before="120" w:after="120"/>
              <w:ind w:left="227" w:hanging="227"/>
              <w:rPr>
                <w:rFonts w:ascii="Arial" w:hAnsi="Arial" w:cs="Arial"/>
                <w:bCs/>
                <w:sz w:val="18"/>
                <w:szCs w:val="18"/>
              </w:rPr>
            </w:pPr>
            <w:r w:rsidRPr="00247E74">
              <w:rPr>
                <w:rFonts w:ascii="Arial" w:hAnsi="Arial" w:cs="Arial"/>
                <w:bCs/>
                <w:sz w:val="18"/>
                <w:szCs w:val="18"/>
              </w:rPr>
              <w:t xml:space="preserve">Navedite </w:t>
            </w:r>
            <w:r w:rsidRPr="00247E74">
              <w:rPr>
                <w:rFonts w:ascii="Arial" w:hAnsi="Arial" w:cs="Arial"/>
                <w:b/>
                <w:sz w:val="18"/>
                <w:szCs w:val="18"/>
              </w:rPr>
              <w:t>e-naslov</w: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t xml:space="preserve">: </w: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44"/>
                  <w:enabled/>
                  <w:calcOnExit w:val="0"/>
                  <w:textInput/>
                </w:ffData>
              </w:fldChar>
            </w:r>
            <w:bookmarkStart w:id="26" w:name="Besedilo44"/>
            <w:r w:rsidRPr="00247E74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6"/>
            <w:r w:rsidRPr="00247E74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</w:p>
        </w:tc>
      </w:tr>
      <w:tr w:rsidR="001132F2" w:rsidRPr="004B428A" w14:paraId="2838ADF1" w14:textId="77777777" w:rsidTr="00BB7964">
        <w:trPr>
          <w:trHeight w:val="563"/>
        </w:trPr>
        <w:tc>
          <w:tcPr>
            <w:tcW w:w="230" w:type="pct"/>
            <w:vMerge w:val="restart"/>
            <w:tcBorders>
              <w:right w:val="single" w:sz="4" w:space="0" w:color="auto"/>
            </w:tcBorders>
            <w:vAlign w:val="center"/>
          </w:tcPr>
          <w:p w14:paraId="4CACD5E0" w14:textId="77777777" w:rsidR="001132F2" w:rsidRPr="004B428A" w:rsidRDefault="001132F2" w:rsidP="00BB7964">
            <w:p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1D95CE50" w14:textId="77777777" w:rsidR="001132F2" w:rsidRPr="004B428A" w:rsidRDefault="001132F2" w:rsidP="00BB7964">
            <w:p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  <w:r w:rsidRPr="004B428A">
              <w:rPr>
                <w:rFonts w:ascii="Arial" w:hAnsi="Arial" w:cs="Arial"/>
                <w:b/>
                <w:sz w:val="16"/>
                <w:szCs w:val="16"/>
              </w:rPr>
              <w:t>1.b</w:t>
            </w:r>
            <w:r w:rsidRPr="004B428A">
              <w:rPr>
                <w:rFonts w:ascii="Arial" w:hAnsi="Arial" w:cs="Arial"/>
                <w:bCs/>
                <w:sz w:val="16"/>
                <w:szCs w:val="16"/>
              </w:rPr>
              <w:t xml:space="preserve">  </w:t>
            </w:r>
          </w:p>
          <w:p w14:paraId="1718A809" w14:textId="77777777" w:rsidR="001132F2" w:rsidRPr="004B428A" w:rsidRDefault="001132F2" w:rsidP="00BB7964">
            <w:pPr>
              <w:spacing w:before="120" w:after="120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937" w:type="pct"/>
            <w:vMerge w:val="restart"/>
            <w:tcBorders>
              <w:right w:val="single" w:sz="4" w:space="0" w:color="auto"/>
            </w:tcBorders>
            <w:vAlign w:val="center"/>
          </w:tcPr>
          <w:p w14:paraId="27F313FF" w14:textId="77777777" w:rsidR="001132F2" w:rsidRPr="00247E74" w:rsidRDefault="001132F2" w:rsidP="00BB796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47E74">
              <w:rPr>
                <w:rFonts w:ascii="Arial" w:hAnsi="Arial" w:cs="Arial"/>
                <w:b/>
                <w:sz w:val="18"/>
                <w:szCs w:val="18"/>
              </w:rPr>
              <w:t xml:space="preserve">V drug </w:t>
            </w:r>
          </w:p>
          <w:p w14:paraId="3352F65A" w14:textId="77777777" w:rsidR="001132F2" w:rsidRPr="00247E74" w:rsidRDefault="001132F2" w:rsidP="00BB796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47E74">
              <w:rPr>
                <w:rFonts w:ascii="Arial" w:hAnsi="Arial" w:cs="Arial"/>
                <w:b/>
                <w:sz w:val="18"/>
                <w:szCs w:val="18"/>
              </w:rPr>
              <w:t>elektronski predal</w:t>
            </w:r>
          </w:p>
          <w:p w14:paraId="10C1B6EF" w14:textId="77777777" w:rsidR="001132F2" w:rsidRPr="00247E74" w:rsidRDefault="001132F2" w:rsidP="00BB79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833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293B94D" w14:textId="77777777" w:rsidR="001132F2" w:rsidRPr="00247E74" w:rsidRDefault="001132F2" w:rsidP="001132F2">
            <w:pPr>
              <w:pStyle w:val="Odstavekseznama"/>
              <w:numPr>
                <w:ilvl w:val="0"/>
                <w:numId w:val="7"/>
              </w:numPr>
              <w:spacing w:before="120" w:after="120"/>
              <w:ind w:left="227" w:hanging="227"/>
              <w:rPr>
                <w:rFonts w:ascii="Arial" w:hAnsi="Arial" w:cs="Arial"/>
                <w:bCs/>
                <w:sz w:val="18"/>
                <w:szCs w:val="18"/>
              </w:rPr>
            </w:pPr>
            <w:r w:rsidRPr="00247E74">
              <w:rPr>
                <w:rFonts w:ascii="Arial" w:hAnsi="Arial" w:cs="Arial"/>
                <w:bCs/>
                <w:sz w:val="18"/>
                <w:szCs w:val="18"/>
              </w:rPr>
              <w:t xml:space="preserve">Navedite </w:t>
            </w:r>
            <w:r w:rsidRPr="00247E74">
              <w:rPr>
                <w:rFonts w:ascii="Arial" w:hAnsi="Arial" w:cs="Arial"/>
                <w:b/>
                <w:sz w:val="18"/>
                <w:szCs w:val="18"/>
              </w:rPr>
              <w:t>e-naslov</w: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t xml:space="preserve">: </w: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45"/>
                  <w:enabled/>
                  <w:calcOnExit w:val="0"/>
                  <w:textInput/>
                </w:ffData>
              </w:fldChar>
            </w:r>
            <w:bookmarkStart w:id="27" w:name="Besedilo45"/>
            <w:r w:rsidRPr="00247E74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7"/>
          </w:p>
        </w:tc>
      </w:tr>
      <w:tr w:rsidR="001132F2" w:rsidRPr="004B428A" w14:paraId="0E7E4EC6" w14:textId="77777777" w:rsidTr="00BB7964">
        <w:trPr>
          <w:trHeight w:val="563"/>
        </w:trPr>
        <w:tc>
          <w:tcPr>
            <w:tcW w:w="230" w:type="pct"/>
            <w:vMerge/>
            <w:tcBorders>
              <w:right w:val="single" w:sz="4" w:space="0" w:color="auto"/>
            </w:tcBorders>
          </w:tcPr>
          <w:p w14:paraId="2175D0D7" w14:textId="77777777" w:rsidR="001132F2" w:rsidRPr="004B428A" w:rsidRDefault="001132F2" w:rsidP="00BB7964">
            <w:p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37" w:type="pct"/>
            <w:vMerge/>
            <w:tcBorders>
              <w:right w:val="single" w:sz="4" w:space="0" w:color="auto"/>
            </w:tcBorders>
          </w:tcPr>
          <w:p w14:paraId="3FD99D39" w14:textId="77777777" w:rsidR="001132F2" w:rsidRPr="00247E74" w:rsidRDefault="001132F2" w:rsidP="00BB7964">
            <w:pPr>
              <w:spacing w:before="120"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833" w:type="pct"/>
            <w:tcBorders>
              <w:top w:val="single" w:sz="4" w:space="0" w:color="auto"/>
              <w:left w:val="single" w:sz="4" w:space="0" w:color="auto"/>
            </w:tcBorders>
          </w:tcPr>
          <w:p w14:paraId="1A717ABC" w14:textId="77777777" w:rsidR="001132F2" w:rsidRPr="00247E74" w:rsidRDefault="001132F2" w:rsidP="001132F2">
            <w:pPr>
              <w:pStyle w:val="Odstavekseznama"/>
              <w:numPr>
                <w:ilvl w:val="0"/>
                <w:numId w:val="7"/>
              </w:numPr>
              <w:spacing w:before="120" w:after="120"/>
              <w:ind w:left="227" w:hanging="227"/>
              <w:rPr>
                <w:rFonts w:ascii="Arial" w:hAnsi="Arial" w:cs="Arial"/>
                <w:bCs/>
                <w:sz w:val="18"/>
                <w:szCs w:val="18"/>
              </w:rPr>
            </w:pPr>
            <w:r w:rsidRPr="00247E74">
              <w:rPr>
                <w:rFonts w:ascii="Arial" w:hAnsi="Arial" w:cs="Arial"/>
                <w:bCs/>
                <w:sz w:val="18"/>
                <w:szCs w:val="18"/>
              </w:rPr>
              <w:t xml:space="preserve">Navedite </w:t>
            </w:r>
            <w:r w:rsidRPr="00247E74">
              <w:rPr>
                <w:rFonts w:ascii="Arial" w:hAnsi="Arial" w:cs="Arial"/>
                <w:b/>
                <w:sz w:val="18"/>
                <w:szCs w:val="18"/>
              </w:rPr>
              <w:t>mobilno telefonsko številko</w: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t xml:space="preserve">:  </w: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46"/>
                  <w:enabled/>
                  <w:calcOnExit w:val="0"/>
                  <w:textInput/>
                </w:ffData>
              </w:fldChar>
            </w:r>
            <w:bookmarkStart w:id="28" w:name="Besedilo46"/>
            <w:r w:rsidRPr="00247E74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247E74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8"/>
          </w:p>
        </w:tc>
      </w:tr>
    </w:tbl>
    <w:p w14:paraId="1EA0B88E" w14:textId="77777777" w:rsidR="001132F2" w:rsidRPr="004B428A" w:rsidRDefault="001132F2" w:rsidP="001132F2">
      <w:pPr>
        <w:tabs>
          <w:tab w:val="left" w:pos="4392"/>
        </w:tabs>
        <w:rPr>
          <w:rFonts w:ascii="Arial" w:hAnsi="Arial" w:cs="Arial"/>
          <w:b/>
          <w:sz w:val="18"/>
          <w:szCs w:val="18"/>
        </w:rPr>
      </w:pPr>
    </w:p>
    <w:p w14:paraId="16D4E306" w14:textId="77777777" w:rsidR="001132F2" w:rsidRPr="004B428A" w:rsidRDefault="001132F2" w:rsidP="0003032A">
      <w:pPr>
        <w:pStyle w:val="Odstavekseznama"/>
        <w:numPr>
          <w:ilvl w:val="0"/>
          <w:numId w:val="6"/>
        </w:numPr>
        <w:tabs>
          <w:tab w:val="left" w:pos="4392"/>
        </w:tabs>
        <w:spacing w:after="120"/>
        <w:ind w:left="584" w:hanging="357"/>
        <w:rPr>
          <w:rFonts w:ascii="Arial" w:hAnsi="Arial" w:cs="Arial"/>
          <w:b/>
          <w:sz w:val="18"/>
          <w:szCs w:val="18"/>
        </w:rPr>
      </w:pPr>
      <w:r w:rsidRPr="004B428A">
        <w:rPr>
          <w:rFonts w:ascii="Arial" w:hAnsi="Arial" w:cs="Arial"/>
          <w:b/>
          <w:sz w:val="18"/>
          <w:szCs w:val="18"/>
        </w:rPr>
        <w:t>po pošti na naslednji naslov:</w:t>
      </w:r>
    </w:p>
    <w:tbl>
      <w:tblPr>
        <w:tblW w:w="5000" w:type="pct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140"/>
        <w:gridCol w:w="2692"/>
        <w:gridCol w:w="3116"/>
      </w:tblGrid>
      <w:tr w:rsidR="001132F2" w:rsidRPr="004B428A" w14:paraId="6C472F25" w14:textId="77777777" w:rsidTr="00BB7964">
        <w:trPr>
          <w:trHeight w:val="450"/>
        </w:trPr>
        <w:tc>
          <w:tcPr>
            <w:tcW w:w="5000" w:type="pct"/>
            <w:gridSpan w:val="3"/>
          </w:tcPr>
          <w:p w14:paraId="001622F1" w14:textId="77777777" w:rsidR="001132F2" w:rsidRPr="004B428A" w:rsidRDefault="001132F2" w:rsidP="00BB796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B428A">
              <w:rPr>
                <w:rFonts w:ascii="Arial" w:hAnsi="Arial" w:cs="Arial"/>
                <w:bCs/>
                <w:sz w:val="18"/>
                <w:szCs w:val="18"/>
              </w:rPr>
              <w:t xml:space="preserve">Ulica in številka: 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1132F2" w:rsidRPr="004B428A" w14:paraId="76024EB3" w14:textId="77777777" w:rsidTr="00BB7964">
        <w:trPr>
          <w:trHeight w:val="450"/>
        </w:trPr>
        <w:tc>
          <w:tcPr>
            <w:tcW w:w="2081" w:type="pct"/>
          </w:tcPr>
          <w:p w14:paraId="01E8961B" w14:textId="77777777" w:rsidR="001132F2" w:rsidRPr="004B428A" w:rsidRDefault="001132F2" w:rsidP="00BB796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B428A">
              <w:rPr>
                <w:rFonts w:ascii="Arial" w:hAnsi="Arial" w:cs="Arial"/>
                <w:bCs/>
                <w:sz w:val="18"/>
                <w:szCs w:val="18"/>
              </w:rPr>
              <w:t xml:space="preserve">Kraj: 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353" w:type="pct"/>
          </w:tcPr>
          <w:p w14:paraId="52D34E11" w14:textId="77777777" w:rsidR="001132F2" w:rsidRPr="004B428A" w:rsidRDefault="001132F2" w:rsidP="00BB796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B428A">
              <w:rPr>
                <w:rFonts w:ascii="Arial" w:hAnsi="Arial" w:cs="Arial"/>
                <w:bCs/>
                <w:sz w:val="18"/>
                <w:szCs w:val="18"/>
              </w:rPr>
              <w:t xml:space="preserve">Poštna številka: 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566" w:type="pct"/>
          </w:tcPr>
          <w:p w14:paraId="0F66CE3A" w14:textId="77777777" w:rsidR="001132F2" w:rsidRPr="004B428A" w:rsidRDefault="001132F2" w:rsidP="00BB796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B428A">
              <w:rPr>
                <w:rFonts w:ascii="Arial" w:hAnsi="Arial" w:cs="Arial"/>
                <w:bCs/>
                <w:sz w:val="18"/>
                <w:szCs w:val="18"/>
              </w:rPr>
              <w:t xml:space="preserve">Država: 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41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B428A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16B1575F" w14:textId="77777777" w:rsidR="00B3142C" w:rsidRDefault="00B3142C" w:rsidP="0036721A">
      <w:pPr>
        <w:pStyle w:val="Telobesedila"/>
        <w:spacing w:line="200" w:lineRule="exact"/>
        <w:rPr>
          <w:rFonts w:ascii="Arial" w:hAnsi="Arial" w:cs="Arial"/>
          <w:sz w:val="18"/>
          <w:szCs w:val="18"/>
        </w:rPr>
      </w:pPr>
    </w:p>
    <w:p w14:paraId="60455E53" w14:textId="77777777" w:rsidR="00621A22" w:rsidRDefault="00621A22" w:rsidP="0036721A">
      <w:pPr>
        <w:pStyle w:val="Telobesedila"/>
        <w:spacing w:line="200" w:lineRule="exact"/>
        <w:rPr>
          <w:rFonts w:ascii="Arial" w:hAnsi="Arial" w:cs="Arial"/>
          <w:sz w:val="18"/>
          <w:szCs w:val="18"/>
        </w:rPr>
      </w:pPr>
    </w:p>
    <w:p w14:paraId="0D002712" w14:textId="62F266DB" w:rsidR="0047470A" w:rsidRDefault="0047470A" w:rsidP="0036721A">
      <w:pPr>
        <w:spacing w:line="200" w:lineRule="exact"/>
        <w:rPr>
          <w:rFonts w:ascii="Arial" w:hAnsi="Arial" w:cs="Arial"/>
          <w:sz w:val="18"/>
          <w:szCs w:val="18"/>
        </w:rPr>
      </w:pPr>
    </w:p>
    <w:p w14:paraId="0860BC19" w14:textId="6EAABF8D" w:rsidR="005F709B" w:rsidRDefault="005F709B" w:rsidP="0036721A">
      <w:pPr>
        <w:spacing w:line="200" w:lineRule="exact"/>
        <w:rPr>
          <w:rFonts w:ascii="Arial" w:hAnsi="Arial" w:cs="Arial"/>
          <w:sz w:val="18"/>
          <w:szCs w:val="18"/>
        </w:rPr>
      </w:pPr>
    </w:p>
    <w:p w14:paraId="2783796A" w14:textId="77777777" w:rsidR="005F709B" w:rsidRDefault="005F709B" w:rsidP="0036721A">
      <w:pPr>
        <w:spacing w:line="200" w:lineRule="exact"/>
        <w:rPr>
          <w:rFonts w:ascii="Arial" w:hAnsi="Arial" w:cs="Arial"/>
          <w:sz w:val="18"/>
          <w:szCs w:val="18"/>
        </w:rPr>
      </w:pPr>
    </w:p>
    <w:p w14:paraId="1D68596E" w14:textId="77777777" w:rsidR="00741B35" w:rsidRPr="00DA214B" w:rsidRDefault="00741B35" w:rsidP="0036721A">
      <w:pPr>
        <w:spacing w:line="200" w:lineRule="exact"/>
        <w:rPr>
          <w:rFonts w:ascii="Arial" w:hAnsi="Arial" w:cs="Arial"/>
          <w:sz w:val="18"/>
          <w:szCs w:val="18"/>
        </w:rPr>
      </w:pPr>
    </w:p>
    <w:p w14:paraId="59E78579" w14:textId="77777777" w:rsidR="0036721A" w:rsidRPr="00AB3D13" w:rsidRDefault="0036721A" w:rsidP="00A7240F">
      <w:pPr>
        <w:pStyle w:val="Naslov1"/>
        <w:numPr>
          <w:ilvl w:val="0"/>
          <w:numId w:val="2"/>
        </w:numPr>
        <w:ind w:left="641" w:hanging="215"/>
        <w:rPr>
          <w:rFonts w:ascii="Arial" w:hAnsi="Arial" w:cs="Arial"/>
          <w:sz w:val="20"/>
        </w:rPr>
      </w:pPr>
      <w:r w:rsidRPr="00AB3D13">
        <w:rPr>
          <w:rFonts w:ascii="Arial" w:hAnsi="Arial" w:cs="Arial"/>
          <w:sz w:val="20"/>
        </w:rPr>
        <w:t>IZJAVE VLAGATELJA:</w:t>
      </w:r>
    </w:p>
    <w:tbl>
      <w:tblPr>
        <w:tblW w:w="5000" w:type="pct"/>
        <w:tblInd w:w="142" w:type="dxa"/>
        <w:tblLook w:val="04A0" w:firstRow="1" w:lastRow="0" w:firstColumn="1" w:lastColumn="0" w:noHBand="0" w:noVBand="1"/>
      </w:tblPr>
      <w:tblGrid>
        <w:gridCol w:w="9978"/>
      </w:tblGrid>
      <w:tr w:rsidR="00B3142C" w:rsidRPr="004B428A" w14:paraId="7B7E8920" w14:textId="77777777" w:rsidTr="00BB7964">
        <w:tc>
          <w:tcPr>
            <w:tcW w:w="5000" w:type="pct"/>
          </w:tcPr>
          <w:p w14:paraId="72B0962F" w14:textId="77777777" w:rsidR="00B3142C" w:rsidRPr="004B428A" w:rsidRDefault="00B3142C" w:rsidP="00BB7964">
            <w:pPr>
              <w:pStyle w:val="Telobesedila-zamik"/>
              <w:numPr>
                <w:ilvl w:val="0"/>
                <w:numId w:val="1"/>
              </w:numPr>
              <w:spacing w:before="120" w:after="0"/>
              <w:ind w:left="460" w:hanging="142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4B428A">
              <w:rPr>
                <w:rFonts w:ascii="Arial" w:hAnsi="Arial" w:cs="Arial"/>
                <w:sz w:val="18"/>
                <w:szCs w:val="18"/>
              </w:rPr>
              <w:t xml:space="preserve">Spodaj podpisani sem seznanjen, da na podlagi 66. in 139. člena Zakona o splošnem upravnem postopku </w:t>
            </w:r>
            <w:r w:rsidRPr="004B428A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(ZUP</w:t>
            </w:r>
            <w:r w:rsidRPr="004B428A">
              <w:rPr>
                <w:rFonts w:ascii="Arial" w:hAnsi="Arial" w:cs="Arial"/>
                <w:sz w:val="18"/>
                <w:szCs w:val="18"/>
              </w:rPr>
              <w:t xml:space="preserve">) uradna oseba Zavoda, ki vodi postopek, iz uradnih evidenc pridobiva podatke, potrebne za ugotavljanje dejanskega stanja in dejstev, pomembnih za odločanje, in tega ne prepovedujem. </w:t>
            </w:r>
          </w:p>
        </w:tc>
      </w:tr>
      <w:tr w:rsidR="00B3142C" w:rsidRPr="004B428A" w14:paraId="29F6CCC9" w14:textId="77777777" w:rsidTr="00BB7964">
        <w:tc>
          <w:tcPr>
            <w:tcW w:w="5000" w:type="pct"/>
          </w:tcPr>
          <w:p w14:paraId="405F7ACC" w14:textId="0D4D63AF" w:rsidR="00B3142C" w:rsidRPr="004B428A" w:rsidRDefault="00B3142C" w:rsidP="00BB7964">
            <w:pPr>
              <w:pStyle w:val="Telobesedila-zamik"/>
              <w:numPr>
                <w:ilvl w:val="0"/>
                <w:numId w:val="1"/>
              </w:numPr>
              <w:spacing w:before="120" w:after="0" w:line="200" w:lineRule="exact"/>
              <w:ind w:left="459" w:hanging="119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4B428A">
              <w:rPr>
                <w:rFonts w:ascii="Arial" w:hAnsi="Arial" w:cs="Arial"/>
                <w:sz w:val="18"/>
                <w:szCs w:val="18"/>
              </w:rPr>
              <w:t xml:space="preserve">Spodaj podpisani soglašam, da Zavod na podlagi </w:t>
            </w: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Pr="004B428A">
              <w:rPr>
                <w:rFonts w:ascii="Arial" w:hAnsi="Arial" w:cs="Arial"/>
                <w:sz w:val="18"/>
                <w:szCs w:val="18"/>
              </w:rPr>
              <w:t>. člena Zakona o varstvu osebnih podatkov (ZVOP-2</w:t>
            </w:r>
            <w:r w:rsidRPr="004B428A">
              <w:rPr>
                <w:rStyle w:val="Krepko"/>
                <w:rFonts w:ascii="Arial" w:hAnsi="Arial" w:cs="Arial"/>
                <w:b w:val="0"/>
                <w:sz w:val="18"/>
                <w:szCs w:val="18"/>
              </w:rPr>
              <w:t>)</w:t>
            </w:r>
            <w:r w:rsidRPr="004B428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4B428A">
              <w:rPr>
                <w:rFonts w:ascii="Arial" w:hAnsi="Arial" w:cs="Arial"/>
                <w:sz w:val="18"/>
                <w:szCs w:val="18"/>
              </w:rPr>
              <w:t>za potrebe izdaje obrazca U</w:t>
            </w:r>
            <w:r w:rsidR="00593613">
              <w:rPr>
                <w:rFonts w:ascii="Arial" w:hAnsi="Arial" w:cs="Arial"/>
                <w:sz w:val="18"/>
                <w:szCs w:val="18"/>
              </w:rPr>
              <w:t>1</w:t>
            </w:r>
            <w:bookmarkStart w:id="29" w:name="_GoBack"/>
            <w:bookmarkEnd w:id="29"/>
            <w:r w:rsidRPr="004B428A">
              <w:rPr>
                <w:rFonts w:ascii="Arial" w:hAnsi="Arial" w:cs="Arial"/>
                <w:sz w:val="18"/>
                <w:szCs w:val="18"/>
              </w:rPr>
              <w:t xml:space="preserve"> obdeluje moje podatke, navedene na tej vlogi. </w:t>
            </w:r>
          </w:p>
        </w:tc>
      </w:tr>
      <w:tr w:rsidR="008042E8" w:rsidRPr="008042E8" w14:paraId="5255A9DA" w14:textId="77777777" w:rsidTr="00DB07E0">
        <w:tc>
          <w:tcPr>
            <w:tcW w:w="5000" w:type="pct"/>
          </w:tcPr>
          <w:p w14:paraId="21F86C0B" w14:textId="14A2E773" w:rsidR="0036721A" w:rsidRPr="008042E8" w:rsidRDefault="0036721A" w:rsidP="00B3142C">
            <w:pPr>
              <w:pStyle w:val="Telobesedila-zamik"/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8042E8" w:rsidRPr="008042E8" w14:paraId="3778C024" w14:textId="77777777" w:rsidTr="00DB07E0">
        <w:tc>
          <w:tcPr>
            <w:tcW w:w="5000" w:type="pct"/>
          </w:tcPr>
          <w:p w14:paraId="3B61F174" w14:textId="4895F407" w:rsidR="0036721A" w:rsidRPr="008042E8" w:rsidRDefault="0036721A" w:rsidP="00B3142C">
            <w:pPr>
              <w:pStyle w:val="Telobesedila-zamik"/>
              <w:spacing w:after="0"/>
              <w:ind w:left="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2E6FE61E" w14:textId="77777777" w:rsidR="0036721A" w:rsidRPr="001F40B2" w:rsidRDefault="0036721A" w:rsidP="0036721A">
      <w:pPr>
        <w:pStyle w:val="Telobesedila-zamik"/>
        <w:ind w:left="0"/>
        <w:jc w:val="both"/>
        <w:rPr>
          <w:rFonts w:ascii="Arial" w:hAnsi="Arial" w:cs="Arial"/>
          <w:sz w:val="18"/>
          <w:szCs w:val="18"/>
        </w:rPr>
      </w:pPr>
    </w:p>
    <w:tbl>
      <w:tblPr>
        <w:tblW w:w="5000" w:type="pct"/>
        <w:tblInd w:w="142" w:type="dxa"/>
        <w:tblLook w:val="04A0" w:firstRow="1" w:lastRow="0" w:firstColumn="1" w:lastColumn="0" w:noHBand="0" w:noVBand="1"/>
      </w:tblPr>
      <w:tblGrid>
        <w:gridCol w:w="1028"/>
        <w:gridCol w:w="2758"/>
        <w:gridCol w:w="2742"/>
        <w:gridCol w:w="3450"/>
      </w:tblGrid>
      <w:tr w:rsidR="00BF058A" w:rsidRPr="001F40B2" w14:paraId="6CC10687" w14:textId="77777777" w:rsidTr="00060685">
        <w:trPr>
          <w:trHeight w:val="247"/>
        </w:trPr>
        <w:tc>
          <w:tcPr>
            <w:tcW w:w="515" w:type="pct"/>
            <w:vAlign w:val="bottom"/>
          </w:tcPr>
          <w:p w14:paraId="15DBD9DA" w14:textId="77777777" w:rsidR="0036721A" w:rsidRPr="001F40B2" w:rsidRDefault="0036721A" w:rsidP="00DB07E0">
            <w:pPr>
              <w:pStyle w:val="Telobesedila-zamik"/>
              <w:spacing w:after="0"/>
              <w:ind w:left="-108"/>
              <w:rPr>
                <w:rFonts w:ascii="Arial" w:hAnsi="Arial" w:cs="Arial"/>
                <w:b/>
              </w:rPr>
            </w:pPr>
            <w:r w:rsidRPr="001F40B2">
              <w:rPr>
                <w:rFonts w:ascii="Arial" w:hAnsi="Arial" w:cs="Arial"/>
                <w:b/>
              </w:rPr>
              <w:t>DATUM:</w:t>
            </w:r>
          </w:p>
        </w:tc>
        <w:tc>
          <w:tcPr>
            <w:tcW w:w="1382" w:type="pct"/>
            <w:tcBorders>
              <w:bottom w:val="single" w:sz="12" w:space="0" w:color="auto"/>
            </w:tcBorders>
            <w:vAlign w:val="bottom"/>
          </w:tcPr>
          <w:p w14:paraId="2E414894" w14:textId="77777777" w:rsidR="0036721A" w:rsidRPr="001F40B2" w:rsidRDefault="00BF058A" w:rsidP="00BF058A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Besedilo42"/>
                  <w:enabled/>
                  <w:calcOnExit w:val="0"/>
                  <w:textInput>
                    <w:type w:val="date"/>
                    <w:maxLength w:val="10"/>
                    <w:format w:val="d.M.yyyy"/>
                  </w:textInput>
                </w:ffData>
              </w:fldChar>
            </w:r>
            <w:bookmarkStart w:id="30" w:name="Besedilo42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</w:rPr>
              <w:t> </w:t>
            </w:r>
            <w:r>
              <w:rPr>
                <w:rFonts w:ascii="Arial" w:hAnsi="Arial" w:cs="Arial"/>
                <w:b/>
              </w:rPr>
              <w:t> </w:t>
            </w:r>
            <w:r>
              <w:rPr>
                <w:rFonts w:ascii="Arial" w:hAnsi="Arial" w:cs="Arial"/>
                <w:b/>
              </w:rPr>
              <w:t> </w:t>
            </w:r>
            <w:r>
              <w:rPr>
                <w:rFonts w:ascii="Arial" w:hAnsi="Arial" w:cs="Arial"/>
                <w:b/>
              </w:rPr>
              <w:t> </w:t>
            </w:r>
            <w:r>
              <w:rPr>
                <w:rFonts w:ascii="Arial" w:hAnsi="Arial" w:cs="Arial"/>
                <w:b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30"/>
          </w:p>
        </w:tc>
        <w:tc>
          <w:tcPr>
            <w:tcW w:w="1374" w:type="pct"/>
            <w:vAlign w:val="bottom"/>
          </w:tcPr>
          <w:p w14:paraId="198A1B14" w14:textId="77777777" w:rsidR="0036721A" w:rsidRPr="001F40B2" w:rsidRDefault="0036721A" w:rsidP="008554E3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</w:pPr>
            <w:r w:rsidRPr="001F40B2">
              <w:rPr>
                <w:rFonts w:ascii="Arial" w:hAnsi="Arial" w:cs="Arial"/>
                <w:b/>
              </w:rPr>
              <w:t xml:space="preserve">  PODPIS VLAGATELJA:</w:t>
            </w:r>
          </w:p>
        </w:tc>
        <w:tc>
          <w:tcPr>
            <w:tcW w:w="1729" w:type="pct"/>
            <w:tcBorders>
              <w:bottom w:val="single" w:sz="12" w:space="0" w:color="auto"/>
            </w:tcBorders>
            <w:vAlign w:val="bottom"/>
          </w:tcPr>
          <w:p w14:paraId="623D826A" w14:textId="77777777" w:rsidR="0036721A" w:rsidRPr="001F40B2" w:rsidRDefault="0036721A" w:rsidP="008554E3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</w:pPr>
          </w:p>
        </w:tc>
      </w:tr>
    </w:tbl>
    <w:p w14:paraId="44246A12" w14:textId="77777777" w:rsidR="0036721A" w:rsidRDefault="0036721A" w:rsidP="0036721A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3F282486" w14:textId="77777777" w:rsidR="001132F2" w:rsidRDefault="001132F2" w:rsidP="0036721A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485D99D1" w14:textId="43B43658" w:rsidR="001132F2" w:rsidRDefault="001132F2" w:rsidP="0036721A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7395B957" w14:textId="77777777" w:rsidR="006855FC" w:rsidRDefault="006855FC" w:rsidP="0036721A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1DA7B2BF" w14:textId="77777777" w:rsidR="001132F2" w:rsidRDefault="001132F2" w:rsidP="0036721A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10E68FB1" w14:textId="77777777" w:rsidR="001132F2" w:rsidRDefault="001132F2" w:rsidP="001132F2">
      <w:pPr>
        <w:autoSpaceDE w:val="0"/>
        <w:autoSpaceDN w:val="0"/>
        <w:adjustRightInd w:val="0"/>
        <w:ind w:left="-113"/>
        <w:jc w:val="both"/>
        <w:rPr>
          <w:rFonts w:ascii="Arial" w:hAnsi="Arial" w:cs="Arial"/>
          <w:b/>
        </w:rPr>
      </w:pPr>
    </w:p>
    <w:p w14:paraId="78233FA8" w14:textId="77777777" w:rsidR="001132F2" w:rsidRPr="00775F83" w:rsidRDefault="001132F2" w:rsidP="001132F2">
      <w:pPr>
        <w:autoSpaceDE w:val="0"/>
        <w:autoSpaceDN w:val="0"/>
        <w:adjustRightInd w:val="0"/>
        <w:ind w:left="-113"/>
        <w:jc w:val="both"/>
        <w:rPr>
          <w:rFonts w:ascii="Arial" w:hAnsi="Arial" w:cs="Arial"/>
          <w:bCs/>
        </w:rPr>
      </w:pPr>
    </w:p>
    <w:p w14:paraId="7B4E0DBD" w14:textId="77777777" w:rsidR="001132F2" w:rsidRPr="00775F83" w:rsidRDefault="001132F2" w:rsidP="001132F2">
      <w:pPr>
        <w:tabs>
          <w:tab w:val="left" w:pos="10773"/>
        </w:tabs>
        <w:autoSpaceDE w:val="0"/>
        <w:autoSpaceDN w:val="0"/>
        <w:adjustRightInd w:val="0"/>
        <w:jc w:val="center"/>
        <w:rPr>
          <w:rStyle w:val="hps"/>
          <w:rFonts w:ascii="Arial" w:hAnsi="Arial" w:cs="Arial"/>
          <w:b/>
          <w:u w:val="single"/>
        </w:rPr>
      </w:pPr>
      <w:r w:rsidRPr="00775F83">
        <w:rPr>
          <w:rStyle w:val="hps"/>
          <w:rFonts w:ascii="Arial" w:hAnsi="Arial" w:cs="Arial"/>
          <w:b/>
          <w:u w:val="single"/>
        </w:rPr>
        <w:t>IZPOLNJENO IN PODPISANO VLOGO POSREDUJTE NA NASLOV:</w:t>
      </w:r>
    </w:p>
    <w:p w14:paraId="7C720BDC" w14:textId="77777777" w:rsidR="001132F2" w:rsidRPr="00775F83" w:rsidRDefault="001132F2" w:rsidP="001132F2">
      <w:pPr>
        <w:tabs>
          <w:tab w:val="left" w:pos="10773"/>
        </w:tabs>
        <w:autoSpaceDE w:val="0"/>
        <w:autoSpaceDN w:val="0"/>
        <w:adjustRightInd w:val="0"/>
        <w:jc w:val="both"/>
        <w:rPr>
          <w:rStyle w:val="hps"/>
          <w:rFonts w:ascii="Arial" w:hAnsi="Arial" w:cs="Arial"/>
          <w:bCs/>
          <w:u w:val="single"/>
        </w:rPr>
      </w:pPr>
    </w:p>
    <w:p w14:paraId="3E3DEF08" w14:textId="77777777" w:rsidR="001132F2" w:rsidRPr="00775F83" w:rsidRDefault="001132F2" w:rsidP="001132F2">
      <w:pPr>
        <w:pStyle w:val="Odstavekseznama"/>
        <w:numPr>
          <w:ilvl w:val="0"/>
          <w:numId w:val="5"/>
        </w:numPr>
        <w:tabs>
          <w:tab w:val="left" w:pos="10773"/>
        </w:tabs>
        <w:autoSpaceDE w:val="0"/>
        <w:autoSpaceDN w:val="0"/>
        <w:adjustRightInd w:val="0"/>
        <w:jc w:val="both"/>
        <w:rPr>
          <w:rFonts w:ascii="Arial" w:hAnsi="Arial" w:cs="Arial"/>
          <w:bCs/>
        </w:rPr>
      </w:pPr>
      <w:r w:rsidRPr="00775F83">
        <w:rPr>
          <w:rStyle w:val="hps"/>
          <w:rFonts w:ascii="Arial" w:hAnsi="Arial" w:cs="Arial"/>
          <w:b/>
        </w:rPr>
        <w:t>Z</w:t>
      </w:r>
      <w:r w:rsidRPr="00775F83">
        <w:rPr>
          <w:rStyle w:val="Krepko"/>
          <w:rFonts w:ascii="Arial" w:hAnsi="Arial" w:cs="Arial"/>
          <w:bCs w:val="0"/>
        </w:rPr>
        <w:t>avod Republike Slovenije za zaposlovanje, Rožna dolina, Cesta IX/6, 1000 Ljubljana</w:t>
      </w:r>
    </w:p>
    <w:p w14:paraId="6907E656" w14:textId="77777777" w:rsidR="001132F2" w:rsidRPr="00775F83" w:rsidRDefault="001132F2" w:rsidP="001132F2">
      <w:pPr>
        <w:pStyle w:val="Odstavekseznama"/>
        <w:numPr>
          <w:ilvl w:val="0"/>
          <w:numId w:val="5"/>
        </w:numPr>
        <w:tabs>
          <w:tab w:val="left" w:pos="10773"/>
        </w:tabs>
        <w:autoSpaceDE w:val="0"/>
        <w:autoSpaceDN w:val="0"/>
        <w:adjustRightInd w:val="0"/>
        <w:jc w:val="both"/>
        <w:rPr>
          <w:rFonts w:ascii="Arial" w:hAnsi="Arial" w:cs="Arial"/>
          <w:bCs/>
          <w:u w:val="single"/>
        </w:rPr>
      </w:pPr>
      <w:r w:rsidRPr="00775F83">
        <w:rPr>
          <w:rFonts w:ascii="Arial" w:hAnsi="Arial" w:cs="Arial"/>
          <w:b/>
        </w:rPr>
        <w:t>ali na el</w:t>
      </w:r>
      <w:r w:rsidRPr="00775F83">
        <w:rPr>
          <w:rStyle w:val="hps"/>
          <w:rFonts w:ascii="Arial" w:hAnsi="Arial" w:cs="Arial"/>
          <w:b/>
        </w:rPr>
        <w:t xml:space="preserve">ektronski naslov: </w:t>
      </w:r>
      <w:r w:rsidRPr="00775F83">
        <w:rPr>
          <w:rStyle w:val="Krepko"/>
          <w:rFonts w:ascii="Arial" w:hAnsi="Arial" w:cs="Arial"/>
          <w:bCs w:val="0"/>
        </w:rPr>
        <w:t>gpzrsz@ess.gov.si</w:t>
      </w:r>
    </w:p>
    <w:p w14:paraId="6F1C68AD" w14:textId="77777777" w:rsidR="001132F2" w:rsidRPr="00775F83" w:rsidRDefault="001132F2" w:rsidP="001132F2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14:paraId="00351EAD" w14:textId="4C504945" w:rsidR="001132F2" w:rsidRDefault="001132F2" w:rsidP="0036721A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3F17BF46" w14:textId="1F75956E" w:rsidR="00FA56EE" w:rsidRDefault="00FA56EE" w:rsidP="0036721A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0A349A3D" w14:textId="77777777" w:rsidR="00FA56EE" w:rsidRPr="00FA56EE" w:rsidRDefault="00FA56EE" w:rsidP="00FA56EE">
      <w:pPr>
        <w:rPr>
          <w:rFonts w:ascii="Arial" w:hAnsi="Arial" w:cs="Arial"/>
        </w:rPr>
      </w:pPr>
    </w:p>
    <w:p w14:paraId="6E2E4D32" w14:textId="77777777" w:rsidR="00FA56EE" w:rsidRPr="00FA56EE" w:rsidRDefault="00FA56EE" w:rsidP="00FA56EE">
      <w:pPr>
        <w:rPr>
          <w:rFonts w:ascii="Arial" w:hAnsi="Arial" w:cs="Arial"/>
        </w:rPr>
      </w:pPr>
    </w:p>
    <w:p w14:paraId="1EDBF543" w14:textId="77777777" w:rsidR="00FA56EE" w:rsidRPr="00FA56EE" w:rsidRDefault="00FA56EE" w:rsidP="00FA56EE">
      <w:pPr>
        <w:rPr>
          <w:rFonts w:ascii="Arial" w:hAnsi="Arial" w:cs="Arial"/>
        </w:rPr>
      </w:pPr>
    </w:p>
    <w:p w14:paraId="3E80F909" w14:textId="77777777" w:rsidR="00FA56EE" w:rsidRPr="00FA56EE" w:rsidRDefault="00FA56EE" w:rsidP="00FA56EE">
      <w:pPr>
        <w:rPr>
          <w:rFonts w:ascii="Arial" w:hAnsi="Arial" w:cs="Arial"/>
        </w:rPr>
      </w:pPr>
    </w:p>
    <w:p w14:paraId="1D4007B5" w14:textId="77777777" w:rsidR="00FA56EE" w:rsidRPr="00FA56EE" w:rsidRDefault="00FA56EE" w:rsidP="00FA56EE">
      <w:pPr>
        <w:rPr>
          <w:rFonts w:ascii="Arial" w:hAnsi="Arial" w:cs="Arial"/>
        </w:rPr>
      </w:pPr>
    </w:p>
    <w:p w14:paraId="5A802A60" w14:textId="77777777" w:rsidR="00FA56EE" w:rsidRPr="00FA56EE" w:rsidRDefault="00FA56EE" w:rsidP="00FA56EE">
      <w:pPr>
        <w:rPr>
          <w:rFonts w:ascii="Arial" w:hAnsi="Arial" w:cs="Arial"/>
        </w:rPr>
      </w:pPr>
    </w:p>
    <w:p w14:paraId="055B2458" w14:textId="77777777" w:rsidR="00FA56EE" w:rsidRPr="00FA56EE" w:rsidRDefault="00FA56EE" w:rsidP="00FA56EE">
      <w:pPr>
        <w:rPr>
          <w:rFonts w:ascii="Arial" w:hAnsi="Arial" w:cs="Arial"/>
        </w:rPr>
      </w:pPr>
    </w:p>
    <w:p w14:paraId="22D6D60D" w14:textId="77777777" w:rsidR="00FA56EE" w:rsidRPr="00FA56EE" w:rsidRDefault="00FA56EE" w:rsidP="00FA56EE">
      <w:pPr>
        <w:rPr>
          <w:rFonts w:ascii="Arial" w:hAnsi="Arial" w:cs="Arial"/>
        </w:rPr>
      </w:pPr>
    </w:p>
    <w:p w14:paraId="3F1C7E97" w14:textId="77777777" w:rsidR="00FA56EE" w:rsidRPr="00FA56EE" w:rsidRDefault="00FA56EE" w:rsidP="00FA56EE">
      <w:pPr>
        <w:rPr>
          <w:rFonts w:ascii="Arial" w:hAnsi="Arial" w:cs="Arial"/>
        </w:rPr>
      </w:pPr>
    </w:p>
    <w:p w14:paraId="50FAEBEC" w14:textId="77777777" w:rsidR="00FA56EE" w:rsidRPr="00FA56EE" w:rsidRDefault="00FA56EE" w:rsidP="00FA56EE">
      <w:pPr>
        <w:rPr>
          <w:rFonts w:ascii="Arial" w:hAnsi="Arial" w:cs="Arial"/>
        </w:rPr>
      </w:pPr>
    </w:p>
    <w:p w14:paraId="50EA2DB0" w14:textId="77777777" w:rsidR="00FA56EE" w:rsidRPr="00FA56EE" w:rsidRDefault="00FA56EE" w:rsidP="00FA56EE">
      <w:pPr>
        <w:rPr>
          <w:rFonts w:ascii="Arial" w:hAnsi="Arial" w:cs="Arial"/>
        </w:rPr>
      </w:pPr>
    </w:p>
    <w:p w14:paraId="4C7D455B" w14:textId="77777777" w:rsidR="00FA56EE" w:rsidRPr="00FA56EE" w:rsidRDefault="00FA56EE" w:rsidP="00FA56EE">
      <w:pPr>
        <w:rPr>
          <w:rFonts w:ascii="Arial" w:hAnsi="Arial" w:cs="Arial"/>
        </w:rPr>
      </w:pPr>
    </w:p>
    <w:p w14:paraId="68FDF127" w14:textId="77777777" w:rsidR="00FA56EE" w:rsidRPr="00FA56EE" w:rsidRDefault="00FA56EE" w:rsidP="00FA56EE">
      <w:pPr>
        <w:rPr>
          <w:rFonts w:ascii="Arial" w:hAnsi="Arial" w:cs="Arial"/>
        </w:rPr>
      </w:pPr>
    </w:p>
    <w:p w14:paraId="753ECB99" w14:textId="77777777" w:rsidR="00FA56EE" w:rsidRPr="00FA56EE" w:rsidRDefault="00FA56EE" w:rsidP="00FA56EE">
      <w:pPr>
        <w:rPr>
          <w:rFonts w:ascii="Arial" w:hAnsi="Arial" w:cs="Arial"/>
        </w:rPr>
      </w:pPr>
    </w:p>
    <w:p w14:paraId="27931ACF" w14:textId="77777777" w:rsidR="00FA56EE" w:rsidRPr="00FA56EE" w:rsidRDefault="00FA56EE" w:rsidP="00FA56EE">
      <w:pPr>
        <w:rPr>
          <w:rFonts w:ascii="Arial" w:hAnsi="Arial" w:cs="Arial"/>
        </w:rPr>
      </w:pPr>
    </w:p>
    <w:p w14:paraId="0C68853C" w14:textId="77777777" w:rsidR="00FA56EE" w:rsidRPr="00FA56EE" w:rsidRDefault="00FA56EE" w:rsidP="00FA56EE">
      <w:pPr>
        <w:rPr>
          <w:rFonts w:ascii="Arial" w:hAnsi="Arial" w:cs="Arial"/>
        </w:rPr>
      </w:pPr>
    </w:p>
    <w:p w14:paraId="7CF2705A" w14:textId="28795F2B" w:rsidR="00FA56EE" w:rsidRDefault="00FA56EE" w:rsidP="00FA56EE">
      <w:pPr>
        <w:rPr>
          <w:rFonts w:ascii="Arial" w:hAnsi="Arial" w:cs="Arial"/>
        </w:rPr>
      </w:pPr>
    </w:p>
    <w:p w14:paraId="5344AB2B" w14:textId="7DE60318" w:rsidR="00FA56EE" w:rsidRDefault="00FA56EE" w:rsidP="00FA56EE">
      <w:pPr>
        <w:rPr>
          <w:rFonts w:ascii="Arial" w:hAnsi="Arial" w:cs="Arial"/>
        </w:rPr>
      </w:pPr>
    </w:p>
    <w:p w14:paraId="7C11AD25" w14:textId="1C640595" w:rsidR="00EF6D5E" w:rsidRPr="00FA56EE" w:rsidRDefault="00FA56EE" w:rsidP="00FA56EE">
      <w:pPr>
        <w:tabs>
          <w:tab w:val="left" w:pos="276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EF6D5E" w:rsidRPr="00FA56EE" w:rsidSect="00FA56E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37" w:right="964" w:bottom="714" w:left="964" w:header="0" w:footer="714" w:gutter="0"/>
      <w:pgNumType w:fmt="numberInDash"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ACB197" w14:textId="77777777" w:rsidR="005D75E1" w:rsidRDefault="005D75E1" w:rsidP="0036721A">
      <w:r>
        <w:separator/>
      </w:r>
    </w:p>
  </w:endnote>
  <w:endnote w:type="continuationSeparator" w:id="0">
    <w:p w14:paraId="7F852AB3" w14:textId="77777777" w:rsidR="005D75E1" w:rsidRDefault="005D75E1" w:rsidP="00367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035783" w14:textId="77777777" w:rsidR="00F00C99" w:rsidRDefault="00F00C9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6"/>
        <w:szCs w:val="16"/>
      </w:rPr>
      <w:id w:val="-46303911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C12DA4E" w14:textId="2AA32403" w:rsidR="00775F83" w:rsidRPr="00F00C99" w:rsidRDefault="00775F83">
            <w:pPr>
              <w:pStyle w:val="Noga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00C99">
              <w:rPr>
                <w:rFonts w:ascii="Arial" w:hAnsi="Arial" w:cs="Arial"/>
                <w:sz w:val="16"/>
                <w:szCs w:val="16"/>
              </w:rPr>
              <w:t xml:space="preserve">Stran </w:t>
            </w:r>
            <w:r w:rsidRPr="00F00C99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F00C99">
              <w:rPr>
                <w:rFonts w:ascii="Arial" w:hAnsi="Arial" w:cs="Arial"/>
                <w:b/>
                <w:bCs/>
                <w:sz w:val="16"/>
                <w:szCs w:val="16"/>
              </w:rPr>
              <w:instrText>PAGE</w:instrText>
            </w:r>
            <w:r w:rsidRPr="00F00C99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5F709B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- 2 -</w:t>
            </w:r>
            <w:r w:rsidRPr="00F00C99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F00C99">
              <w:rPr>
                <w:rFonts w:ascii="Arial" w:hAnsi="Arial" w:cs="Arial"/>
                <w:sz w:val="16"/>
                <w:szCs w:val="16"/>
              </w:rPr>
              <w:t xml:space="preserve"> od </w:t>
            </w:r>
            <w:r w:rsidRPr="00F00C99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F00C99">
              <w:rPr>
                <w:rFonts w:ascii="Arial" w:hAnsi="Arial" w:cs="Arial"/>
                <w:b/>
                <w:bCs/>
                <w:sz w:val="16"/>
                <w:szCs w:val="16"/>
              </w:rPr>
              <w:instrText>NUMPAGES</w:instrText>
            </w:r>
            <w:r w:rsidRPr="00F00C99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5F709B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F00C99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E2E2960" w14:textId="77777777" w:rsidR="00775F83" w:rsidRPr="00F00C99" w:rsidRDefault="00775F83">
    <w:pPr>
      <w:pStyle w:val="Noga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785B8" w14:textId="77777777" w:rsidR="00F00C99" w:rsidRDefault="00F00C9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C1891" w14:textId="77777777" w:rsidR="005D75E1" w:rsidRDefault="005D75E1" w:rsidP="0036721A">
      <w:r>
        <w:separator/>
      </w:r>
    </w:p>
  </w:footnote>
  <w:footnote w:type="continuationSeparator" w:id="0">
    <w:p w14:paraId="3F8A23ED" w14:textId="77777777" w:rsidR="005D75E1" w:rsidRDefault="005D75E1" w:rsidP="003672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08D78" w14:textId="77777777" w:rsidR="00F00C99" w:rsidRDefault="00F00C9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38831D" w14:textId="77777777" w:rsidR="00BB34EC" w:rsidRDefault="00A84224" w:rsidP="006A5030">
    <w:pPr>
      <w:pStyle w:val="Glava"/>
      <w:tabs>
        <w:tab w:val="clear" w:pos="9072"/>
        <w:tab w:val="right" w:pos="5900"/>
      </w:tabs>
      <w:ind w:right="2552"/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9A411F" w14:textId="77777777" w:rsidR="00F00C99" w:rsidRDefault="00F00C99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13E9D"/>
    <w:multiLevelType w:val="hybridMultilevel"/>
    <w:tmpl w:val="7CD45D7C"/>
    <w:lvl w:ilvl="0" w:tplc="8A2C5B58">
      <w:start w:val="22"/>
      <w:numFmt w:val="bullet"/>
      <w:lvlText w:val="-"/>
      <w:lvlJc w:val="left"/>
      <w:pPr>
        <w:ind w:left="265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1" w15:restartNumberingAfterBreak="0">
    <w:nsid w:val="23B919F0"/>
    <w:multiLevelType w:val="hybridMultilevel"/>
    <w:tmpl w:val="7E4ED676"/>
    <w:lvl w:ilvl="0" w:tplc="5EA69C2E">
      <w:start w:val="1"/>
      <w:numFmt w:val="bullet"/>
      <w:lvlText w:val=""/>
      <w:lvlJc w:val="left"/>
      <w:pPr>
        <w:ind w:left="360" w:hanging="360"/>
      </w:pPr>
      <w:rPr>
        <w:rFonts w:ascii="Wingdings" w:hAnsi="Wingdings" w:hint="default"/>
        <w:b w:val="0"/>
        <w:i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170043"/>
    <w:multiLevelType w:val="hybridMultilevel"/>
    <w:tmpl w:val="3A24F2B6"/>
    <w:lvl w:ilvl="0" w:tplc="A0AEB64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1E679E"/>
    <w:multiLevelType w:val="hybridMultilevel"/>
    <w:tmpl w:val="2C1A55AE"/>
    <w:lvl w:ilvl="0" w:tplc="86865F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7C7D16"/>
    <w:multiLevelType w:val="hybridMultilevel"/>
    <w:tmpl w:val="403CA356"/>
    <w:lvl w:ilvl="0" w:tplc="EC749FA6"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6D077569"/>
    <w:multiLevelType w:val="hybridMultilevel"/>
    <w:tmpl w:val="60C04268"/>
    <w:lvl w:ilvl="0" w:tplc="A1D03938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E51F76"/>
    <w:multiLevelType w:val="hybridMultilevel"/>
    <w:tmpl w:val="0338D33E"/>
    <w:lvl w:ilvl="0" w:tplc="A0AEB64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DW3sLA0tjQ1NTBV0lEKTi0uzszPAykwqwUADHf5bSwAAAA="/>
  </w:docVars>
  <w:rsids>
    <w:rsidRoot w:val="0036721A"/>
    <w:rsid w:val="00007E09"/>
    <w:rsid w:val="00014F9E"/>
    <w:rsid w:val="0003032A"/>
    <w:rsid w:val="00033011"/>
    <w:rsid w:val="00060685"/>
    <w:rsid w:val="00072505"/>
    <w:rsid w:val="00090C83"/>
    <w:rsid w:val="00091B10"/>
    <w:rsid w:val="000D5A3D"/>
    <w:rsid w:val="000E41BD"/>
    <w:rsid w:val="000E47EB"/>
    <w:rsid w:val="000F6138"/>
    <w:rsid w:val="001132F2"/>
    <w:rsid w:val="00184519"/>
    <w:rsid w:val="001F4821"/>
    <w:rsid w:val="00235316"/>
    <w:rsid w:val="00242CDB"/>
    <w:rsid w:val="00276221"/>
    <w:rsid w:val="0028485B"/>
    <w:rsid w:val="00297134"/>
    <w:rsid w:val="002A22C2"/>
    <w:rsid w:val="002B1D13"/>
    <w:rsid w:val="002C581D"/>
    <w:rsid w:val="002C6556"/>
    <w:rsid w:val="002D377B"/>
    <w:rsid w:val="002D457B"/>
    <w:rsid w:val="002E1929"/>
    <w:rsid w:val="00304E00"/>
    <w:rsid w:val="0030558B"/>
    <w:rsid w:val="003146D7"/>
    <w:rsid w:val="00331766"/>
    <w:rsid w:val="00354BF8"/>
    <w:rsid w:val="00360077"/>
    <w:rsid w:val="0036721A"/>
    <w:rsid w:val="00367C60"/>
    <w:rsid w:val="0037016E"/>
    <w:rsid w:val="0037480A"/>
    <w:rsid w:val="003A2038"/>
    <w:rsid w:val="003A72E7"/>
    <w:rsid w:val="003B0DB3"/>
    <w:rsid w:val="003E5E16"/>
    <w:rsid w:val="003E66E5"/>
    <w:rsid w:val="003F2BD5"/>
    <w:rsid w:val="00421601"/>
    <w:rsid w:val="00440323"/>
    <w:rsid w:val="00444000"/>
    <w:rsid w:val="00464DD6"/>
    <w:rsid w:val="0047470A"/>
    <w:rsid w:val="004F51A0"/>
    <w:rsid w:val="005128D5"/>
    <w:rsid w:val="00533E50"/>
    <w:rsid w:val="005427F0"/>
    <w:rsid w:val="00593613"/>
    <w:rsid w:val="00594193"/>
    <w:rsid w:val="005A7D54"/>
    <w:rsid w:val="005C2E4F"/>
    <w:rsid w:val="005D75E1"/>
    <w:rsid w:val="005F709B"/>
    <w:rsid w:val="006172A6"/>
    <w:rsid w:val="00621A22"/>
    <w:rsid w:val="00631711"/>
    <w:rsid w:val="006855FC"/>
    <w:rsid w:val="006A5030"/>
    <w:rsid w:val="00703FA4"/>
    <w:rsid w:val="007120A9"/>
    <w:rsid w:val="00715036"/>
    <w:rsid w:val="00741171"/>
    <w:rsid w:val="00741B35"/>
    <w:rsid w:val="00744AB7"/>
    <w:rsid w:val="00750560"/>
    <w:rsid w:val="00775F83"/>
    <w:rsid w:val="007C3530"/>
    <w:rsid w:val="007D2C62"/>
    <w:rsid w:val="007D6773"/>
    <w:rsid w:val="007D7761"/>
    <w:rsid w:val="007E1476"/>
    <w:rsid w:val="007E489F"/>
    <w:rsid w:val="007F03C4"/>
    <w:rsid w:val="007F7FA6"/>
    <w:rsid w:val="0080394A"/>
    <w:rsid w:val="008042E8"/>
    <w:rsid w:val="00820466"/>
    <w:rsid w:val="00831389"/>
    <w:rsid w:val="008423D8"/>
    <w:rsid w:val="00880312"/>
    <w:rsid w:val="008839FF"/>
    <w:rsid w:val="00885D8C"/>
    <w:rsid w:val="00890ADA"/>
    <w:rsid w:val="0089180F"/>
    <w:rsid w:val="00894CC0"/>
    <w:rsid w:val="008B45C5"/>
    <w:rsid w:val="008C03C0"/>
    <w:rsid w:val="008E7014"/>
    <w:rsid w:val="008F5A85"/>
    <w:rsid w:val="009169D1"/>
    <w:rsid w:val="00942F26"/>
    <w:rsid w:val="00960C1F"/>
    <w:rsid w:val="009739C6"/>
    <w:rsid w:val="009955C3"/>
    <w:rsid w:val="009B3772"/>
    <w:rsid w:val="009D07C3"/>
    <w:rsid w:val="009F6542"/>
    <w:rsid w:val="00A030FC"/>
    <w:rsid w:val="00A30E1D"/>
    <w:rsid w:val="00A32194"/>
    <w:rsid w:val="00A5400F"/>
    <w:rsid w:val="00A5449F"/>
    <w:rsid w:val="00A7240F"/>
    <w:rsid w:val="00A82068"/>
    <w:rsid w:val="00A84224"/>
    <w:rsid w:val="00A86DD9"/>
    <w:rsid w:val="00AD15FC"/>
    <w:rsid w:val="00AD7F88"/>
    <w:rsid w:val="00B3142C"/>
    <w:rsid w:val="00B402FC"/>
    <w:rsid w:val="00B6497B"/>
    <w:rsid w:val="00B66B9A"/>
    <w:rsid w:val="00B769AD"/>
    <w:rsid w:val="00B9227E"/>
    <w:rsid w:val="00BB34EC"/>
    <w:rsid w:val="00BC3291"/>
    <w:rsid w:val="00BC78E4"/>
    <w:rsid w:val="00BE1C09"/>
    <w:rsid w:val="00BF058A"/>
    <w:rsid w:val="00C379E3"/>
    <w:rsid w:val="00C648B5"/>
    <w:rsid w:val="00C80714"/>
    <w:rsid w:val="00C852B8"/>
    <w:rsid w:val="00C90D11"/>
    <w:rsid w:val="00CB1F9B"/>
    <w:rsid w:val="00CB75AD"/>
    <w:rsid w:val="00CC7978"/>
    <w:rsid w:val="00CD6563"/>
    <w:rsid w:val="00CE07F0"/>
    <w:rsid w:val="00CE3752"/>
    <w:rsid w:val="00CF2BC0"/>
    <w:rsid w:val="00CF7A94"/>
    <w:rsid w:val="00D652C6"/>
    <w:rsid w:val="00D9172B"/>
    <w:rsid w:val="00DB07E0"/>
    <w:rsid w:val="00DC7D2B"/>
    <w:rsid w:val="00E24E3F"/>
    <w:rsid w:val="00E260D3"/>
    <w:rsid w:val="00E75FE6"/>
    <w:rsid w:val="00EB465B"/>
    <w:rsid w:val="00EB7FBC"/>
    <w:rsid w:val="00EC1563"/>
    <w:rsid w:val="00EC45F0"/>
    <w:rsid w:val="00EC658C"/>
    <w:rsid w:val="00EF2EB6"/>
    <w:rsid w:val="00EF6D5E"/>
    <w:rsid w:val="00F00C99"/>
    <w:rsid w:val="00F0579C"/>
    <w:rsid w:val="00F33802"/>
    <w:rsid w:val="00F36004"/>
    <w:rsid w:val="00F81E83"/>
    <w:rsid w:val="00F86E70"/>
    <w:rsid w:val="00FA56EE"/>
    <w:rsid w:val="00FE309A"/>
    <w:rsid w:val="00FE53AF"/>
    <w:rsid w:val="00FF2DF8"/>
    <w:rsid w:val="00FF3582"/>
    <w:rsid w:val="00FF4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709733"/>
  <w15:docId w15:val="{5C1CD948-4047-4CBB-94A1-4B778CA9A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avaden">
    <w:name w:val="Normal"/>
    <w:qFormat/>
    <w:rsid w:val="003672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aslov1">
    <w:name w:val="heading 1"/>
    <w:basedOn w:val="Navaden"/>
    <w:next w:val="Navaden"/>
    <w:link w:val="Naslov1Znak"/>
    <w:qFormat/>
    <w:locked/>
    <w:rsid w:val="0036721A"/>
    <w:pPr>
      <w:keepNext/>
      <w:outlineLvl w:val="0"/>
    </w:pPr>
    <w:rPr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6721A"/>
    <w:rPr>
      <w:rFonts w:ascii="Times New Roman" w:eastAsia="Times New Roman" w:hAnsi="Times New Roman" w:cs="Times New Roman"/>
      <w:b/>
      <w:bCs/>
      <w:sz w:val="24"/>
      <w:szCs w:val="20"/>
      <w:lang w:eastAsia="sl-SI"/>
    </w:rPr>
  </w:style>
  <w:style w:type="paragraph" w:styleId="Telobesedila">
    <w:name w:val="Body Text"/>
    <w:basedOn w:val="Navaden"/>
    <w:link w:val="TelobesedilaZnak"/>
    <w:locked/>
    <w:rsid w:val="0036721A"/>
    <w:pPr>
      <w:jc w:val="both"/>
    </w:pPr>
  </w:style>
  <w:style w:type="character" w:customStyle="1" w:styleId="TelobesedilaZnak">
    <w:name w:val="Telo besedila Znak"/>
    <w:basedOn w:val="Privzetapisavaodstavka"/>
    <w:link w:val="Telobesedila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avadensplet">
    <w:name w:val="Normal (Web)"/>
    <w:basedOn w:val="Navaden"/>
    <w:locked/>
    <w:rsid w:val="0036721A"/>
    <w:pPr>
      <w:spacing w:before="100" w:beforeAutospacing="1" w:after="100" w:afterAutospacing="1"/>
    </w:pPr>
    <w:rPr>
      <w:sz w:val="24"/>
      <w:szCs w:val="24"/>
    </w:rPr>
  </w:style>
  <w:style w:type="table" w:styleId="Tabelamrea">
    <w:name w:val="Table Grid"/>
    <w:basedOn w:val="Navadnatabela"/>
    <w:uiPriority w:val="59"/>
    <w:locked/>
    <w:rsid w:val="003672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locked/>
    <w:rsid w:val="0036721A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oga">
    <w:name w:val="footer"/>
    <w:basedOn w:val="Navaden"/>
    <w:link w:val="NogaZnak"/>
    <w:uiPriority w:val="99"/>
    <w:unhideWhenUsed/>
    <w:locked/>
    <w:rsid w:val="0036721A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unhideWhenUsed/>
    <w:locked/>
    <w:rsid w:val="0036721A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character" w:styleId="Krepko">
    <w:name w:val="Strong"/>
    <w:basedOn w:val="Privzetapisavaodstavka"/>
    <w:uiPriority w:val="22"/>
    <w:qFormat/>
    <w:locked/>
    <w:rsid w:val="0036721A"/>
    <w:rPr>
      <w:b/>
      <w:bCs/>
    </w:rPr>
  </w:style>
  <w:style w:type="character" w:customStyle="1" w:styleId="hps">
    <w:name w:val="hps"/>
    <w:basedOn w:val="Privzetapisavaodstavka"/>
    <w:locked/>
    <w:rsid w:val="0036721A"/>
  </w:style>
  <w:style w:type="paragraph" w:styleId="Besedilooblaka">
    <w:name w:val="Balloon Text"/>
    <w:basedOn w:val="Navaden"/>
    <w:link w:val="BesedilooblakaZnak"/>
    <w:uiPriority w:val="99"/>
    <w:semiHidden/>
    <w:unhideWhenUsed/>
    <w:locked/>
    <w:rsid w:val="008839FF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839FF"/>
    <w:rPr>
      <w:rFonts w:ascii="Segoe UI" w:eastAsia="Times New Roman" w:hAnsi="Segoe UI" w:cs="Segoe UI"/>
      <w:sz w:val="18"/>
      <w:szCs w:val="18"/>
      <w:lang w:eastAsia="sl-SI"/>
    </w:rPr>
  </w:style>
  <w:style w:type="character" w:styleId="Besedilooznabemesta">
    <w:name w:val="Placeholder Text"/>
    <w:basedOn w:val="Privzetapisavaodstavka"/>
    <w:uiPriority w:val="99"/>
    <w:semiHidden/>
    <w:locked/>
    <w:rsid w:val="00A5449F"/>
    <w:rPr>
      <w:color w:val="808080"/>
    </w:rPr>
  </w:style>
  <w:style w:type="character" w:styleId="Hiperpovezava">
    <w:name w:val="Hyperlink"/>
    <w:basedOn w:val="Privzetapisavaodstavka"/>
    <w:uiPriority w:val="99"/>
    <w:semiHidden/>
    <w:unhideWhenUsed/>
    <w:locked/>
    <w:rsid w:val="000D5A3D"/>
    <w:rPr>
      <w:color w:val="0000FF"/>
      <w:u w:val="single"/>
    </w:rPr>
  </w:style>
  <w:style w:type="paragraph" w:styleId="Odstavekseznama">
    <w:name w:val="List Paragraph"/>
    <w:basedOn w:val="Navaden"/>
    <w:uiPriority w:val="34"/>
    <w:qFormat/>
    <w:locked/>
    <w:rsid w:val="00775F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A8CBCC1-C8B5-4494-95AF-81D35A995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3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men Jenko</dc:creator>
  <cp:keywords/>
  <dc:description/>
  <cp:lastModifiedBy>Marija Pelcar</cp:lastModifiedBy>
  <cp:revision>3</cp:revision>
  <cp:lastPrinted>2014-10-27T22:49:00Z</cp:lastPrinted>
  <dcterms:created xsi:type="dcterms:W3CDTF">2024-11-11T13:35:00Z</dcterms:created>
  <dcterms:modified xsi:type="dcterms:W3CDTF">2024-12-03T11:54:00Z</dcterms:modified>
</cp:coreProperties>
</file>